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940863" w:displacedByCustomXml="next"/>
    <w:bookmarkEnd w:id="0" w:displacedByCustomXml="next"/>
    <w:sdt>
      <w:sdtPr>
        <w:rPr>
          <w:rFonts w:asciiTheme="majorBidi" w:hAnsiTheme="majorBidi" w:cstheme="majorBidi"/>
          <w:b/>
          <w:bCs/>
          <w:color w:val="0000CC"/>
          <w:sz w:val="72"/>
          <w:szCs w:val="72"/>
          <w:lang w:eastAsia="ja-JP"/>
        </w:rPr>
        <w:id w:val="-698390676"/>
        <w:docPartObj>
          <w:docPartGallery w:val="Cover Pages"/>
          <w:docPartUnique/>
        </w:docPartObj>
      </w:sdtPr>
      <w:sdtEndPr>
        <w:rPr>
          <w:bCs w:val="0"/>
          <w:color w:val="auto"/>
          <w:sz w:val="28"/>
          <w:szCs w:val="28"/>
          <w:lang w:eastAsia="en-US"/>
        </w:rPr>
      </w:sdtEndPr>
      <w:sdtContent>
        <w:p w14:paraId="4C6F44D6" w14:textId="77777777" w:rsidR="00561FB8" w:rsidRPr="001A3DFD" w:rsidRDefault="00561FB8" w:rsidP="007D6DD3">
          <w:pPr>
            <w:bidi w:val="0"/>
            <w:spacing w:line="240" w:lineRule="auto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  <w:r w:rsidRPr="001A3DFD">
            <w:rPr>
              <w:rFonts w:asciiTheme="majorBidi" w:eastAsia="Calibri" w:hAnsiTheme="majorBidi" w:cstheme="majorBidi"/>
              <w:noProof/>
              <w:szCs w:val="28"/>
              <w:rtl/>
            </w:rPr>
            <w:drawing>
              <wp:anchor distT="0" distB="0" distL="114300" distR="114300" simplePos="0" relativeHeight="251659776" behindDoc="1" locked="0" layoutInCell="1" allowOverlap="1" wp14:anchorId="27752469" wp14:editId="54029E12">
                <wp:simplePos x="0" y="0"/>
                <wp:positionH relativeFrom="column">
                  <wp:posOffset>1745615</wp:posOffset>
                </wp:positionH>
                <wp:positionV relativeFrom="paragraph">
                  <wp:posOffset>-103212</wp:posOffset>
                </wp:positionV>
                <wp:extent cx="1827530" cy="678815"/>
                <wp:effectExtent l="0" t="0" r="1270" b="6985"/>
                <wp:wrapTight wrapText="bothSides">
                  <wp:wrapPolygon edited="0">
                    <wp:start x="0" y="0"/>
                    <wp:lineTo x="0" y="21216"/>
                    <wp:lineTo x="21390" y="21216"/>
                    <wp:lineTo x="21390" y="0"/>
                    <wp:lineTo x="0" y="0"/>
                  </wp:wrapPolygon>
                </wp:wrapTight>
                <wp:docPr id="84" name="صورة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7530" cy="6788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3B0929E" w14:textId="77777777" w:rsidR="00561FB8" w:rsidRPr="001A3DFD" w:rsidRDefault="00561FB8" w:rsidP="007D6DD3">
          <w:pPr>
            <w:bidi w:val="0"/>
            <w:spacing w:line="240" w:lineRule="auto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</w:p>
        <w:p w14:paraId="07F59F2E" w14:textId="77777777" w:rsidR="00561FB8" w:rsidRPr="001A3DFD" w:rsidRDefault="00561FB8" w:rsidP="007D6DD3">
          <w:pPr>
            <w:bidi w:val="0"/>
            <w:spacing w:line="240" w:lineRule="auto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</w:p>
        <w:p w14:paraId="74E84AC6" w14:textId="77777777" w:rsidR="00561FB8" w:rsidRPr="001A3DFD" w:rsidRDefault="00561FB8" w:rsidP="007D6DD3">
          <w:pPr>
            <w:bidi w:val="0"/>
            <w:spacing w:line="240" w:lineRule="auto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  <w:r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>King Saud University</w:t>
          </w:r>
        </w:p>
        <w:p w14:paraId="0E898E6F" w14:textId="77777777" w:rsidR="00561FB8" w:rsidRPr="001A3DFD" w:rsidRDefault="00561FB8" w:rsidP="007D6DD3">
          <w:pPr>
            <w:bidi w:val="0"/>
            <w:spacing w:line="240" w:lineRule="auto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  <w:r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>College of Engineering</w:t>
          </w:r>
        </w:p>
        <w:p w14:paraId="4E29FF95" w14:textId="77777777" w:rsidR="00561FB8" w:rsidRPr="001A3DFD" w:rsidRDefault="008D7902" w:rsidP="007D6DD3">
          <w:pPr>
            <w:bidi w:val="0"/>
            <w:spacing w:line="240" w:lineRule="auto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  <w:r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>………..</w:t>
          </w:r>
          <w:r w:rsidR="00561FB8"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 xml:space="preserve"> Engineering Department</w:t>
          </w:r>
        </w:p>
        <w:p w14:paraId="3C3EC701" w14:textId="77777777" w:rsidR="00561FB8" w:rsidRPr="001A3DFD" w:rsidRDefault="00561FB8" w:rsidP="000A27AB">
          <w:pPr>
            <w:bidi w:val="0"/>
            <w:jc w:val="center"/>
            <w:rPr>
              <w:rFonts w:asciiTheme="majorBidi" w:hAnsiTheme="majorBidi" w:cstheme="majorBidi"/>
            </w:rPr>
          </w:pPr>
        </w:p>
        <w:p w14:paraId="4F653CF7" w14:textId="77777777" w:rsidR="00561FB8" w:rsidRPr="001A3DFD" w:rsidRDefault="008D7902" w:rsidP="008D7902">
          <w:pPr>
            <w:bidi w:val="0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  <w:r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>XX</w:t>
          </w:r>
          <w:r w:rsidR="00561FB8"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 xml:space="preserve"> </w:t>
          </w:r>
          <w:r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>999</w:t>
          </w:r>
        </w:p>
        <w:p w14:paraId="79E0B422" w14:textId="77777777" w:rsidR="00561FB8" w:rsidRPr="001A3DFD" w:rsidRDefault="00404737" w:rsidP="007D6DD3">
          <w:pPr>
            <w:bidi w:val="0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  <w:r w:rsidRPr="001A3DFD">
            <w:rPr>
              <w:rFonts w:asciiTheme="majorBidi" w:hAnsiTheme="majorBidi" w:cstheme="majorBidi"/>
              <w:b/>
              <w:bCs/>
              <w:sz w:val="32"/>
              <w:szCs w:val="32"/>
            </w:rPr>
            <w:t>Training at…………………………………</w:t>
          </w:r>
        </w:p>
        <w:p w14:paraId="3C6B657A" w14:textId="77777777" w:rsidR="00404737" w:rsidRPr="001A3DFD" w:rsidRDefault="00404737" w:rsidP="00404737">
          <w:pPr>
            <w:bidi w:val="0"/>
            <w:ind w:hanging="11"/>
            <w:jc w:val="center"/>
            <w:rPr>
              <w:rFonts w:asciiTheme="majorBidi" w:hAnsiTheme="majorBidi" w:cstheme="majorBidi"/>
              <w:b/>
              <w:bCs/>
              <w:sz w:val="32"/>
              <w:szCs w:val="32"/>
            </w:rPr>
          </w:pPr>
        </w:p>
        <w:p w14:paraId="7F20CD29" w14:textId="77777777" w:rsidR="00561FB8" w:rsidRPr="001A3DFD" w:rsidRDefault="00404737" w:rsidP="007D6DD3">
          <w:pPr>
            <w:bidi w:val="0"/>
            <w:jc w:val="center"/>
            <w:rPr>
              <w:rFonts w:asciiTheme="majorBidi" w:hAnsiTheme="majorBidi" w:cstheme="majorBidi"/>
              <w:b/>
              <w:bCs/>
            </w:rPr>
          </w:pPr>
          <w:r w:rsidRPr="001A3DFD">
            <w:rPr>
              <w:rFonts w:asciiTheme="majorBidi" w:hAnsiTheme="majorBidi" w:cstheme="majorBidi"/>
              <w:b/>
              <w:bCs/>
            </w:rPr>
            <w:t>Trainee</w:t>
          </w:r>
          <w:r w:rsidR="00561FB8" w:rsidRPr="001A3DFD">
            <w:rPr>
              <w:rFonts w:asciiTheme="majorBidi" w:hAnsiTheme="majorBidi" w:cstheme="majorBidi"/>
              <w:b/>
              <w:bCs/>
            </w:rPr>
            <w:t>:</w:t>
          </w:r>
        </w:p>
        <w:p w14:paraId="286BA7EA" w14:textId="77777777" w:rsidR="00561FB8" w:rsidRPr="001A3DFD" w:rsidRDefault="008D7902" w:rsidP="008D7902">
          <w:pPr>
            <w:bidi w:val="0"/>
            <w:jc w:val="center"/>
            <w:rPr>
              <w:rFonts w:asciiTheme="majorBidi" w:hAnsiTheme="majorBidi" w:cstheme="majorBidi"/>
            </w:rPr>
          </w:pPr>
          <w:r w:rsidRPr="001A3DFD">
            <w:rPr>
              <w:rFonts w:asciiTheme="majorBidi" w:hAnsiTheme="majorBidi" w:cstheme="majorBidi"/>
            </w:rPr>
            <w:t>………………………………….</w:t>
          </w:r>
          <w:r w:rsidR="00561FB8" w:rsidRPr="001A3DFD">
            <w:rPr>
              <w:rFonts w:asciiTheme="majorBidi" w:hAnsiTheme="majorBidi" w:cstheme="majorBidi"/>
            </w:rPr>
            <w:t xml:space="preserve"> (I.D.:43</w:t>
          </w:r>
          <w:r w:rsidRPr="001A3DFD">
            <w:rPr>
              <w:rFonts w:asciiTheme="majorBidi" w:hAnsiTheme="majorBidi" w:cstheme="majorBidi"/>
            </w:rPr>
            <w:t>xxxxxxx</w:t>
          </w:r>
          <w:r w:rsidR="00561FB8" w:rsidRPr="001A3DFD">
            <w:rPr>
              <w:rFonts w:asciiTheme="majorBidi" w:hAnsiTheme="majorBidi" w:cstheme="majorBidi"/>
            </w:rPr>
            <w:t>)</w:t>
          </w:r>
        </w:p>
        <w:p w14:paraId="451585F6" w14:textId="77777777" w:rsidR="00404737" w:rsidRPr="001A3DFD" w:rsidRDefault="00404737" w:rsidP="00404737">
          <w:pPr>
            <w:bidi w:val="0"/>
            <w:jc w:val="center"/>
            <w:rPr>
              <w:rFonts w:asciiTheme="majorBidi" w:hAnsiTheme="majorBidi" w:cstheme="majorBidi"/>
            </w:rPr>
          </w:pPr>
        </w:p>
        <w:p w14:paraId="65C112EB" w14:textId="77777777" w:rsidR="00561FB8" w:rsidRPr="001A3DFD" w:rsidRDefault="00561FB8" w:rsidP="000A27AB">
          <w:pPr>
            <w:jc w:val="center"/>
            <w:rPr>
              <w:rFonts w:asciiTheme="majorBidi" w:hAnsiTheme="majorBidi" w:cstheme="majorBidi"/>
              <w:rtl/>
            </w:rPr>
          </w:pPr>
        </w:p>
        <w:p w14:paraId="3AFFB86F" w14:textId="77777777" w:rsidR="00561FB8" w:rsidRPr="001A3DFD" w:rsidRDefault="00561FB8" w:rsidP="008D7902">
          <w:pPr>
            <w:bidi w:val="0"/>
            <w:jc w:val="center"/>
            <w:rPr>
              <w:rFonts w:asciiTheme="majorBidi" w:hAnsiTheme="majorBidi" w:cstheme="majorBidi"/>
              <w:b/>
              <w:bCs/>
            </w:rPr>
          </w:pPr>
          <w:r w:rsidRPr="001A3DFD">
            <w:rPr>
              <w:rFonts w:asciiTheme="majorBidi" w:hAnsiTheme="majorBidi" w:cstheme="majorBidi"/>
              <w:b/>
              <w:bCs/>
            </w:rPr>
            <w:t>Supervisor:</w:t>
          </w:r>
        </w:p>
        <w:p w14:paraId="7F5345D9" w14:textId="1D1733EA" w:rsidR="00561FB8" w:rsidRPr="001A3DFD" w:rsidRDefault="008D7902" w:rsidP="008D7902">
          <w:pPr>
            <w:bidi w:val="0"/>
            <w:jc w:val="center"/>
            <w:rPr>
              <w:rFonts w:asciiTheme="majorBidi" w:hAnsiTheme="majorBidi" w:cstheme="majorBidi"/>
            </w:rPr>
          </w:pPr>
          <w:r w:rsidRPr="001A3DFD">
            <w:rPr>
              <w:rFonts w:asciiTheme="majorBidi" w:hAnsiTheme="majorBidi" w:cstheme="majorBidi"/>
            </w:rPr>
            <w:t>Dr.</w:t>
          </w:r>
          <w:r w:rsidR="003423A9" w:rsidRPr="001A3DFD">
            <w:rPr>
              <w:rFonts w:asciiTheme="majorBidi" w:hAnsiTheme="majorBidi" w:cstheme="majorBidi"/>
            </w:rPr>
            <w:t xml:space="preserve"> or Eng.</w:t>
          </w:r>
          <w:r w:rsidRPr="001A3DFD">
            <w:rPr>
              <w:rFonts w:asciiTheme="majorBidi" w:hAnsiTheme="majorBidi" w:cstheme="majorBidi"/>
            </w:rPr>
            <w:t xml:space="preserve"> ………………………….</w:t>
          </w:r>
        </w:p>
        <w:p w14:paraId="38AB99A2" w14:textId="77777777" w:rsidR="00561FB8" w:rsidRPr="001A3DFD" w:rsidRDefault="00561FB8" w:rsidP="007D6DD3">
          <w:pPr>
            <w:bidi w:val="0"/>
            <w:jc w:val="center"/>
            <w:rPr>
              <w:rFonts w:asciiTheme="majorBidi" w:hAnsiTheme="majorBidi" w:cstheme="majorBidi"/>
            </w:rPr>
          </w:pPr>
        </w:p>
        <w:p w14:paraId="2A31A2CF" w14:textId="77777777" w:rsidR="008D7902" w:rsidRPr="001A3DFD" w:rsidRDefault="008D7902" w:rsidP="008D7902">
          <w:pPr>
            <w:bidi w:val="0"/>
            <w:jc w:val="center"/>
            <w:rPr>
              <w:rFonts w:asciiTheme="majorBidi" w:hAnsiTheme="majorBidi" w:cstheme="majorBidi"/>
            </w:rPr>
          </w:pPr>
        </w:p>
        <w:p w14:paraId="4D3FB990" w14:textId="77777777" w:rsidR="008D7902" w:rsidRPr="001A3DFD" w:rsidRDefault="008D7902" w:rsidP="008D7902">
          <w:pPr>
            <w:bidi w:val="0"/>
            <w:jc w:val="center"/>
            <w:rPr>
              <w:rFonts w:asciiTheme="majorBidi" w:hAnsiTheme="majorBidi" w:cstheme="majorBidi"/>
            </w:rPr>
          </w:pPr>
        </w:p>
        <w:p w14:paraId="20BEA567" w14:textId="77777777" w:rsidR="00561FB8" w:rsidRPr="001A3DFD" w:rsidRDefault="00561FB8" w:rsidP="007D6DD3">
          <w:pPr>
            <w:bidi w:val="0"/>
            <w:spacing w:line="240" w:lineRule="auto"/>
            <w:jc w:val="center"/>
            <w:rPr>
              <w:rFonts w:asciiTheme="majorBidi" w:hAnsiTheme="majorBidi" w:cstheme="majorBidi"/>
              <w:i/>
              <w:iCs/>
            </w:rPr>
          </w:pPr>
          <w:r w:rsidRPr="001A3DFD">
            <w:rPr>
              <w:rFonts w:asciiTheme="majorBidi" w:hAnsiTheme="majorBidi" w:cstheme="majorBidi"/>
              <w:i/>
              <w:iCs/>
            </w:rPr>
            <w:t>Submitted in Partial Fulfillment of the Requirements for the</w:t>
          </w:r>
        </w:p>
        <w:p w14:paraId="4CDC1CF6" w14:textId="77777777" w:rsidR="00561FB8" w:rsidRPr="001A3DFD" w:rsidRDefault="00561FB8" w:rsidP="008D7902">
          <w:pPr>
            <w:bidi w:val="0"/>
            <w:spacing w:line="240" w:lineRule="auto"/>
            <w:jc w:val="center"/>
            <w:rPr>
              <w:rFonts w:asciiTheme="majorBidi" w:hAnsiTheme="majorBidi" w:cstheme="majorBidi"/>
              <w:i/>
              <w:iCs/>
            </w:rPr>
          </w:pPr>
          <w:r w:rsidRPr="001A3DFD">
            <w:rPr>
              <w:rFonts w:asciiTheme="majorBidi" w:hAnsiTheme="majorBidi" w:cstheme="majorBidi"/>
              <w:i/>
              <w:iCs/>
            </w:rPr>
            <w:t xml:space="preserve">B.Sc. Degree in </w:t>
          </w:r>
          <w:r w:rsidR="008D7902" w:rsidRPr="001A3DFD">
            <w:rPr>
              <w:rFonts w:asciiTheme="majorBidi" w:hAnsiTheme="majorBidi" w:cstheme="majorBidi"/>
              <w:i/>
              <w:iCs/>
            </w:rPr>
            <w:t>………</w:t>
          </w:r>
          <w:r w:rsidRPr="001A3DFD">
            <w:rPr>
              <w:rFonts w:asciiTheme="majorBidi" w:hAnsiTheme="majorBidi" w:cstheme="majorBidi"/>
              <w:i/>
              <w:iCs/>
            </w:rPr>
            <w:t xml:space="preserve"> Engineering</w:t>
          </w:r>
        </w:p>
        <w:p w14:paraId="334FDA37" w14:textId="77777777" w:rsidR="007D6DD3" w:rsidRPr="001A3DFD" w:rsidRDefault="007D6DD3" w:rsidP="007D6DD3">
          <w:pPr>
            <w:bidi w:val="0"/>
            <w:spacing w:line="240" w:lineRule="auto"/>
            <w:jc w:val="center"/>
            <w:rPr>
              <w:rFonts w:asciiTheme="majorBidi" w:hAnsiTheme="majorBidi" w:cstheme="majorBidi"/>
            </w:rPr>
          </w:pPr>
        </w:p>
        <w:p w14:paraId="19734973" w14:textId="77777777" w:rsidR="00561FB8" w:rsidRPr="001A3DFD" w:rsidRDefault="00561FB8" w:rsidP="007D6DD3">
          <w:pPr>
            <w:bidi w:val="0"/>
            <w:jc w:val="center"/>
            <w:rPr>
              <w:rFonts w:asciiTheme="majorBidi" w:hAnsiTheme="majorBidi" w:cstheme="majorBidi"/>
              <w:b/>
              <w:bCs/>
            </w:rPr>
          </w:pPr>
          <w:r w:rsidRPr="001A3DFD">
            <w:rPr>
              <w:rFonts w:asciiTheme="majorBidi" w:hAnsiTheme="majorBidi" w:cstheme="majorBidi"/>
              <w:b/>
              <w:bCs/>
            </w:rPr>
            <w:t>Shaban 6, 1440, corresponding to April 11, 2019</w:t>
          </w:r>
        </w:p>
        <w:p w14:paraId="76D56F9B" w14:textId="77777777" w:rsidR="00561FB8" w:rsidRPr="001A3DFD" w:rsidRDefault="00561FB8" w:rsidP="007D6DD3">
          <w:pPr>
            <w:bidi w:val="0"/>
            <w:jc w:val="center"/>
            <w:rPr>
              <w:rFonts w:asciiTheme="majorBidi" w:hAnsiTheme="majorBidi" w:cstheme="majorBidi"/>
              <w:i/>
              <w:iCs/>
            </w:rPr>
          </w:pPr>
          <w:r w:rsidRPr="001A3DFD">
            <w:rPr>
              <w:rFonts w:asciiTheme="majorBidi" w:hAnsiTheme="majorBidi" w:cstheme="majorBidi"/>
              <w:i/>
              <w:iCs/>
            </w:rPr>
            <w:t>Riyadh, Kingdom of Saudi Arabia</w:t>
          </w:r>
        </w:p>
        <w:p w14:paraId="75277B4D" w14:textId="77777777" w:rsidR="00561FB8" w:rsidRPr="001A3DFD" w:rsidRDefault="00561FB8" w:rsidP="007D6DD3">
          <w:pPr>
            <w:bidi w:val="0"/>
            <w:rPr>
              <w:rFonts w:asciiTheme="majorBidi" w:hAnsiTheme="majorBidi" w:cstheme="majorBidi"/>
            </w:rPr>
          </w:pPr>
        </w:p>
        <w:p w14:paraId="06B22BB1" w14:textId="77777777" w:rsidR="00350A2E" w:rsidRPr="001A3DFD" w:rsidRDefault="00A44036" w:rsidP="00D5173F">
          <w:pPr>
            <w:bidi w:val="0"/>
            <w:rPr>
              <w:rFonts w:asciiTheme="majorBidi" w:hAnsiTheme="majorBidi" w:cstheme="majorBidi"/>
              <w:i/>
              <w:iCs/>
            </w:rPr>
          </w:pPr>
        </w:p>
      </w:sdtContent>
    </w:sdt>
    <w:bookmarkStart w:id="1" w:name="_Toc501718389" w:displacedByCustomXml="prev"/>
    <w:p w14:paraId="7C42DC5F" w14:textId="77777777" w:rsidR="008D565A" w:rsidRPr="001A3DFD" w:rsidRDefault="00DA3B7A" w:rsidP="007D6DD3">
      <w:pPr>
        <w:pStyle w:val="Title"/>
        <w:bidi w:val="0"/>
        <w:spacing w:line="240" w:lineRule="auto"/>
        <w:rPr>
          <w:rFonts w:asciiTheme="majorBidi" w:hAnsiTheme="majorBidi" w:cstheme="majorBidi"/>
        </w:rPr>
      </w:pPr>
      <w:bookmarkStart w:id="2" w:name="_Toc6258904"/>
      <w:r w:rsidRPr="001A3DFD">
        <w:rPr>
          <w:rFonts w:asciiTheme="majorBidi" w:hAnsiTheme="majorBidi" w:cstheme="majorBidi"/>
        </w:rPr>
        <w:lastRenderedPageBreak/>
        <w:t>TABLE OF CONTENTS</w:t>
      </w:r>
      <w:bookmarkEnd w:id="1"/>
      <w:bookmarkEnd w:id="2"/>
    </w:p>
    <w:bookmarkStart w:id="3" w:name="_GoBack"/>
    <w:bookmarkEnd w:id="3"/>
    <w:p w14:paraId="4DF3CA7E" w14:textId="6C4D1EDA" w:rsidR="00A44036" w:rsidRDefault="00E4103F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1A3DFD">
        <w:rPr>
          <w:rFonts w:asciiTheme="majorBidi" w:hAnsiTheme="majorBidi" w:cstheme="majorBidi"/>
        </w:rPr>
        <w:fldChar w:fldCharType="begin"/>
      </w:r>
      <w:r w:rsidR="00B66148" w:rsidRPr="001A3DFD">
        <w:rPr>
          <w:rFonts w:asciiTheme="majorBidi" w:hAnsiTheme="majorBidi" w:cstheme="majorBidi"/>
        </w:rPr>
        <w:instrText xml:space="preserve"> TOC \o "1-3" \h \z \t "Title,1" </w:instrText>
      </w:r>
      <w:r w:rsidRPr="001A3DFD">
        <w:rPr>
          <w:rFonts w:asciiTheme="majorBidi" w:hAnsiTheme="majorBidi" w:cstheme="majorBidi"/>
        </w:rPr>
        <w:fldChar w:fldCharType="separate"/>
      </w:r>
      <w:hyperlink w:anchor="_Toc6258904" w:history="1">
        <w:r w:rsidR="00A44036" w:rsidRPr="00585AC5">
          <w:rPr>
            <w:rStyle w:val="Hyperlink"/>
            <w:rFonts w:asciiTheme="majorBidi" w:hAnsiTheme="majorBidi" w:cstheme="majorBidi"/>
            <w:noProof/>
          </w:rPr>
          <w:t>TABLE OF CONTENTS</w:t>
        </w:r>
        <w:r w:rsidR="00A44036">
          <w:rPr>
            <w:noProof/>
            <w:webHidden/>
          </w:rPr>
          <w:tab/>
        </w:r>
        <w:r w:rsidR="00A44036">
          <w:rPr>
            <w:noProof/>
            <w:webHidden/>
          </w:rPr>
          <w:fldChar w:fldCharType="begin"/>
        </w:r>
        <w:r w:rsidR="00A44036">
          <w:rPr>
            <w:noProof/>
            <w:webHidden/>
          </w:rPr>
          <w:instrText xml:space="preserve"> PAGEREF _Toc6258904 \h </w:instrText>
        </w:r>
        <w:r w:rsidR="00A44036">
          <w:rPr>
            <w:noProof/>
            <w:webHidden/>
          </w:rPr>
        </w:r>
        <w:r w:rsidR="00A44036">
          <w:rPr>
            <w:noProof/>
            <w:webHidden/>
          </w:rPr>
          <w:fldChar w:fldCharType="separate"/>
        </w:r>
        <w:r w:rsidR="00A44036">
          <w:rPr>
            <w:noProof/>
            <w:webHidden/>
          </w:rPr>
          <w:t>1</w:t>
        </w:r>
        <w:r w:rsidR="00A44036">
          <w:rPr>
            <w:noProof/>
            <w:webHidden/>
          </w:rPr>
          <w:fldChar w:fldCharType="end"/>
        </w:r>
      </w:hyperlink>
    </w:p>
    <w:p w14:paraId="1CAC34FE" w14:textId="047BD027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05" w:history="1">
        <w:r w:rsidRPr="00585AC5">
          <w:rPr>
            <w:rStyle w:val="Hyperlink"/>
            <w:rFonts w:asciiTheme="majorBidi" w:hAnsiTheme="majorBidi" w:cstheme="majorBidi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579B95C" w14:textId="3F823F2B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06" w:history="1">
        <w:r w:rsidRPr="00585AC5">
          <w:rPr>
            <w:rStyle w:val="Hyperlink"/>
            <w:rFonts w:asciiTheme="majorBidi" w:hAnsiTheme="majorBidi" w:cstheme="majorBidi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9C8C407" w14:textId="18D11FA0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07" w:history="1">
        <w:r w:rsidRPr="00585AC5">
          <w:rPr>
            <w:rStyle w:val="Hyperlink"/>
            <w:rFonts w:asciiTheme="majorBidi" w:hAnsiTheme="majorBidi" w:cstheme="majorBidi"/>
            <w:noProof/>
          </w:rPr>
          <w:t>ACKNOWLEDG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1536EE" w14:textId="205D89CC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08" w:history="1">
        <w:r w:rsidRPr="00585AC5">
          <w:rPr>
            <w:rStyle w:val="Hyperlink"/>
            <w:rFonts w:asciiTheme="majorBidi" w:hAnsiTheme="majorBidi" w:cstheme="majorBidi"/>
            <w:noProof/>
          </w:rPr>
          <w:t>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E92201" w14:textId="63470C58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09" w:history="1">
        <w:r w:rsidRPr="00585AC5">
          <w:rPr>
            <w:rStyle w:val="Hyperlink"/>
            <w:rFonts w:asciiTheme="majorBidi" w:hAnsiTheme="majorBidi" w:cstheme="majorBidi"/>
            <w:noProof/>
          </w:rPr>
          <w:t>CHAPTER 1. ABOUT THE COMPA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8CA362A" w14:textId="679018A3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0" w:history="1">
        <w:r w:rsidRPr="00585AC5">
          <w:rPr>
            <w:rStyle w:val="Hyperlink"/>
            <w:rFonts w:asciiTheme="majorBidi" w:hAnsiTheme="majorBidi" w:cstheme="majorBidi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SECTIO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08CACC4" w14:textId="5EFFE353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1" w:history="1">
        <w:r w:rsidRPr="00585AC5">
          <w:rPr>
            <w:rStyle w:val="Hyperlink"/>
            <w:rFonts w:asciiTheme="majorBidi" w:hAnsiTheme="majorBidi" w:cstheme="majorBidi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SECTIO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FCCCE4B" w14:textId="70215919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2" w:history="1">
        <w:r w:rsidRPr="00585AC5">
          <w:rPr>
            <w:rStyle w:val="Hyperlink"/>
            <w:rFonts w:asciiTheme="majorBidi" w:hAnsiTheme="majorBidi" w:cstheme="majorBidi"/>
            <w:noProof/>
          </w:rPr>
          <w:t>CHAPTER 2. OBJECTIVES OF THE TRAI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12ED16" w14:textId="0660DFD0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3" w:history="1">
        <w:r w:rsidRPr="00585AC5">
          <w:rPr>
            <w:rStyle w:val="Hyperlink"/>
            <w:rFonts w:asciiTheme="majorBidi" w:hAnsiTheme="majorBidi" w:cstheme="majorBidi"/>
            <w:noProof/>
          </w:rPr>
          <w:t>CHAPTER 3. SCHEDULING OF TA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41E36AB" w14:textId="75842B64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4" w:history="1">
        <w:r w:rsidRPr="00585AC5">
          <w:rPr>
            <w:rStyle w:val="Hyperlink"/>
            <w:rFonts w:asciiTheme="majorBidi" w:hAnsiTheme="majorBidi" w:cstheme="majorBidi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SECTIO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23F126" w14:textId="7E39E231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5" w:history="1">
        <w:r w:rsidRPr="00585AC5">
          <w:rPr>
            <w:rStyle w:val="Hyperlink"/>
            <w:rFonts w:asciiTheme="majorBidi" w:hAnsiTheme="majorBidi" w:cstheme="majorBidi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SECTIO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BE70D07" w14:textId="7F0FEB1B" w:rsidR="00A44036" w:rsidRDefault="00A44036">
      <w:pPr>
        <w:pStyle w:val="TOC3"/>
        <w:tabs>
          <w:tab w:val="left" w:pos="132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6" w:history="1">
        <w:r w:rsidRPr="00585AC5">
          <w:rPr>
            <w:rStyle w:val="Hyperlink"/>
            <w:rFonts w:asciiTheme="majorBidi" w:hAnsiTheme="majorBidi" w:cstheme="majorBidi"/>
            <w:noProof/>
          </w:rPr>
          <w:t>3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Sub-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9EBB7A8" w14:textId="00D47EE0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7" w:history="1">
        <w:r w:rsidRPr="00585AC5">
          <w:rPr>
            <w:rStyle w:val="Hyperlink"/>
            <w:rFonts w:asciiTheme="majorBidi" w:hAnsiTheme="majorBidi" w:cstheme="majorBidi"/>
            <w:noProof/>
          </w:rPr>
          <w:t>CHAPTER 4. TASKS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F19A73" w14:textId="1AF4DC23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8" w:history="1">
        <w:r w:rsidRPr="00585AC5">
          <w:rPr>
            <w:rStyle w:val="Hyperlink"/>
            <w:rFonts w:asciiTheme="majorBidi" w:hAnsiTheme="majorBidi" w:cstheme="majorBidi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9BEEF43" w14:textId="50309097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19" w:history="1">
        <w:r w:rsidRPr="00585AC5">
          <w:rPr>
            <w:rStyle w:val="Hyperlink"/>
            <w:rFonts w:asciiTheme="majorBidi" w:hAnsiTheme="majorBidi" w:cstheme="majorBidi"/>
            <w:noProof/>
          </w:rPr>
          <w:t>CHAPTER 5. ILLUSTRATION OF THE TRAI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EDD41B" w14:textId="53E750C3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20" w:history="1">
        <w:r w:rsidRPr="00585AC5">
          <w:rPr>
            <w:rStyle w:val="Hyperlink"/>
            <w:rFonts w:asciiTheme="majorBidi" w:hAnsiTheme="majorBidi" w:cstheme="majorBidi"/>
            <w:noProof/>
          </w:rPr>
          <w:t>5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AEEBF77" w14:textId="6A70EA6F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21" w:history="1">
        <w:r w:rsidRPr="00585AC5">
          <w:rPr>
            <w:rStyle w:val="Hyperlink"/>
            <w:rFonts w:asciiTheme="majorBidi" w:hAnsiTheme="majorBidi" w:cstheme="majorBidi"/>
            <w:noProof/>
          </w:rPr>
          <w:t>CHAPTER 6. CONCLUSIONS AND RECOMMEND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433FFC9" w14:textId="4966B517" w:rsidR="00A44036" w:rsidRDefault="00A44036">
      <w:pPr>
        <w:pStyle w:val="TOC2"/>
        <w:tabs>
          <w:tab w:val="left" w:pos="880"/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22" w:history="1">
        <w:r w:rsidRPr="00585AC5">
          <w:rPr>
            <w:rStyle w:val="Hyperlink"/>
            <w:rFonts w:asciiTheme="majorBidi" w:hAnsiTheme="majorBidi" w:cstheme="majorBidi"/>
            <w:noProof/>
          </w:rPr>
          <w:t>6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85AC5">
          <w:rPr>
            <w:rStyle w:val="Hyperlink"/>
            <w:rFonts w:asciiTheme="majorBidi" w:hAnsiTheme="majorBidi" w:cstheme="majorBidi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9E8ADC4" w14:textId="59E72E48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23" w:history="1">
        <w:r w:rsidRPr="00585AC5">
          <w:rPr>
            <w:rStyle w:val="Hyperlink"/>
            <w:rFonts w:asciiTheme="majorBidi" w:hAnsiTheme="majorBidi" w:cstheme="majorBidi"/>
            <w:noProof/>
          </w:rPr>
          <w:t>CHAPTER 7. CONCLU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E5F19B0" w14:textId="071F512D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24" w:history="1">
        <w:r w:rsidRPr="00585AC5">
          <w:rPr>
            <w:rStyle w:val="Hyperlink"/>
            <w:rFonts w:asciiTheme="majorBidi" w:hAnsiTheme="majorBidi" w:cstheme="majorBidi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169347A" w14:textId="5D149424" w:rsidR="00A44036" w:rsidRDefault="00A44036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58925" w:history="1">
        <w:r w:rsidRPr="00585AC5">
          <w:rPr>
            <w:rStyle w:val="Hyperlink"/>
            <w:rFonts w:asciiTheme="majorBidi" w:hAnsiTheme="majorBidi" w:cstheme="majorBidi"/>
            <w:noProof/>
          </w:rPr>
          <w:t>APPENDIX: WEEKLY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58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35791EA" w14:textId="6D5AC2E5" w:rsidR="008D565A" w:rsidRPr="001A3DFD" w:rsidRDefault="00E4103F" w:rsidP="007D6DD3">
      <w:pPr>
        <w:pStyle w:val="Title"/>
        <w:bidi w:val="0"/>
        <w:rPr>
          <w:rFonts w:asciiTheme="majorBidi" w:hAnsiTheme="majorBidi" w:cstheme="majorBidi"/>
        </w:rPr>
      </w:pPr>
      <w:r w:rsidRPr="001A3DFD">
        <w:rPr>
          <w:rFonts w:asciiTheme="majorBidi" w:hAnsiTheme="majorBidi" w:cstheme="majorBidi"/>
        </w:rPr>
        <w:lastRenderedPageBreak/>
        <w:fldChar w:fldCharType="end"/>
      </w:r>
      <w:bookmarkStart w:id="4" w:name="_Toc501718390"/>
      <w:bookmarkStart w:id="5" w:name="_Toc6258905"/>
      <w:r w:rsidR="008D565A" w:rsidRPr="001A3DFD">
        <w:rPr>
          <w:rFonts w:asciiTheme="majorBidi" w:hAnsiTheme="majorBidi" w:cstheme="majorBidi"/>
        </w:rPr>
        <w:t xml:space="preserve">LIST OF </w:t>
      </w:r>
      <w:r w:rsidR="00DA3B7A" w:rsidRPr="001A3DFD">
        <w:rPr>
          <w:rFonts w:asciiTheme="majorBidi" w:hAnsiTheme="majorBidi" w:cstheme="majorBidi"/>
        </w:rPr>
        <w:t>TABLES</w:t>
      </w:r>
      <w:bookmarkEnd w:id="4"/>
      <w:bookmarkEnd w:id="5"/>
    </w:p>
    <w:p w14:paraId="70773950" w14:textId="08DDD442" w:rsidR="00105809" w:rsidRDefault="00E4103F">
      <w:pPr>
        <w:pStyle w:val="TableofFigures"/>
        <w:tabs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1A3DFD">
        <w:rPr>
          <w:rFonts w:asciiTheme="majorBidi" w:hAnsiTheme="majorBidi" w:cstheme="majorBidi"/>
          <w:b/>
          <w:bCs/>
        </w:rPr>
        <w:fldChar w:fldCharType="begin"/>
      </w:r>
      <w:r w:rsidR="003C622B" w:rsidRPr="001A3DFD">
        <w:rPr>
          <w:rFonts w:asciiTheme="majorBidi" w:hAnsiTheme="majorBidi" w:cstheme="majorBidi"/>
          <w:b/>
          <w:bCs/>
        </w:rPr>
        <w:instrText xml:space="preserve"> TOC \h \z \c "Table" </w:instrText>
      </w:r>
      <w:r w:rsidRPr="001A3DFD">
        <w:rPr>
          <w:rFonts w:asciiTheme="majorBidi" w:hAnsiTheme="majorBidi" w:cstheme="majorBidi"/>
          <w:b/>
          <w:bCs/>
        </w:rPr>
        <w:fldChar w:fldCharType="separate"/>
      </w:r>
      <w:hyperlink w:anchor="_Toc6085483" w:history="1">
        <w:r w:rsidR="00105809" w:rsidRPr="00AD3652">
          <w:rPr>
            <w:rStyle w:val="Hyperlink"/>
            <w:rFonts w:asciiTheme="majorBidi" w:hAnsiTheme="majorBidi" w:cstheme="majorBidi"/>
            <w:noProof/>
          </w:rPr>
          <w:t xml:space="preserve">Table </w:t>
        </w:r>
        <w:r w:rsidR="00105809" w:rsidRPr="00AD3652">
          <w:rPr>
            <w:rStyle w:val="Hyperlink"/>
            <w:rFonts w:asciiTheme="majorBidi" w:hAnsiTheme="majorBidi" w:cstheme="majorBidi"/>
            <w:noProof/>
            <w:cs/>
          </w:rPr>
          <w:t>‎</w:t>
        </w:r>
        <w:r w:rsidR="00105809" w:rsidRPr="00AD3652">
          <w:rPr>
            <w:rStyle w:val="Hyperlink"/>
            <w:rFonts w:asciiTheme="majorBidi" w:hAnsiTheme="majorBidi" w:cstheme="majorBidi"/>
            <w:noProof/>
          </w:rPr>
          <w:t>3.1. Example of Table</w:t>
        </w:r>
        <w:r w:rsidR="00105809">
          <w:rPr>
            <w:noProof/>
            <w:webHidden/>
          </w:rPr>
          <w:tab/>
        </w:r>
        <w:r w:rsidR="00105809">
          <w:rPr>
            <w:noProof/>
            <w:webHidden/>
          </w:rPr>
          <w:fldChar w:fldCharType="begin"/>
        </w:r>
        <w:r w:rsidR="00105809">
          <w:rPr>
            <w:noProof/>
            <w:webHidden/>
          </w:rPr>
          <w:instrText xml:space="preserve"> PAGEREF _Toc6085483 \h </w:instrText>
        </w:r>
        <w:r w:rsidR="00105809">
          <w:rPr>
            <w:noProof/>
            <w:webHidden/>
          </w:rPr>
        </w:r>
        <w:r w:rsidR="00105809">
          <w:rPr>
            <w:noProof/>
            <w:webHidden/>
          </w:rPr>
          <w:fldChar w:fldCharType="separate"/>
        </w:r>
        <w:r w:rsidR="00105809">
          <w:rPr>
            <w:noProof/>
            <w:webHidden/>
          </w:rPr>
          <w:t>8</w:t>
        </w:r>
        <w:r w:rsidR="00105809">
          <w:rPr>
            <w:noProof/>
            <w:webHidden/>
          </w:rPr>
          <w:fldChar w:fldCharType="end"/>
        </w:r>
      </w:hyperlink>
    </w:p>
    <w:p w14:paraId="4D363078" w14:textId="18041A72" w:rsidR="00DA3B7A" w:rsidRPr="001A3DFD" w:rsidRDefault="00E4103F" w:rsidP="007D6DD3">
      <w:pPr>
        <w:bidi w:val="0"/>
        <w:jc w:val="center"/>
        <w:rPr>
          <w:rFonts w:asciiTheme="majorBidi" w:hAnsiTheme="majorBidi" w:cstheme="majorBidi"/>
          <w:b/>
          <w:bCs/>
        </w:rPr>
      </w:pPr>
      <w:r w:rsidRPr="001A3DFD">
        <w:rPr>
          <w:rFonts w:asciiTheme="majorBidi" w:hAnsiTheme="majorBidi" w:cstheme="majorBidi"/>
          <w:b/>
          <w:bCs/>
        </w:rPr>
        <w:fldChar w:fldCharType="end"/>
      </w:r>
    </w:p>
    <w:p w14:paraId="32EE4A61" w14:textId="77777777" w:rsidR="008D565A" w:rsidRPr="001A3DFD" w:rsidRDefault="00DA3B7A" w:rsidP="007D6DD3">
      <w:pPr>
        <w:pStyle w:val="Title"/>
        <w:bidi w:val="0"/>
        <w:rPr>
          <w:rFonts w:asciiTheme="majorBidi" w:hAnsiTheme="majorBidi" w:cstheme="majorBidi"/>
        </w:rPr>
      </w:pPr>
      <w:bookmarkStart w:id="6" w:name="_Toc501718391"/>
      <w:bookmarkStart w:id="7" w:name="_Toc6258906"/>
      <w:r w:rsidRPr="001A3DFD">
        <w:rPr>
          <w:rFonts w:asciiTheme="majorBidi" w:hAnsiTheme="majorBidi" w:cstheme="majorBidi"/>
        </w:rPr>
        <w:lastRenderedPageBreak/>
        <w:t>LIST OF FIGURES</w:t>
      </w:r>
      <w:bookmarkEnd w:id="6"/>
      <w:bookmarkEnd w:id="7"/>
    </w:p>
    <w:p w14:paraId="03D04778" w14:textId="6587157A" w:rsidR="00105809" w:rsidRDefault="00E4103F">
      <w:pPr>
        <w:pStyle w:val="TableofFigures"/>
        <w:tabs>
          <w:tab w:val="right" w:leader="dot" w:pos="8211"/>
        </w:tabs>
        <w:bidi w:val="0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1A3DFD">
        <w:rPr>
          <w:rFonts w:asciiTheme="majorBidi" w:hAnsiTheme="majorBidi" w:cstheme="majorBidi"/>
        </w:rPr>
        <w:fldChar w:fldCharType="begin"/>
      </w:r>
      <w:r w:rsidR="00DA3B7A" w:rsidRPr="001A3DFD">
        <w:rPr>
          <w:rFonts w:asciiTheme="majorBidi" w:hAnsiTheme="majorBidi" w:cstheme="majorBidi"/>
        </w:rPr>
        <w:instrText xml:space="preserve"> TOC \f F \h \z \t "Figure Caption" \c "Figure" </w:instrText>
      </w:r>
      <w:r w:rsidRPr="001A3DFD">
        <w:rPr>
          <w:rFonts w:asciiTheme="majorBidi" w:hAnsiTheme="majorBidi" w:cstheme="majorBidi"/>
        </w:rPr>
        <w:fldChar w:fldCharType="separate"/>
      </w:r>
      <w:hyperlink w:anchor="_Toc6085478" w:history="1">
        <w:r w:rsidR="00105809" w:rsidRPr="00BE5D07">
          <w:rPr>
            <w:rStyle w:val="Hyperlink"/>
            <w:rFonts w:asciiTheme="majorBidi" w:hAnsiTheme="majorBidi" w:cstheme="majorBidi"/>
            <w:noProof/>
          </w:rPr>
          <w:t xml:space="preserve">Figure </w:t>
        </w:r>
        <w:r w:rsidR="00105809" w:rsidRPr="00BE5D07">
          <w:rPr>
            <w:rStyle w:val="Hyperlink"/>
            <w:rFonts w:asciiTheme="majorBidi" w:hAnsiTheme="majorBidi" w:cstheme="majorBidi"/>
            <w:noProof/>
            <w:cs/>
          </w:rPr>
          <w:t>‎</w:t>
        </w:r>
        <w:r w:rsidR="00105809" w:rsidRPr="00BE5D07">
          <w:rPr>
            <w:rStyle w:val="Hyperlink"/>
            <w:rFonts w:asciiTheme="majorBidi" w:hAnsiTheme="majorBidi" w:cstheme="majorBidi"/>
            <w:noProof/>
          </w:rPr>
          <w:t>3.1. Example of Figure</w:t>
        </w:r>
        <w:r w:rsidR="00105809">
          <w:rPr>
            <w:noProof/>
            <w:webHidden/>
          </w:rPr>
          <w:tab/>
        </w:r>
        <w:r w:rsidR="00105809">
          <w:rPr>
            <w:noProof/>
            <w:webHidden/>
          </w:rPr>
          <w:fldChar w:fldCharType="begin"/>
        </w:r>
        <w:r w:rsidR="00105809">
          <w:rPr>
            <w:noProof/>
            <w:webHidden/>
          </w:rPr>
          <w:instrText xml:space="preserve"> PAGEREF _Toc6085478 \h </w:instrText>
        </w:r>
        <w:r w:rsidR="00105809">
          <w:rPr>
            <w:noProof/>
            <w:webHidden/>
          </w:rPr>
        </w:r>
        <w:r w:rsidR="00105809">
          <w:rPr>
            <w:noProof/>
            <w:webHidden/>
          </w:rPr>
          <w:fldChar w:fldCharType="separate"/>
        </w:r>
        <w:r w:rsidR="00105809">
          <w:rPr>
            <w:noProof/>
            <w:webHidden/>
          </w:rPr>
          <w:t>8</w:t>
        </w:r>
        <w:r w:rsidR="00105809">
          <w:rPr>
            <w:noProof/>
            <w:webHidden/>
          </w:rPr>
          <w:fldChar w:fldCharType="end"/>
        </w:r>
      </w:hyperlink>
    </w:p>
    <w:p w14:paraId="232450D0" w14:textId="0C0DADC6" w:rsidR="00734FEB" w:rsidRPr="001A3DFD" w:rsidRDefault="00E4103F" w:rsidP="00AC221A">
      <w:pPr>
        <w:bidi w:val="0"/>
        <w:rPr>
          <w:rFonts w:asciiTheme="majorBidi" w:hAnsiTheme="majorBidi" w:cstheme="majorBidi"/>
        </w:rPr>
      </w:pPr>
      <w:r w:rsidRPr="001A3DFD">
        <w:rPr>
          <w:rFonts w:asciiTheme="majorBidi" w:hAnsiTheme="majorBidi" w:cstheme="majorBidi"/>
        </w:rPr>
        <w:fldChar w:fldCharType="end"/>
      </w:r>
    </w:p>
    <w:p w14:paraId="433CFC3A" w14:textId="77777777" w:rsidR="00A171C5" w:rsidRPr="001A3DFD" w:rsidRDefault="00A171C5" w:rsidP="007D6DD3">
      <w:pPr>
        <w:pStyle w:val="Title"/>
        <w:bidi w:val="0"/>
        <w:rPr>
          <w:rFonts w:asciiTheme="majorBidi" w:hAnsiTheme="majorBidi" w:cstheme="majorBidi"/>
        </w:rPr>
      </w:pPr>
      <w:bookmarkStart w:id="8" w:name="_Toc6258907"/>
      <w:r w:rsidRPr="001A3DFD">
        <w:rPr>
          <w:rFonts w:asciiTheme="majorBidi" w:hAnsiTheme="majorBidi" w:cstheme="majorBidi"/>
        </w:rPr>
        <w:lastRenderedPageBreak/>
        <w:t>ACKNOWLEDGMENT</w:t>
      </w:r>
      <w:bookmarkEnd w:id="8"/>
    </w:p>
    <w:p w14:paraId="15A50D8C" w14:textId="19F1575F" w:rsidR="00003FCC" w:rsidRDefault="00A44036" w:rsidP="007D6DD3">
      <w:pPr>
        <w:pStyle w:val="Title"/>
        <w:bidi w:val="0"/>
        <w:rPr>
          <w:rFonts w:asciiTheme="majorBidi" w:hAnsiTheme="majorBidi" w:cstheme="majorBidi"/>
        </w:rPr>
      </w:pPr>
      <w:bookmarkStart w:id="9" w:name="_Toc6258908"/>
      <w:r>
        <w:rPr>
          <w:rFonts w:asciiTheme="majorBidi" w:hAnsiTheme="majorBidi" w:cstheme="majorBidi"/>
        </w:rPr>
        <w:lastRenderedPageBreak/>
        <w:t>SUMMARY</w:t>
      </w:r>
      <w:bookmarkEnd w:id="9"/>
    </w:p>
    <w:p w14:paraId="7E7C0214" w14:textId="77777777" w:rsidR="00A44036" w:rsidRPr="00A44036" w:rsidRDefault="00A44036" w:rsidP="00A44036">
      <w:pPr>
        <w:bidi w:val="0"/>
      </w:pPr>
    </w:p>
    <w:p w14:paraId="25C76CF9" w14:textId="369306E6" w:rsidR="001A3DFD" w:rsidRDefault="001A3DFD" w:rsidP="001A3DFD">
      <w:pPr>
        <w:pStyle w:val="Heading1"/>
        <w:ind w:left="0"/>
        <w:rPr>
          <w:rFonts w:asciiTheme="majorBidi" w:hAnsiTheme="majorBidi" w:cstheme="majorBidi"/>
        </w:rPr>
      </w:pPr>
      <w:bookmarkStart w:id="10" w:name="_Toc6258909"/>
      <w:r w:rsidRPr="001A3DFD">
        <w:rPr>
          <w:rFonts w:asciiTheme="majorBidi" w:hAnsiTheme="majorBidi" w:cstheme="majorBidi"/>
        </w:rPr>
        <w:lastRenderedPageBreak/>
        <w:t>ABOUT THE COMPANY</w:t>
      </w:r>
      <w:bookmarkEnd w:id="10"/>
    </w:p>
    <w:p w14:paraId="5E13AFAD" w14:textId="77777777" w:rsidR="001A3DFD" w:rsidRPr="001A3DFD" w:rsidRDefault="001A3DFD" w:rsidP="001A3DFD">
      <w:pPr>
        <w:pStyle w:val="Heading2"/>
        <w:rPr>
          <w:rFonts w:asciiTheme="majorBidi" w:hAnsiTheme="majorBidi" w:cstheme="majorBidi"/>
        </w:rPr>
      </w:pPr>
      <w:bookmarkStart w:id="11" w:name="_Toc6258910"/>
      <w:r w:rsidRPr="001A3DFD">
        <w:rPr>
          <w:rFonts w:asciiTheme="majorBidi" w:hAnsiTheme="majorBidi" w:cstheme="majorBidi"/>
        </w:rPr>
        <w:t>SECTION 1</w:t>
      </w:r>
      <w:bookmarkEnd w:id="11"/>
    </w:p>
    <w:p w14:paraId="3156BA74" w14:textId="77777777" w:rsidR="001A3DFD" w:rsidRPr="001A3DFD" w:rsidRDefault="001A3DFD" w:rsidP="001A3DFD">
      <w:pPr>
        <w:pStyle w:val="Heading2"/>
        <w:rPr>
          <w:rFonts w:asciiTheme="majorBidi" w:hAnsiTheme="majorBidi" w:cstheme="majorBidi"/>
        </w:rPr>
      </w:pPr>
      <w:bookmarkStart w:id="12" w:name="_Toc6258911"/>
      <w:r w:rsidRPr="001A3DFD">
        <w:rPr>
          <w:rFonts w:asciiTheme="majorBidi" w:hAnsiTheme="majorBidi" w:cstheme="majorBidi"/>
        </w:rPr>
        <w:t>SECTION 2</w:t>
      </w:r>
      <w:bookmarkEnd w:id="12"/>
    </w:p>
    <w:p w14:paraId="417C714F" w14:textId="77777777" w:rsidR="001A3DFD" w:rsidRPr="001A3DFD" w:rsidRDefault="001A3DFD" w:rsidP="001A3DFD">
      <w:pPr>
        <w:bidi w:val="0"/>
      </w:pPr>
    </w:p>
    <w:p w14:paraId="78056A7B" w14:textId="1EF4524C" w:rsidR="001D1D0A" w:rsidRPr="001A3DFD" w:rsidRDefault="00404737" w:rsidP="00945619">
      <w:pPr>
        <w:pStyle w:val="Heading1"/>
        <w:ind w:left="0"/>
        <w:rPr>
          <w:rStyle w:val="Bodytext11pt"/>
          <w:rFonts w:asciiTheme="majorBidi" w:hAnsiTheme="majorBidi" w:cstheme="majorBidi"/>
          <w:b/>
          <w:bCs/>
          <w:sz w:val="28"/>
          <w:szCs w:val="28"/>
          <w:shd w:val="clear" w:color="auto" w:fill="auto"/>
        </w:rPr>
      </w:pPr>
      <w:bookmarkStart w:id="13" w:name="_Toc6258912"/>
      <w:r w:rsidRPr="001A3DFD">
        <w:rPr>
          <w:rStyle w:val="Bodytext11pt"/>
          <w:rFonts w:asciiTheme="majorBidi" w:hAnsiTheme="majorBidi" w:cstheme="majorBidi"/>
          <w:b/>
          <w:sz w:val="28"/>
          <w:szCs w:val="28"/>
          <w:shd w:val="clear" w:color="auto" w:fill="auto"/>
        </w:rPr>
        <w:lastRenderedPageBreak/>
        <w:t xml:space="preserve">OBJECTIVES OF THE </w:t>
      </w:r>
      <w:bookmarkStart w:id="14" w:name="_Toc501718393"/>
      <w:bookmarkEnd w:id="14"/>
      <w:r w:rsidRPr="001A3DFD">
        <w:rPr>
          <w:rStyle w:val="Bodytext11pt"/>
          <w:rFonts w:asciiTheme="majorBidi" w:hAnsiTheme="majorBidi" w:cstheme="majorBidi"/>
          <w:b/>
          <w:sz w:val="28"/>
          <w:szCs w:val="28"/>
          <w:shd w:val="clear" w:color="auto" w:fill="auto"/>
        </w:rPr>
        <w:t>TRAINING</w:t>
      </w:r>
      <w:bookmarkEnd w:id="13"/>
    </w:p>
    <w:p w14:paraId="1E05E1D6" w14:textId="77777777" w:rsidR="00945619" w:rsidRPr="001A3DFD" w:rsidRDefault="00945619" w:rsidP="00945619">
      <w:pPr>
        <w:bidi w:val="0"/>
        <w:rPr>
          <w:rFonts w:asciiTheme="majorBidi" w:hAnsiTheme="majorBidi" w:cstheme="majorBidi"/>
        </w:rPr>
      </w:pPr>
    </w:p>
    <w:p w14:paraId="02D2DA7D" w14:textId="77777777" w:rsidR="000311F6" w:rsidRPr="001A3DFD" w:rsidRDefault="000311F6" w:rsidP="00404737">
      <w:pPr>
        <w:bidi w:val="0"/>
        <w:ind w:firstLine="360"/>
        <w:rPr>
          <w:rFonts w:asciiTheme="majorBidi" w:hAnsiTheme="majorBidi" w:cstheme="majorBidi"/>
          <w:color w:val="000000"/>
        </w:rPr>
      </w:pPr>
      <w:r w:rsidRPr="001A3DFD">
        <w:rPr>
          <w:rFonts w:asciiTheme="majorBidi" w:hAnsiTheme="majorBidi" w:cstheme="majorBidi"/>
          <w:color w:val="000000"/>
        </w:rPr>
        <w:t xml:space="preserve">The main objectives of the </w:t>
      </w:r>
      <w:r w:rsidR="00404737" w:rsidRPr="001A3DFD">
        <w:rPr>
          <w:rFonts w:asciiTheme="majorBidi" w:hAnsiTheme="majorBidi" w:cstheme="majorBidi"/>
          <w:color w:val="000000"/>
        </w:rPr>
        <w:t>practical training</w:t>
      </w:r>
      <w:r w:rsidRPr="001A3DFD">
        <w:rPr>
          <w:rFonts w:asciiTheme="majorBidi" w:hAnsiTheme="majorBidi" w:cstheme="majorBidi"/>
          <w:color w:val="000000"/>
        </w:rPr>
        <w:t xml:space="preserve"> are as follows</w:t>
      </w:r>
    </w:p>
    <w:p w14:paraId="6E148CCD" w14:textId="77777777" w:rsidR="000867F4" w:rsidRPr="001A3DFD" w:rsidRDefault="00CF7364" w:rsidP="00404737">
      <w:pPr>
        <w:pStyle w:val="ListParagraph"/>
        <w:numPr>
          <w:ilvl w:val="0"/>
          <w:numId w:val="9"/>
        </w:numPr>
        <w:spacing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1A3DFD">
        <w:rPr>
          <w:rFonts w:asciiTheme="majorBidi" w:hAnsiTheme="majorBidi" w:cstheme="majorBidi"/>
          <w:color w:val="000000"/>
          <w:sz w:val="24"/>
          <w:szCs w:val="24"/>
        </w:rPr>
        <w:t xml:space="preserve">To  </w:t>
      </w:r>
    </w:p>
    <w:p w14:paraId="256A98CD" w14:textId="71D69098" w:rsidR="00614322" w:rsidRPr="001A3DFD" w:rsidRDefault="006B0FA8" w:rsidP="00945619">
      <w:pPr>
        <w:pStyle w:val="Heading1"/>
        <w:ind w:left="0"/>
        <w:rPr>
          <w:rFonts w:asciiTheme="majorBidi" w:hAnsiTheme="majorBidi" w:cstheme="majorBidi"/>
          <w:sz w:val="40"/>
          <w:szCs w:val="36"/>
        </w:rPr>
      </w:pPr>
      <w:bookmarkStart w:id="15" w:name="_Toc6258913"/>
      <w:r w:rsidRPr="001A3DFD">
        <w:rPr>
          <w:rFonts w:asciiTheme="majorBidi" w:hAnsiTheme="majorBidi" w:cstheme="majorBidi"/>
          <w:szCs w:val="28"/>
        </w:rPr>
        <w:lastRenderedPageBreak/>
        <w:t>SCHEDULING OF TASKS</w:t>
      </w:r>
      <w:bookmarkEnd w:id="15"/>
    </w:p>
    <w:p w14:paraId="0574B27D" w14:textId="4F75FD0C" w:rsidR="002E0E72" w:rsidRPr="001A3DFD" w:rsidRDefault="00404737" w:rsidP="007D6DD3">
      <w:pPr>
        <w:pStyle w:val="Heading2"/>
        <w:rPr>
          <w:rFonts w:asciiTheme="majorBidi" w:hAnsiTheme="majorBidi" w:cstheme="majorBidi"/>
        </w:rPr>
      </w:pPr>
      <w:bookmarkStart w:id="16" w:name="_Toc6258914"/>
      <w:r w:rsidRPr="001A3DFD">
        <w:rPr>
          <w:rFonts w:asciiTheme="majorBidi" w:hAnsiTheme="majorBidi" w:cstheme="majorBidi"/>
        </w:rPr>
        <w:t>SECTION 1</w:t>
      </w:r>
      <w:bookmarkEnd w:id="16"/>
    </w:p>
    <w:p w14:paraId="7C798980" w14:textId="2EF5BEBD" w:rsidR="003423A9" w:rsidRPr="001A3DFD" w:rsidRDefault="003423A9" w:rsidP="003423A9">
      <w:pPr>
        <w:bidi w:val="0"/>
        <w:rPr>
          <w:rFonts w:asciiTheme="majorBidi" w:hAnsiTheme="majorBidi" w:cstheme="majorBidi"/>
          <w:sz w:val="32"/>
          <w:szCs w:val="32"/>
          <w:lang w:eastAsia="ar-SA"/>
        </w:rPr>
      </w:pPr>
      <w:r w:rsidRPr="001A3DFD">
        <w:rPr>
          <w:rFonts w:asciiTheme="majorBidi" w:hAnsiTheme="majorBidi" w:cstheme="majorBidi"/>
        </w:rPr>
        <w:t>Scheduling of tasks over the training</w:t>
      </w:r>
    </w:p>
    <w:p w14:paraId="68F019DC" w14:textId="77777777" w:rsidR="004131F9" w:rsidRPr="001A3DFD" w:rsidRDefault="00404737" w:rsidP="007D6DD3">
      <w:pPr>
        <w:pStyle w:val="Heading2"/>
        <w:rPr>
          <w:rFonts w:asciiTheme="majorBidi" w:hAnsiTheme="majorBidi" w:cstheme="majorBidi"/>
        </w:rPr>
      </w:pPr>
      <w:bookmarkStart w:id="17" w:name="_Toc6258915"/>
      <w:r w:rsidRPr="001A3DFD">
        <w:rPr>
          <w:rFonts w:asciiTheme="majorBidi" w:hAnsiTheme="majorBidi" w:cstheme="majorBidi"/>
        </w:rPr>
        <w:t>SECTION 2</w:t>
      </w:r>
      <w:bookmarkEnd w:id="17"/>
    </w:p>
    <w:p w14:paraId="5E1CEC74" w14:textId="77777777" w:rsidR="00404737" w:rsidRPr="001A3DFD" w:rsidRDefault="00404737" w:rsidP="00404737">
      <w:pPr>
        <w:rPr>
          <w:rFonts w:asciiTheme="majorBidi" w:hAnsiTheme="majorBidi" w:cstheme="majorBidi"/>
          <w:lang w:eastAsia="ar-SA"/>
        </w:rPr>
      </w:pPr>
    </w:p>
    <w:p w14:paraId="16A80EB0" w14:textId="77777777" w:rsidR="00404737" w:rsidRPr="001A3DFD" w:rsidRDefault="00404737" w:rsidP="00404737">
      <w:pPr>
        <w:bidi w:val="0"/>
        <w:rPr>
          <w:rFonts w:asciiTheme="majorBidi" w:hAnsiTheme="majorBidi" w:cstheme="majorBidi"/>
        </w:rPr>
      </w:pPr>
      <w:bookmarkStart w:id="18" w:name="_Ref5558293"/>
    </w:p>
    <w:p w14:paraId="484822AB" w14:textId="77777777" w:rsidR="00404737" w:rsidRPr="001A3DFD" w:rsidRDefault="00404737" w:rsidP="00404737">
      <w:pPr>
        <w:bidi w:val="0"/>
        <w:rPr>
          <w:rFonts w:asciiTheme="majorBidi" w:hAnsiTheme="majorBidi" w:cstheme="majorBidi"/>
        </w:rPr>
      </w:pPr>
    </w:p>
    <w:p w14:paraId="1266E4D2" w14:textId="3077E8EF" w:rsidR="00404737" w:rsidRPr="001A3DFD" w:rsidRDefault="00404737" w:rsidP="00404737">
      <w:pPr>
        <w:bidi w:val="0"/>
        <w:rPr>
          <w:rFonts w:asciiTheme="majorBidi" w:hAnsiTheme="majorBidi" w:cstheme="majorBidi"/>
          <w:rtl/>
        </w:rPr>
      </w:pPr>
      <w:bookmarkStart w:id="19" w:name="_Toc6085478"/>
      <w:r w:rsidRPr="001A3DFD">
        <w:rPr>
          <w:rFonts w:asciiTheme="majorBidi" w:hAnsiTheme="majorBidi" w:cstheme="majorBidi"/>
        </w:rPr>
        <w:t xml:space="preserve">Figure </w:t>
      </w:r>
      <w:r w:rsidRPr="001A3DFD">
        <w:rPr>
          <w:rFonts w:asciiTheme="majorBidi" w:hAnsiTheme="majorBidi" w:cstheme="majorBidi"/>
          <w:noProof/>
        </w:rPr>
        <w:fldChar w:fldCharType="begin"/>
      </w:r>
      <w:r w:rsidRPr="001A3DFD">
        <w:rPr>
          <w:rFonts w:asciiTheme="majorBidi" w:hAnsiTheme="majorBidi" w:cstheme="majorBidi"/>
          <w:noProof/>
        </w:rPr>
        <w:instrText xml:space="preserve"> STYLEREF 1 \s </w:instrText>
      </w:r>
      <w:r w:rsidRPr="001A3DFD">
        <w:rPr>
          <w:rFonts w:asciiTheme="majorBidi" w:hAnsiTheme="majorBidi" w:cstheme="majorBidi"/>
          <w:noProof/>
        </w:rPr>
        <w:fldChar w:fldCharType="separate"/>
      </w:r>
      <w:r w:rsidRPr="001A3DFD">
        <w:rPr>
          <w:rFonts w:asciiTheme="majorBidi" w:hAnsiTheme="majorBidi" w:cstheme="majorBidi"/>
          <w:noProof/>
          <w:cs/>
        </w:rPr>
        <w:t>‎</w:t>
      </w:r>
      <w:r w:rsidR="00105809">
        <w:rPr>
          <w:rFonts w:asciiTheme="majorBidi" w:hAnsiTheme="majorBidi" w:cstheme="majorBidi"/>
          <w:noProof/>
        </w:rPr>
        <w:t>3</w:t>
      </w:r>
      <w:r w:rsidRPr="001A3DFD">
        <w:rPr>
          <w:rFonts w:asciiTheme="majorBidi" w:hAnsiTheme="majorBidi" w:cstheme="majorBidi"/>
          <w:noProof/>
        </w:rPr>
        <w:fldChar w:fldCharType="end"/>
      </w:r>
      <w:r w:rsidRPr="001A3DFD">
        <w:rPr>
          <w:rFonts w:asciiTheme="majorBidi" w:hAnsiTheme="majorBidi" w:cstheme="majorBidi"/>
        </w:rPr>
        <w:t>.</w:t>
      </w:r>
      <w:r w:rsidRPr="001A3DFD">
        <w:rPr>
          <w:rFonts w:asciiTheme="majorBidi" w:hAnsiTheme="majorBidi" w:cstheme="majorBidi"/>
          <w:noProof/>
        </w:rPr>
        <w:fldChar w:fldCharType="begin"/>
      </w:r>
      <w:r w:rsidRPr="001A3DFD">
        <w:rPr>
          <w:rFonts w:asciiTheme="majorBidi" w:hAnsiTheme="majorBidi" w:cstheme="majorBidi"/>
          <w:noProof/>
        </w:rPr>
        <w:instrText xml:space="preserve"> SEQ Figure \* ARABIC \s 1 </w:instrText>
      </w:r>
      <w:r w:rsidRPr="001A3DFD">
        <w:rPr>
          <w:rFonts w:asciiTheme="majorBidi" w:hAnsiTheme="majorBidi" w:cstheme="majorBidi"/>
          <w:noProof/>
        </w:rPr>
        <w:fldChar w:fldCharType="separate"/>
      </w:r>
      <w:r w:rsidRPr="001A3DFD">
        <w:rPr>
          <w:rFonts w:asciiTheme="majorBidi" w:hAnsiTheme="majorBidi" w:cstheme="majorBidi"/>
          <w:noProof/>
        </w:rPr>
        <w:t>1</w:t>
      </w:r>
      <w:r w:rsidRPr="001A3DFD">
        <w:rPr>
          <w:rFonts w:asciiTheme="majorBidi" w:hAnsiTheme="majorBidi" w:cstheme="majorBidi"/>
          <w:noProof/>
        </w:rPr>
        <w:fldChar w:fldCharType="end"/>
      </w:r>
      <w:bookmarkEnd w:id="18"/>
      <w:r w:rsidRPr="001A3DFD">
        <w:rPr>
          <w:rFonts w:asciiTheme="majorBidi" w:hAnsiTheme="majorBidi" w:cstheme="majorBidi"/>
        </w:rPr>
        <w:t>. Example of Figure</w:t>
      </w:r>
      <w:bookmarkEnd w:id="19"/>
    </w:p>
    <w:p w14:paraId="106518F2" w14:textId="77777777" w:rsidR="00404737" w:rsidRPr="001A3DFD" w:rsidRDefault="00404737" w:rsidP="00404737">
      <w:pPr>
        <w:bidi w:val="0"/>
        <w:rPr>
          <w:rFonts w:asciiTheme="majorBidi" w:hAnsiTheme="majorBidi" w:cstheme="majorBidi"/>
        </w:rPr>
      </w:pPr>
    </w:p>
    <w:p w14:paraId="117AA86D" w14:textId="77777777" w:rsidR="004131F9" w:rsidRPr="001A3DFD" w:rsidRDefault="00404737" w:rsidP="007D6DD3">
      <w:pPr>
        <w:pStyle w:val="Heading3"/>
        <w:rPr>
          <w:rFonts w:asciiTheme="majorBidi" w:hAnsiTheme="majorBidi" w:cstheme="majorBidi"/>
        </w:rPr>
      </w:pPr>
      <w:bookmarkStart w:id="20" w:name="_Toc6258916"/>
      <w:r w:rsidRPr="001A3DFD">
        <w:rPr>
          <w:rFonts w:asciiTheme="majorBidi" w:hAnsiTheme="majorBidi" w:cstheme="majorBidi"/>
        </w:rPr>
        <w:t>Sub-section</w:t>
      </w:r>
      <w:bookmarkEnd w:id="20"/>
    </w:p>
    <w:p w14:paraId="299C0D07" w14:textId="77777777" w:rsidR="00404737" w:rsidRPr="001A3DFD" w:rsidRDefault="00404737" w:rsidP="00404737">
      <w:pPr>
        <w:rPr>
          <w:rFonts w:asciiTheme="majorBidi" w:hAnsiTheme="majorBidi" w:cstheme="majorBidi"/>
        </w:rPr>
      </w:pPr>
    </w:p>
    <w:p w14:paraId="62AC9E8E" w14:textId="7BA8B4AD" w:rsidR="00404737" w:rsidRPr="001A3DFD" w:rsidRDefault="00404737" w:rsidP="00404737">
      <w:pPr>
        <w:pStyle w:val="TableCaption"/>
        <w:jc w:val="both"/>
        <w:rPr>
          <w:rFonts w:asciiTheme="majorBidi" w:hAnsiTheme="majorBidi" w:cstheme="majorBidi"/>
        </w:rPr>
      </w:pPr>
      <w:bookmarkStart w:id="21" w:name="_Toc6085483"/>
      <w:r w:rsidRPr="001A3DFD">
        <w:rPr>
          <w:rFonts w:asciiTheme="majorBidi" w:hAnsiTheme="majorBidi" w:cstheme="majorBidi"/>
        </w:rPr>
        <w:t xml:space="preserve">Table </w:t>
      </w:r>
      <w:r w:rsidRPr="001A3DFD">
        <w:rPr>
          <w:rFonts w:asciiTheme="majorBidi" w:hAnsiTheme="majorBidi" w:cstheme="majorBidi"/>
          <w:noProof/>
        </w:rPr>
        <w:fldChar w:fldCharType="begin"/>
      </w:r>
      <w:r w:rsidRPr="001A3DFD">
        <w:rPr>
          <w:rFonts w:asciiTheme="majorBidi" w:hAnsiTheme="majorBidi" w:cstheme="majorBidi"/>
          <w:noProof/>
        </w:rPr>
        <w:instrText xml:space="preserve"> STYLEREF 1 \s </w:instrText>
      </w:r>
      <w:r w:rsidRPr="001A3DFD">
        <w:rPr>
          <w:rFonts w:asciiTheme="majorBidi" w:hAnsiTheme="majorBidi" w:cstheme="majorBidi"/>
          <w:noProof/>
        </w:rPr>
        <w:fldChar w:fldCharType="separate"/>
      </w:r>
      <w:r w:rsidRPr="001A3DFD">
        <w:rPr>
          <w:rFonts w:asciiTheme="majorBidi" w:hAnsiTheme="majorBidi" w:cstheme="majorBidi"/>
          <w:noProof/>
          <w:cs/>
        </w:rPr>
        <w:t>‎</w:t>
      </w:r>
      <w:r w:rsidR="00105809">
        <w:rPr>
          <w:rFonts w:asciiTheme="majorBidi" w:hAnsiTheme="majorBidi" w:cstheme="majorBidi"/>
          <w:noProof/>
        </w:rPr>
        <w:t>3</w:t>
      </w:r>
      <w:r w:rsidRPr="001A3DFD">
        <w:rPr>
          <w:rFonts w:asciiTheme="majorBidi" w:hAnsiTheme="majorBidi" w:cstheme="majorBidi"/>
          <w:noProof/>
        </w:rPr>
        <w:fldChar w:fldCharType="end"/>
      </w:r>
      <w:r w:rsidRPr="001A3DFD">
        <w:rPr>
          <w:rFonts w:asciiTheme="majorBidi" w:hAnsiTheme="majorBidi" w:cstheme="majorBidi"/>
        </w:rPr>
        <w:t>.</w:t>
      </w:r>
      <w:r w:rsidRPr="001A3DFD">
        <w:rPr>
          <w:rFonts w:asciiTheme="majorBidi" w:hAnsiTheme="majorBidi" w:cstheme="majorBidi"/>
          <w:noProof/>
        </w:rPr>
        <w:fldChar w:fldCharType="begin"/>
      </w:r>
      <w:r w:rsidRPr="001A3DFD">
        <w:rPr>
          <w:rFonts w:asciiTheme="majorBidi" w:hAnsiTheme="majorBidi" w:cstheme="majorBidi"/>
          <w:noProof/>
        </w:rPr>
        <w:instrText xml:space="preserve"> SEQ Table \* ARABIC \s 1 </w:instrText>
      </w:r>
      <w:r w:rsidRPr="001A3DFD">
        <w:rPr>
          <w:rFonts w:asciiTheme="majorBidi" w:hAnsiTheme="majorBidi" w:cstheme="majorBidi"/>
          <w:noProof/>
        </w:rPr>
        <w:fldChar w:fldCharType="separate"/>
      </w:r>
      <w:r w:rsidRPr="001A3DFD">
        <w:rPr>
          <w:rFonts w:asciiTheme="majorBidi" w:hAnsiTheme="majorBidi" w:cstheme="majorBidi"/>
          <w:noProof/>
        </w:rPr>
        <w:t>1</w:t>
      </w:r>
      <w:r w:rsidRPr="001A3DFD">
        <w:rPr>
          <w:rFonts w:asciiTheme="majorBidi" w:hAnsiTheme="majorBidi" w:cstheme="majorBidi"/>
          <w:noProof/>
        </w:rPr>
        <w:fldChar w:fldCharType="end"/>
      </w:r>
      <w:r w:rsidRPr="001A3DFD">
        <w:rPr>
          <w:rFonts w:asciiTheme="majorBidi" w:hAnsiTheme="majorBidi" w:cstheme="majorBidi"/>
        </w:rPr>
        <w:t>. Example of Table</w:t>
      </w:r>
      <w:bookmarkEnd w:id="21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68"/>
        <w:gridCol w:w="1368"/>
        <w:gridCol w:w="1368"/>
        <w:gridCol w:w="1369"/>
        <w:gridCol w:w="1369"/>
        <w:gridCol w:w="1369"/>
      </w:tblGrid>
      <w:tr w:rsidR="00404737" w:rsidRPr="001A3DFD" w14:paraId="609C104A" w14:textId="77777777" w:rsidTr="00404737">
        <w:tc>
          <w:tcPr>
            <w:tcW w:w="1368" w:type="dxa"/>
          </w:tcPr>
          <w:p w14:paraId="134BA5B3" w14:textId="77777777" w:rsidR="00404737" w:rsidRPr="001A3DFD" w:rsidRDefault="00404737" w:rsidP="00404737">
            <w:pPr>
              <w:jc w:val="center"/>
              <w:rPr>
                <w:rFonts w:asciiTheme="majorBidi" w:hAnsiTheme="majorBidi" w:cstheme="majorBidi"/>
              </w:rPr>
            </w:pPr>
            <w:r w:rsidRPr="001A3DFD">
              <w:rPr>
                <w:rFonts w:asciiTheme="majorBidi" w:hAnsiTheme="majorBidi" w:cstheme="majorBidi"/>
              </w:rPr>
              <w:t>Example of Table</w:t>
            </w:r>
          </w:p>
        </w:tc>
        <w:tc>
          <w:tcPr>
            <w:tcW w:w="1368" w:type="dxa"/>
          </w:tcPr>
          <w:p w14:paraId="58207E05" w14:textId="77777777" w:rsidR="00404737" w:rsidRPr="001A3DFD" w:rsidRDefault="00404737" w:rsidP="00404737">
            <w:pPr>
              <w:jc w:val="center"/>
              <w:rPr>
                <w:rFonts w:asciiTheme="majorBidi" w:hAnsiTheme="majorBidi" w:cstheme="majorBidi"/>
              </w:rPr>
            </w:pPr>
            <w:r w:rsidRPr="001A3DFD">
              <w:rPr>
                <w:rFonts w:asciiTheme="majorBidi" w:hAnsiTheme="majorBidi" w:cstheme="majorBidi"/>
              </w:rPr>
              <w:t>Example of Table</w:t>
            </w:r>
          </w:p>
        </w:tc>
        <w:tc>
          <w:tcPr>
            <w:tcW w:w="1368" w:type="dxa"/>
          </w:tcPr>
          <w:p w14:paraId="718F7648" w14:textId="77777777" w:rsidR="00404737" w:rsidRPr="001A3DFD" w:rsidRDefault="00404737" w:rsidP="00404737">
            <w:pPr>
              <w:jc w:val="center"/>
              <w:rPr>
                <w:rFonts w:asciiTheme="majorBidi" w:hAnsiTheme="majorBidi" w:cstheme="majorBidi"/>
              </w:rPr>
            </w:pPr>
            <w:r w:rsidRPr="001A3DFD">
              <w:rPr>
                <w:rFonts w:asciiTheme="majorBidi" w:hAnsiTheme="majorBidi" w:cstheme="majorBidi"/>
              </w:rPr>
              <w:t>Example of Table</w:t>
            </w:r>
          </w:p>
        </w:tc>
        <w:tc>
          <w:tcPr>
            <w:tcW w:w="1369" w:type="dxa"/>
          </w:tcPr>
          <w:p w14:paraId="27B99AA6" w14:textId="77777777" w:rsidR="00404737" w:rsidRPr="001A3DFD" w:rsidRDefault="00404737" w:rsidP="00404737">
            <w:pPr>
              <w:jc w:val="center"/>
              <w:rPr>
                <w:rFonts w:asciiTheme="majorBidi" w:hAnsiTheme="majorBidi" w:cstheme="majorBidi"/>
              </w:rPr>
            </w:pPr>
            <w:r w:rsidRPr="001A3DFD">
              <w:rPr>
                <w:rFonts w:asciiTheme="majorBidi" w:hAnsiTheme="majorBidi" w:cstheme="majorBidi"/>
              </w:rPr>
              <w:t>Example of Table</w:t>
            </w:r>
          </w:p>
        </w:tc>
        <w:tc>
          <w:tcPr>
            <w:tcW w:w="1369" w:type="dxa"/>
          </w:tcPr>
          <w:p w14:paraId="166E9AC3" w14:textId="77777777" w:rsidR="00404737" w:rsidRPr="001A3DFD" w:rsidRDefault="00404737" w:rsidP="00404737">
            <w:pPr>
              <w:jc w:val="center"/>
              <w:rPr>
                <w:rFonts w:asciiTheme="majorBidi" w:hAnsiTheme="majorBidi" w:cstheme="majorBidi"/>
              </w:rPr>
            </w:pPr>
            <w:r w:rsidRPr="001A3DFD">
              <w:rPr>
                <w:rFonts w:asciiTheme="majorBidi" w:hAnsiTheme="majorBidi" w:cstheme="majorBidi"/>
              </w:rPr>
              <w:t>Example of Table</w:t>
            </w:r>
          </w:p>
        </w:tc>
        <w:tc>
          <w:tcPr>
            <w:tcW w:w="1369" w:type="dxa"/>
          </w:tcPr>
          <w:p w14:paraId="2C33F71E" w14:textId="77777777" w:rsidR="00404737" w:rsidRPr="001A3DFD" w:rsidRDefault="00404737" w:rsidP="00404737">
            <w:pPr>
              <w:jc w:val="center"/>
              <w:rPr>
                <w:rFonts w:asciiTheme="majorBidi" w:hAnsiTheme="majorBidi" w:cstheme="majorBidi"/>
              </w:rPr>
            </w:pPr>
            <w:r w:rsidRPr="001A3DFD">
              <w:rPr>
                <w:rFonts w:asciiTheme="majorBidi" w:hAnsiTheme="majorBidi" w:cstheme="majorBidi"/>
              </w:rPr>
              <w:t>Example of Table</w:t>
            </w:r>
          </w:p>
        </w:tc>
      </w:tr>
      <w:tr w:rsidR="00404737" w:rsidRPr="001A3DFD" w14:paraId="17840C73" w14:textId="77777777" w:rsidTr="00404737">
        <w:tc>
          <w:tcPr>
            <w:tcW w:w="1368" w:type="dxa"/>
          </w:tcPr>
          <w:p w14:paraId="5E29D148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8" w:type="dxa"/>
          </w:tcPr>
          <w:p w14:paraId="054E8E4D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8" w:type="dxa"/>
          </w:tcPr>
          <w:p w14:paraId="31B5DCF7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9" w:type="dxa"/>
          </w:tcPr>
          <w:p w14:paraId="28EAC407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9" w:type="dxa"/>
          </w:tcPr>
          <w:p w14:paraId="516F0148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9" w:type="dxa"/>
          </w:tcPr>
          <w:p w14:paraId="2A90FE99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404737" w:rsidRPr="001A3DFD" w14:paraId="16AAA733" w14:textId="77777777" w:rsidTr="00404737">
        <w:tc>
          <w:tcPr>
            <w:tcW w:w="1368" w:type="dxa"/>
          </w:tcPr>
          <w:p w14:paraId="3FDE5B96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8" w:type="dxa"/>
          </w:tcPr>
          <w:p w14:paraId="506C7217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8" w:type="dxa"/>
          </w:tcPr>
          <w:p w14:paraId="6B61CC12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9" w:type="dxa"/>
          </w:tcPr>
          <w:p w14:paraId="21DEC813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9" w:type="dxa"/>
          </w:tcPr>
          <w:p w14:paraId="7AAE4C5A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69" w:type="dxa"/>
          </w:tcPr>
          <w:p w14:paraId="0BB41588" w14:textId="77777777" w:rsidR="00404737" w:rsidRPr="001A3DFD" w:rsidRDefault="00404737" w:rsidP="00404737">
            <w:pPr>
              <w:rPr>
                <w:rFonts w:asciiTheme="majorBidi" w:hAnsiTheme="majorBidi" w:cstheme="majorBidi"/>
                <w:rtl/>
              </w:rPr>
            </w:pPr>
          </w:p>
        </w:tc>
      </w:tr>
    </w:tbl>
    <w:p w14:paraId="2BDD0A1F" w14:textId="77777777" w:rsidR="00404737" w:rsidRPr="001A3DFD" w:rsidRDefault="00404737" w:rsidP="00404737">
      <w:pPr>
        <w:rPr>
          <w:rFonts w:asciiTheme="majorBidi" w:hAnsiTheme="majorBidi" w:cstheme="majorBidi"/>
          <w:rtl/>
        </w:rPr>
      </w:pPr>
    </w:p>
    <w:p w14:paraId="59DA22BF" w14:textId="77777777" w:rsidR="00404737" w:rsidRPr="001A3DFD" w:rsidRDefault="00404737" w:rsidP="00404737">
      <w:pPr>
        <w:rPr>
          <w:rFonts w:asciiTheme="majorBidi" w:hAnsiTheme="majorBidi" w:cstheme="majorBidi"/>
          <w:rtl/>
        </w:rPr>
      </w:pPr>
    </w:p>
    <w:p w14:paraId="2073F146" w14:textId="77777777" w:rsidR="00404737" w:rsidRPr="001A3DFD" w:rsidRDefault="00404737" w:rsidP="00404737">
      <w:pPr>
        <w:rPr>
          <w:rFonts w:asciiTheme="majorBidi" w:hAnsiTheme="majorBidi" w:cstheme="majorBidi"/>
          <w:rtl/>
        </w:rPr>
      </w:pPr>
    </w:p>
    <w:p w14:paraId="1AFBD5E3" w14:textId="77777777" w:rsidR="00334DE1" w:rsidRPr="001A3DFD" w:rsidRDefault="000E3CD3" w:rsidP="00945619">
      <w:pPr>
        <w:pStyle w:val="Heading1"/>
        <w:ind w:left="0"/>
        <w:rPr>
          <w:rFonts w:asciiTheme="majorBidi" w:hAnsiTheme="majorBidi" w:cstheme="majorBidi"/>
          <w:szCs w:val="28"/>
        </w:rPr>
      </w:pPr>
      <w:bookmarkStart w:id="22" w:name="_Toc6258917"/>
      <w:r w:rsidRPr="001A3DFD">
        <w:rPr>
          <w:rFonts w:asciiTheme="majorBidi" w:hAnsiTheme="majorBidi" w:cstheme="majorBidi"/>
          <w:szCs w:val="28"/>
        </w:rPr>
        <w:lastRenderedPageBreak/>
        <w:t xml:space="preserve">TASKS </w:t>
      </w:r>
      <w:r w:rsidR="00FF24B7" w:rsidRPr="001A3DFD">
        <w:rPr>
          <w:rFonts w:asciiTheme="majorBidi" w:hAnsiTheme="majorBidi" w:cstheme="majorBidi"/>
          <w:szCs w:val="28"/>
        </w:rPr>
        <w:t>ACTIVITIES</w:t>
      </w:r>
      <w:bookmarkEnd w:id="22"/>
      <w:r w:rsidR="00FF24B7" w:rsidRPr="001A3DFD">
        <w:rPr>
          <w:rFonts w:asciiTheme="majorBidi" w:hAnsiTheme="majorBidi" w:cstheme="majorBidi"/>
          <w:szCs w:val="28"/>
        </w:rPr>
        <w:t xml:space="preserve"> </w:t>
      </w:r>
    </w:p>
    <w:p w14:paraId="4A491592" w14:textId="77777777" w:rsidR="008C2958" w:rsidRPr="001A3DFD" w:rsidRDefault="00BF5530" w:rsidP="008D7902">
      <w:pPr>
        <w:pStyle w:val="Heading2"/>
        <w:rPr>
          <w:rFonts w:asciiTheme="majorBidi" w:hAnsiTheme="majorBidi" w:cstheme="majorBidi"/>
        </w:rPr>
      </w:pPr>
      <w:bookmarkStart w:id="23" w:name="_Toc6258918"/>
      <w:r w:rsidRPr="001A3DFD">
        <w:rPr>
          <w:rFonts w:asciiTheme="majorBidi" w:hAnsiTheme="majorBidi" w:cstheme="majorBidi"/>
        </w:rPr>
        <w:t>INTRODUCTION</w:t>
      </w:r>
      <w:bookmarkEnd w:id="23"/>
    </w:p>
    <w:p w14:paraId="70CD4D0A" w14:textId="77777777" w:rsidR="00FF24B7" w:rsidRPr="001A3DFD" w:rsidRDefault="000E3CD3" w:rsidP="000E3CD3">
      <w:pPr>
        <w:bidi w:val="0"/>
        <w:rPr>
          <w:rFonts w:asciiTheme="majorBidi" w:hAnsiTheme="majorBidi" w:cstheme="majorBidi"/>
          <w:lang w:eastAsia="ar-SA"/>
        </w:rPr>
      </w:pPr>
      <w:r w:rsidRPr="001A3DFD">
        <w:rPr>
          <w:rFonts w:asciiTheme="majorBidi" w:hAnsiTheme="majorBidi" w:cstheme="majorBidi"/>
          <w:szCs w:val="28"/>
        </w:rPr>
        <w:t>Related to each task assigned to you with details description</w:t>
      </w:r>
    </w:p>
    <w:p w14:paraId="0F117205" w14:textId="77777777" w:rsidR="008C2958" w:rsidRPr="001A3DFD" w:rsidRDefault="004E6A38" w:rsidP="00945619">
      <w:pPr>
        <w:pStyle w:val="Heading1"/>
        <w:ind w:left="0"/>
        <w:rPr>
          <w:rFonts w:asciiTheme="majorBidi" w:hAnsiTheme="majorBidi" w:cstheme="majorBidi"/>
          <w:szCs w:val="28"/>
        </w:rPr>
      </w:pPr>
      <w:bookmarkStart w:id="24" w:name="_Toc6258919"/>
      <w:r w:rsidRPr="001A3DFD">
        <w:rPr>
          <w:rFonts w:asciiTheme="majorBidi" w:hAnsiTheme="majorBidi" w:cstheme="majorBidi"/>
          <w:szCs w:val="28"/>
        </w:rPr>
        <w:lastRenderedPageBreak/>
        <w:t>ILLUSTRATION OF THE TRAINING</w:t>
      </w:r>
      <w:bookmarkEnd w:id="24"/>
    </w:p>
    <w:p w14:paraId="2B4FE72F" w14:textId="77777777" w:rsidR="008C2958" w:rsidRPr="001A3DFD" w:rsidRDefault="008C2958" w:rsidP="008D7902">
      <w:pPr>
        <w:pStyle w:val="Heading2"/>
        <w:rPr>
          <w:rFonts w:asciiTheme="majorBidi" w:hAnsiTheme="majorBidi" w:cstheme="majorBidi"/>
        </w:rPr>
      </w:pPr>
      <w:bookmarkStart w:id="25" w:name="_Toc6258920"/>
      <w:r w:rsidRPr="001A3DFD">
        <w:rPr>
          <w:rFonts w:asciiTheme="majorBidi" w:hAnsiTheme="majorBidi" w:cstheme="majorBidi"/>
        </w:rPr>
        <w:t>INTRODUCTION</w:t>
      </w:r>
      <w:bookmarkEnd w:id="25"/>
    </w:p>
    <w:p w14:paraId="3364C6D9" w14:textId="77777777" w:rsidR="000E3CD3" w:rsidRPr="001A3DFD" w:rsidRDefault="000E3CD3" w:rsidP="000E3CD3">
      <w:pPr>
        <w:autoSpaceDE w:val="0"/>
        <w:autoSpaceDN w:val="0"/>
        <w:bidi w:val="0"/>
        <w:adjustRightInd w:val="0"/>
        <w:spacing w:before="0" w:after="0" w:line="240" w:lineRule="auto"/>
        <w:jc w:val="left"/>
        <w:rPr>
          <w:rFonts w:asciiTheme="majorBidi" w:hAnsiTheme="majorBidi" w:cstheme="majorBidi"/>
          <w:sz w:val="22"/>
          <w:szCs w:val="22"/>
        </w:rPr>
      </w:pPr>
      <w:r w:rsidRPr="001A3DFD">
        <w:rPr>
          <w:rFonts w:asciiTheme="majorBidi" w:hAnsiTheme="majorBidi" w:cstheme="majorBidi"/>
          <w:sz w:val="22"/>
          <w:szCs w:val="22"/>
        </w:rPr>
        <w:t>Illustration of the applied knowledge and skills in the training and its relation with the courses that the student has learned.</w:t>
      </w:r>
    </w:p>
    <w:p w14:paraId="3C2D4554" w14:textId="0A59C560" w:rsidR="008F7DFA" w:rsidRPr="001A3DFD" w:rsidRDefault="003423A9" w:rsidP="003423A9">
      <w:pPr>
        <w:pStyle w:val="Heading1"/>
        <w:ind w:left="0"/>
        <w:rPr>
          <w:rFonts w:asciiTheme="majorBidi" w:hAnsiTheme="majorBidi" w:cstheme="majorBidi"/>
          <w:szCs w:val="28"/>
        </w:rPr>
      </w:pPr>
      <w:bookmarkStart w:id="26" w:name="_Hlk4936104"/>
      <w:bookmarkStart w:id="27" w:name="_Toc6258921"/>
      <w:r w:rsidRPr="001A3DFD">
        <w:rPr>
          <w:rFonts w:asciiTheme="majorBidi" w:hAnsiTheme="majorBidi" w:cstheme="majorBidi"/>
          <w:szCs w:val="28"/>
        </w:rPr>
        <w:lastRenderedPageBreak/>
        <w:t>CONCLUSIONS AND RECOMMENDATIONS</w:t>
      </w:r>
      <w:bookmarkEnd w:id="27"/>
    </w:p>
    <w:p w14:paraId="2FC980D5" w14:textId="77777777" w:rsidR="00855D8C" w:rsidRPr="001A3DFD" w:rsidRDefault="00385AA4" w:rsidP="008D7902">
      <w:pPr>
        <w:pStyle w:val="Heading2"/>
        <w:rPr>
          <w:rFonts w:asciiTheme="majorBidi" w:eastAsiaTheme="minorEastAsia" w:hAnsiTheme="majorBidi" w:cstheme="majorBidi"/>
          <w:sz w:val="20"/>
          <w:szCs w:val="20"/>
          <w:u w:val="single"/>
        </w:rPr>
      </w:pPr>
      <w:bookmarkStart w:id="28" w:name="_Hlk4936156"/>
      <w:bookmarkStart w:id="29" w:name="_Toc6258922"/>
      <w:bookmarkEnd w:id="26"/>
      <w:r w:rsidRPr="001A3DFD">
        <w:rPr>
          <w:rFonts w:asciiTheme="majorBidi" w:hAnsiTheme="majorBidi" w:cstheme="majorBidi"/>
        </w:rPr>
        <w:t>INTRODUCTION</w:t>
      </w:r>
      <w:bookmarkEnd w:id="28"/>
      <w:bookmarkEnd w:id="29"/>
    </w:p>
    <w:p w14:paraId="65836716" w14:textId="77777777" w:rsidR="006A3961" w:rsidRPr="001A3DFD" w:rsidRDefault="006A3961" w:rsidP="003423A9">
      <w:pPr>
        <w:pStyle w:val="Heading1"/>
        <w:ind w:left="0"/>
        <w:rPr>
          <w:rFonts w:asciiTheme="majorBidi" w:hAnsiTheme="majorBidi" w:cstheme="majorBidi"/>
        </w:rPr>
      </w:pPr>
      <w:bookmarkStart w:id="30" w:name="_Toc6258923"/>
      <w:r w:rsidRPr="001A3DFD">
        <w:rPr>
          <w:rFonts w:asciiTheme="majorBidi" w:hAnsiTheme="majorBidi" w:cstheme="majorBidi"/>
        </w:rPr>
        <w:lastRenderedPageBreak/>
        <w:t>CONCLUSIONS</w:t>
      </w:r>
      <w:bookmarkEnd w:id="30"/>
    </w:p>
    <w:p w14:paraId="695CA368" w14:textId="77777777" w:rsidR="00414EA3" w:rsidRPr="001A3DFD" w:rsidRDefault="00414EA3" w:rsidP="007D6DD3">
      <w:pPr>
        <w:pStyle w:val="Title"/>
        <w:bidi w:val="0"/>
        <w:rPr>
          <w:rFonts w:asciiTheme="majorBidi" w:hAnsiTheme="majorBidi" w:cstheme="majorBidi"/>
        </w:rPr>
      </w:pPr>
      <w:bookmarkStart w:id="31" w:name="_Toc6258924"/>
      <w:r w:rsidRPr="001A3DFD">
        <w:rPr>
          <w:rFonts w:asciiTheme="majorBidi" w:hAnsiTheme="majorBidi" w:cstheme="majorBidi"/>
        </w:rPr>
        <w:lastRenderedPageBreak/>
        <w:t>REFERENCES</w:t>
      </w:r>
      <w:bookmarkEnd w:id="31"/>
    </w:p>
    <w:p w14:paraId="21F5B5E8" w14:textId="351ED2EA" w:rsidR="00C25BBA" w:rsidRPr="001A3DFD" w:rsidRDefault="003423A9" w:rsidP="00C709B6">
      <w:pPr>
        <w:pStyle w:val="Title"/>
        <w:bidi w:val="0"/>
        <w:rPr>
          <w:rFonts w:asciiTheme="majorBidi" w:hAnsiTheme="majorBidi" w:cstheme="majorBidi"/>
          <w:sz w:val="28"/>
          <w:szCs w:val="28"/>
        </w:rPr>
      </w:pPr>
      <w:bookmarkStart w:id="32" w:name="_Toc502363090"/>
      <w:bookmarkStart w:id="33" w:name="_Toc6258925"/>
      <w:r w:rsidRPr="001A3DFD">
        <w:rPr>
          <w:rFonts w:asciiTheme="majorBidi" w:hAnsiTheme="majorBidi" w:cstheme="majorBidi"/>
          <w:sz w:val="28"/>
          <w:szCs w:val="28"/>
        </w:rPr>
        <w:lastRenderedPageBreak/>
        <w:t>APPENDIX: WEEKLY REPORTS</w:t>
      </w:r>
      <w:bookmarkEnd w:id="33"/>
      <w:r w:rsidRPr="001A3DFD">
        <w:rPr>
          <w:rFonts w:asciiTheme="majorBidi" w:hAnsiTheme="majorBidi" w:cstheme="majorBidi"/>
          <w:sz w:val="28"/>
          <w:szCs w:val="28"/>
        </w:rPr>
        <w:t xml:space="preserve"> </w:t>
      </w:r>
      <w:bookmarkEnd w:id="32"/>
    </w:p>
    <w:p w14:paraId="6A50590C" w14:textId="77777777" w:rsidR="00953DE9" w:rsidRPr="001A3DFD" w:rsidRDefault="00953DE9" w:rsidP="007D6DD3">
      <w:pPr>
        <w:bidi w:val="0"/>
        <w:rPr>
          <w:rFonts w:asciiTheme="majorBidi" w:hAnsiTheme="majorBidi" w:cstheme="majorBidi"/>
        </w:rPr>
      </w:pPr>
    </w:p>
    <w:sectPr w:rsidR="00953DE9" w:rsidRPr="001A3DFD" w:rsidSect="00B27457">
      <w:footerReference w:type="even" r:id="rId9"/>
      <w:footerReference w:type="default" r:id="rId10"/>
      <w:pgSz w:w="11907" w:h="16840" w:code="9"/>
      <w:pgMar w:top="1418" w:right="1418" w:bottom="1418" w:left="2268" w:header="720" w:footer="720" w:gutter="0"/>
      <w:pgNumType w:start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642E2" w14:textId="77777777" w:rsidR="003958E5" w:rsidRDefault="003958E5">
      <w:r>
        <w:separator/>
      </w:r>
    </w:p>
  </w:endnote>
  <w:endnote w:type="continuationSeparator" w:id="0">
    <w:p w14:paraId="2DA81E47" w14:textId="77777777" w:rsidR="003958E5" w:rsidRDefault="00395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8F521" w14:textId="77777777" w:rsidR="008D7902" w:rsidRDefault="008D7902" w:rsidP="00F86C9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11D0EF4C" w14:textId="77777777" w:rsidR="008D7902" w:rsidRDefault="008D7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02909" w14:textId="77777777" w:rsidR="008D7902" w:rsidRPr="00350A2E" w:rsidRDefault="008D7902" w:rsidP="00350A2E">
    <w:pPr>
      <w:pStyle w:val="Footer"/>
      <w:pBdr>
        <w:top w:val="thinThickSmallGap" w:sz="24" w:space="1" w:color="823B0B" w:themeColor="accent2" w:themeShade="7F"/>
      </w:pBdr>
      <w:bidi w:val="0"/>
      <w:rPr>
        <w:rFonts w:ascii="Cambria" w:eastAsiaTheme="majorEastAsia" w:hAnsi="Cambria" w:cstheme="majorBidi"/>
        <w:color w:val="000000" w:themeColor="text1"/>
        <w:sz w:val="22"/>
        <w:szCs w:val="22"/>
      </w:rPr>
    </w:pPr>
    <w:r w:rsidRPr="00350A2E">
      <w:rPr>
        <w:rFonts w:ascii="Cambria" w:eastAsiaTheme="majorEastAsia" w:hAnsi="Cambria" w:cstheme="majorBidi"/>
        <w:color w:val="000000" w:themeColor="text1"/>
        <w:sz w:val="22"/>
        <w:szCs w:val="22"/>
      </w:rPr>
      <w:t>April 11, 2019</w:t>
    </w:r>
    <w:r w:rsidRPr="00350A2E">
      <w:rPr>
        <w:rFonts w:ascii="Cambria" w:eastAsiaTheme="majorEastAsia" w:hAnsi="Cambria" w:cstheme="majorBidi"/>
        <w:color w:val="000000" w:themeColor="text1"/>
        <w:sz w:val="22"/>
        <w:szCs w:val="22"/>
      </w:rPr>
      <w:ptab w:relativeTo="margin" w:alignment="right" w:leader="none"/>
    </w:r>
    <w:r w:rsidRPr="00350A2E">
      <w:rPr>
        <w:rFonts w:ascii="Cambria" w:eastAsiaTheme="majorEastAsia" w:hAnsi="Cambria" w:cstheme="majorBidi"/>
        <w:color w:val="000000" w:themeColor="text1"/>
        <w:sz w:val="22"/>
        <w:szCs w:val="22"/>
      </w:rPr>
      <w:t xml:space="preserve">Page </w:t>
    </w:r>
    <w:r w:rsidRPr="00350A2E">
      <w:rPr>
        <w:rFonts w:ascii="Cambria" w:eastAsiaTheme="minorEastAsia" w:hAnsi="Cambria" w:cstheme="minorBidi"/>
        <w:color w:val="000000" w:themeColor="text1"/>
        <w:sz w:val="22"/>
        <w:szCs w:val="22"/>
      </w:rPr>
      <w:fldChar w:fldCharType="begin"/>
    </w:r>
    <w:r w:rsidRPr="00350A2E">
      <w:rPr>
        <w:rFonts w:ascii="Cambria" w:hAnsi="Cambria"/>
        <w:color w:val="000000" w:themeColor="text1"/>
        <w:sz w:val="22"/>
        <w:szCs w:val="22"/>
      </w:rPr>
      <w:instrText xml:space="preserve"> PAGE   \* MERGEFORMAT </w:instrText>
    </w:r>
    <w:r w:rsidRPr="00350A2E">
      <w:rPr>
        <w:rFonts w:ascii="Cambria" w:eastAsiaTheme="minorEastAsia" w:hAnsi="Cambria" w:cstheme="minorBidi"/>
        <w:color w:val="000000" w:themeColor="text1"/>
        <w:sz w:val="22"/>
        <w:szCs w:val="22"/>
      </w:rPr>
      <w:fldChar w:fldCharType="separate"/>
    </w:r>
    <w:r w:rsidR="004E6A38" w:rsidRPr="004E6A38">
      <w:rPr>
        <w:rFonts w:ascii="Cambria" w:eastAsiaTheme="minorEastAsia" w:hAnsi="Cambria" w:cstheme="minorBidi"/>
        <w:noProof/>
        <w:color w:val="000000" w:themeColor="text1"/>
        <w:sz w:val="22"/>
        <w:szCs w:val="22"/>
      </w:rPr>
      <w:t>14</w:t>
    </w:r>
    <w:r w:rsidRPr="00350A2E">
      <w:rPr>
        <w:rFonts w:ascii="Cambria" w:eastAsiaTheme="majorEastAsia" w:hAnsi="Cambria" w:cstheme="majorBidi"/>
        <w:noProof/>
        <w:color w:val="000000" w:themeColor="text1"/>
        <w:sz w:val="22"/>
        <w:szCs w:val="22"/>
      </w:rPr>
      <w:fldChar w:fldCharType="end"/>
    </w:r>
  </w:p>
  <w:p w14:paraId="7F22F903" w14:textId="77777777" w:rsidR="008D7902" w:rsidRPr="00350A2E" w:rsidRDefault="008D7902" w:rsidP="00350A2E">
    <w:pPr>
      <w:pStyle w:val="Footer"/>
      <w:bidi w:val="0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FE94B" w14:textId="77777777" w:rsidR="003958E5" w:rsidRDefault="003958E5">
      <w:r>
        <w:separator/>
      </w:r>
    </w:p>
  </w:footnote>
  <w:footnote w:type="continuationSeparator" w:id="0">
    <w:p w14:paraId="315935C4" w14:textId="77777777" w:rsidR="003958E5" w:rsidRDefault="00395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A667E4"/>
    <w:multiLevelType w:val="hybridMultilevel"/>
    <w:tmpl w:val="F7C6B330"/>
    <w:lvl w:ilvl="0" w:tplc="FFFFFFFF">
      <w:start w:val="1"/>
      <w:numFmt w:val="decimal"/>
      <w:suff w:val="nothing"/>
      <w:lvlText w:val=""/>
      <w:lvlJc w:val="left"/>
    </w:lvl>
    <w:lvl w:ilvl="1" w:tplc="FFFFFFFF">
      <w:start w:val="1"/>
      <w:numFmt w:val="decimal"/>
      <w:suff w:val="nothing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5631D"/>
    <w:multiLevelType w:val="multilevel"/>
    <w:tmpl w:val="46F6BBCC"/>
    <w:lvl w:ilvl="0">
      <w:start w:val="1"/>
      <w:numFmt w:val="decimal"/>
      <w:pStyle w:val="Heading1"/>
      <w:suff w:val="space"/>
      <w:lvlText w:val="CHAPTER %1."/>
      <w:lvlJc w:val="left"/>
      <w:pPr>
        <w:ind w:left="2127" w:firstLine="0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4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0A292F"/>
    <w:multiLevelType w:val="hybridMultilevel"/>
    <w:tmpl w:val="A4468C3A"/>
    <w:lvl w:ilvl="0" w:tplc="2B5CC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F3F53"/>
    <w:multiLevelType w:val="hybridMultilevel"/>
    <w:tmpl w:val="23609C7A"/>
    <w:lvl w:ilvl="0" w:tplc="883E267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E36F5"/>
    <w:multiLevelType w:val="hybridMultilevel"/>
    <w:tmpl w:val="0E7858A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E4649A"/>
    <w:multiLevelType w:val="multilevel"/>
    <w:tmpl w:val="6DE6B1E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C307A52"/>
    <w:multiLevelType w:val="hybridMultilevel"/>
    <w:tmpl w:val="E6166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4F0295"/>
    <w:multiLevelType w:val="hybridMultilevel"/>
    <w:tmpl w:val="1F2C515E"/>
    <w:lvl w:ilvl="0" w:tplc="F17810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95AC9"/>
    <w:multiLevelType w:val="hybridMultilevel"/>
    <w:tmpl w:val="54F8431A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B5797C"/>
    <w:multiLevelType w:val="hybridMultilevel"/>
    <w:tmpl w:val="D69CA3F6"/>
    <w:lvl w:ilvl="0" w:tplc="FF0C094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565596"/>
    <w:multiLevelType w:val="hybridMultilevel"/>
    <w:tmpl w:val="492ECC04"/>
    <w:lvl w:ilvl="0" w:tplc="6DB4EAF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6C1B76"/>
    <w:multiLevelType w:val="hybridMultilevel"/>
    <w:tmpl w:val="8668B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A4693A"/>
    <w:multiLevelType w:val="hybridMultilevel"/>
    <w:tmpl w:val="34B0C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784488"/>
    <w:multiLevelType w:val="multilevel"/>
    <w:tmpl w:val="18ACED1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6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E715AD4"/>
    <w:multiLevelType w:val="hybridMultilevel"/>
    <w:tmpl w:val="961E884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3A0AD3"/>
    <w:multiLevelType w:val="hybridMultilevel"/>
    <w:tmpl w:val="D3ECC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73BCE"/>
    <w:multiLevelType w:val="hybridMultilevel"/>
    <w:tmpl w:val="4762E6C0"/>
    <w:lvl w:ilvl="0" w:tplc="F28C7F2C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14"/>
  </w:num>
  <w:num w:numId="4">
    <w:abstractNumId w:val="2"/>
  </w:num>
  <w:num w:numId="5">
    <w:abstractNumId w:val="8"/>
  </w:num>
  <w:num w:numId="6">
    <w:abstractNumId w:val="4"/>
  </w:num>
  <w:num w:numId="7">
    <w:abstractNumId w:val="9"/>
  </w:num>
  <w:num w:numId="8">
    <w:abstractNumId w:val="7"/>
  </w:num>
  <w:num w:numId="9">
    <w:abstractNumId w:val="13"/>
  </w:num>
  <w:num w:numId="10">
    <w:abstractNumId w:val="12"/>
  </w:num>
  <w:num w:numId="11">
    <w:abstractNumId w:val="1"/>
  </w:num>
  <w:num w:numId="12">
    <w:abstractNumId w:val="3"/>
  </w:num>
  <w:num w:numId="13">
    <w:abstractNumId w:val="6"/>
  </w:num>
  <w:num w:numId="14">
    <w:abstractNumId w:val="11"/>
  </w:num>
  <w:num w:numId="15">
    <w:abstractNumId w:val="5"/>
  </w:num>
  <w:num w:numId="16">
    <w:abstractNumId w:val="1"/>
  </w:num>
  <w:num w:numId="17">
    <w:abstractNumId w:val="16"/>
  </w:num>
  <w:num w:numId="18">
    <w:abstractNumId w:val="10"/>
  </w:num>
  <w:num w:numId="19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57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LMwMTA3MDE3NbFQ0lEKTi0uzszPAykwrQUA7DolxSwAAAA="/>
  </w:docVars>
  <w:rsids>
    <w:rsidRoot w:val="00CC7234"/>
    <w:rsid w:val="00001AC0"/>
    <w:rsid w:val="00002894"/>
    <w:rsid w:val="000028C9"/>
    <w:rsid w:val="0000353C"/>
    <w:rsid w:val="00003A57"/>
    <w:rsid w:val="00003AC3"/>
    <w:rsid w:val="00003F29"/>
    <w:rsid w:val="00003FCC"/>
    <w:rsid w:val="00006176"/>
    <w:rsid w:val="00006C1E"/>
    <w:rsid w:val="00007038"/>
    <w:rsid w:val="000075C3"/>
    <w:rsid w:val="000075E6"/>
    <w:rsid w:val="000136EA"/>
    <w:rsid w:val="00013AC3"/>
    <w:rsid w:val="000140F8"/>
    <w:rsid w:val="000144FB"/>
    <w:rsid w:val="0001697F"/>
    <w:rsid w:val="00020D03"/>
    <w:rsid w:val="000222F5"/>
    <w:rsid w:val="0002369B"/>
    <w:rsid w:val="00023CC8"/>
    <w:rsid w:val="00024D15"/>
    <w:rsid w:val="0002515C"/>
    <w:rsid w:val="00025690"/>
    <w:rsid w:val="000259BE"/>
    <w:rsid w:val="00025A71"/>
    <w:rsid w:val="000270AC"/>
    <w:rsid w:val="0002710D"/>
    <w:rsid w:val="00027AB2"/>
    <w:rsid w:val="00030C3C"/>
    <w:rsid w:val="0003103C"/>
    <w:rsid w:val="000311F6"/>
    <w:rsid w:val="0003123F"/>
    <w:rsid w:val="00033839"/>
    <w:rsid w:val="00034113"/>
    <w:rsid w:val="00034573"/>
    <w:rsid w:val="00036887"/>
    <w:rsid w:val="0003766E"/>
    <w:rsid w:val="0004036A"/>
    <w:rsid w:val="000410F2"/>
    <w:rsid w:val="00041124"/>
    <w:rsid w:val="00045493"/>
    <w:rsid w:val="000464FA"/>
    <w:rsid w:val="00047A26"/>
    <w:rsid w:val="0005012E"/>
    <w:rsid w:val="00050187"/>
    <w:rsid w:val="00051C8A"/>
    <w:rsid w:val="0005243A"/>
    <w:rsid w:val="000530C5"/>
    <w:rsid w:val="00053C8D"/>
    <w:rsid w:val="00053DAB"/>
    <w:rsid w:val="000551F5"/>
    <w:rsid w:val="00055449"/>
    <w:rsid w:val="0005681B"/>
    <w:rsid w:val="0006502A"/>
    <w:rsid w:val="0006620C"/>
    <w:rsid w:val="00066726"/>
    <w:rsid w:val="000704A6"/>
    <w:rsid w:val="00070EE5"/>
    <w:rsid w:val="00071797"/>
    <w:rsid w:val="00071D79"/>
    <w:rsid w:val="00072CD7"/>
    <w:rsid w:val="0007344B"/>
    <w:rsid w:val="0007352B"/>
    <w:rsid w:val="00074294"/>
    <w:rsid w:val="00075C32"/>
    <w:rsid w:val="00081D22"/>
    <w:rsid w:val="00082E21"/>
    <w:rsid w:val="00083889"/>
    <w:rsid w:val="000867F4"/>
    <w:rsid w:val="00086D24"/>
    <w:rsid w:val="00086E7B"/>
    <w:rsid w:val="000909B2"/>
    <w:rsid w:val="00090E57"/>
    <w:rsid w:val="00091DF4"/>
    <w:rsid w:val="00092885"/>
    <w:rsid w:val="00092983"/>
    <w:rsid w:val="0009424D"/>
    <w:rsid w:val="000943E6"/>
    <w:rsid w:val="0009486C"/>
    <w:rsid w:val="000948E2"/>
    <w:rsid w:val="000962FF"/>
    <w:rsid w:val="00097695"/>
    <w:rsid w:val="000A27AB"/>
    <w:rsid w:val="000A4750"/>
    <w:rsid w:val="000A5187"/>
    <w:rsid w:val="000A51FF"/>
    <w:rsid w:val="000A6B79"/>
    <w:rsid w:val="000A6EA3"/>
    <w:rsid w:val="000B018F"/>
    <w:rsid w:val="000B1002"/>
    <w:rsid w:val="000B16F0"/>
    <w:rsid w:val="000B19C3"/>
    <w:rsid w:val="000B1B9D"/>
    <w:rsid w:val="000B1E4A"/>
    <w:rsid w:val="000B2F54"/>
    <w:rsid w:val="000B355A"/>
    <w:rsid w:val="000B35F4"/>
    <w:rsid w:val="000B3CC4"/>
    <w:rsid w:val="000B3E00"/>
    <w:rsid w:val="000B423C"/>
    <w:rsid w:val="000B4572"/>
    <w:rsid w:val="000B4E5E"/>
    <w:rsid w:val="000B5137"/>
    <w:rsid w:val="000B5FAF"/>
    <w:rsid w:val="000B6CC9"/>
    <w:rsid w:val="000B7503"/>
    <w:rsid w:val="000B7DAC"/>
    <w:rsid w:val="000C01C0"/>
    <w:rsid w:val="000C2246"/>
    <w:rsid w:val="000C3563"/>
    <w:rsid w:val="000C3AA4"/>
    <w:rsid w:val="000C59E6"/>
    <w:rsid w:val="000C5DFC"/>
    <w:rsid w:val="000C6994"/>
    <w:rsid w:val="000C781F"/>
    <w:rsid w:val="000D0AF6"/>
    <w:rsid w:val="000D2E89"/>
    <w:rsid w:val="000D3CE4"/>
    <w:rsid w:val="000D4EC5"/>
    <w:rsid w:val="000D575F"/>
    <w:rsid w:val="000D5A83"/>
    <w:rsid w:val="000E03C7"/>
    <w:rsid w:val="000E07B5"/>
    <w:rsid w:val="000E0F18"/>
    <w:rsid w:val="000E11C4"/>
    <w:rsid w:val="000E1396"/>
    <w:rsid w:val="000E1F57"/>
    <w:rsid w:val="000E29BF"/>
    <w:rsid w:val="000E2A45"/>
    <w:rsid w:val="000E2BE4"/>
    <w:rsid w:val="000E3565"/>
    <w:rsid w:val="000E3CD3"/>
    <w:rsid w:val="000E56A5"/>
    <w:rsid w:val="000E655B"/>
    <w:rsid w:val="000E66F9"/>
    <w:rsid w:val="000E774A"/>
    <w:rsid w:val="000E78F2"/>
    <w:rsid w:val="000F0B60"/>
    <w:rsid w:val="000F2165"/>
    <w:rsid w:val="000F236D"/>
    <w:rsid w:val="000F708F"/>
    <w:rsid w:val="000F7505"/>
    <w:rsid w:val="000F7953"/>
    <w:rsid w:val="00100126"/>
    <w:rsid w:val="0010037E"/>
    <w:rsid w:val="00100DFF"/>
    <w:rsid w:val="00102F4B"/>
    <w:rsid w:val="00104D2B"/>
    <w:rsid w:val="00105809"/>
    <w:rsid w:val="0011010B"/>
    <w:rsid w:val="00111397"/>
    <w:rsid w:val="00111A65"/>
    <w:rsid w:val="00112083"/>
    <w:rsid w:val="0011441C"/>
    <w:rsid w:val="00120844"/>
    <w:rsid w:val="00120B33"/>
    <w:rsid w:val="00120B9E"/>
    <w:rsid w:val="0012176D"/>
    <w:rsid w:val="00124DC5"/>
    <w:rsid w:val="00126E73"/>
    <w:rsid w:val="00127EF0"/>
    <w:rsid w:val="0013316E"/>
    <w:rsid w:val="00135F7B"/>
    <w:rsid w:val="00137870"/>
    <w:rsid w:val="00141E99"/>
    <w:rsid w:val="001438D5"/>
    <w:rsid w:val="001441F2"/>
    <w:rsid w:val="0014679C"/>
    <w:rsid w:val="00150026"/>
    <w:rsid w:val="00151A49"/>
    <w:rsid w:val="00151B2B"/>
    <w:rsid w:val="00152BF7"/>
    <w:rsid w:val="0015343D"/>
    <w:rsid w:val="00154A0A"/>
    <w:rsid w:val="00154A65"/>
    <w:rsid w:val="0015581F"/>
    <w:rsid w:val="00155B85"/>
    <w:rsid w:val="001566AC"/>
    <w:rsid w:val="00156854"/>
    <w:rsid w:val="00156A7D"/>
    <w:rsid w:val="00156E58"/>
    <w:rsid w:val="00156FAF"/>
    <w:rsid w:val="00157243"/>
    <w:rsid w:val="0015784F"/>
    <w:rsid w:val="00160CD1"/>
    <w:rsid w:val="00162DCB"/>
    <w:rsid w:val="001633D8"/>
    <w:rsid w:val="001633E4"/>
    <w:rsid w:val="00163935"/>
    <w:rsid w:val="00164B77"/>
    <w:rsid w:val="00164EDD"/>
    <w:rsid w:val="001664BC"/>
    <w:rsid w:val="0016700F"/>
    <w:rsid w:val="0016743D"/>
    <w:rsid w:val="001719D4"/>
    <w:rsid w:val="0017492A"/>
    <w:rsid w:val="0017526C"/>
    <w:rsid w:val="00175A47"/>
    <w:rsid w:val="00175D50"/>
    <w:rsid w:val="0017616B"/>
    <w:rsid w:val="00176477"/>
    <w:rsid w:val="001766B0"/>
    <w:rsid w:val="0017708E"/>
    <w:rsid w:val="00177DF3"/>
    <w:rsid w:val="0018010C"/>
    <w:rsid w:val="00180B26"/>
    <w:rsid w:val="001811BE"/>
    <w:rsid w:val="00181B34"/>
    <w:rsid w:val="00182470"/>
    <w:rsid w:val="001826CC"/>
    <w:rsid w:val="001829EF"/>
    <w:rsid w:val="00183265"/>
    <w:rsid w:val="001853F8"/>
    <w:rsid w:val="001862E5"/>
    <w:rsid w:val="00187B13"/>
    <w:rsid w:val="00190468"/>
    <w:rsid w:val="00191C48"/>
    <w:rsid w:val="00192EA6"/>
    <w:rsid w:val="00193269"/>
    <w:rsid w:val="00195025"/>
    <w:rsid w:val="00195414"/>
    <w:rsid w:val="00196C7F"/>
    <w:rsid w:val="001A027D"/>
    <w:rsid w:val="001A182B"/>
    <w:rsid w:val="001A3DFD"/>
    <w:rsid w:val="001A52AA"/>
    <w:rsid w:val="001A581A"/>
    <w:rsid w:val="001A5B48"/>
    <w:rsid w:val="001A5EE7"/>
    <w:rsid w:val="001A6BA2"/>
    <w:rsid w:val="001B055C"/>
    <w:rsid w:val="001B07A0"/>
    <w:rsid w:val="001B08CC"/>
    <w:rsid w:val="001B154D"/>
    <w:rsid w:val="001B3500"/>
    <w:rsid w:val="001B3CF0"/>
    <w:rsid w:val="001B41A6"/>
    <w:rsid w:val="001B4267"/>
    <w:rsid w:val="001B57B5"/>
    <w:rsid w:val="001B57CF"/>
    <w:rsid w:val="001B5A07"/>
    <w:rsid w:val="001B5A70"/>
    <w:rsid w:val="001B6ABF"/>
    <w:rsid w:val="001B7D5C"/>
    <w:rsid w:val="001B7D63"/>
    <w:rsid w:val="001C08FD"/>
    <w:rsid w:val="001C0E00"/>
    <w:rsid w:val="001C378A"/>
    <w:rsid w:val="001C4F3E"/>
    <w:rsid w:val="001C5029"/>
    <w:rsid w:val="001C55F7"/>
    <w:rsid w:val="001C7048"/>
    <w:rsid w:val="001D00DF"/>
    <w:rsid w:val="001D0946"/>
    <w:rsid w:val="001D11E4"/>
    <w:rsid w:val="001D1D0A"/>
    <w:rsid w:val="001D22F3"/>
    <w:rsid w:val="001D4853"/>
    <w:rsid w:val="001D4F6F"/>
    <w:rsid w:val="001D664A"/>
    <w:rsid w:val="001D6794"/>
    <w:rsid w:val="001D6E91"/>
    <w:rsid w:val="001D7D24"/>
    <w:rsid w:val="001E126F"/>
    <w:rsid w:val="001E1FEC"/>
    <w:rsid w:val="001E2C58"/>
    <w:rsid w:val="001E31B9"/>
    <w:rsid w:val="001E41CF"/>
    <w:rsid w:val="001E6E9D"/>
    <w:rsid w:val="001E7339"/>
    <w:rsid w:val="001F034B"/>
    <w:rsid w:val="001F062D"/>
    <w:rsid w:val="001F0EC3"/>
    <w:rsid w:val="001F113B"/>
    <w:rsid w:val="001F118F"/>
    <w:rsid w:val="001F1247"/>
    <w:rsid w:val="001F1CE9"/>
    <w:rsid w:val="001F44FB"/>
    <w:rsid w:val="001F468C"/>
    <w:rsid w:val="001F5073"/>
    <w:rsid w:val="001F6C1A"/>
    <w:rsid w:val="001F6CA5"/>
    <w:rsid w:val="001F75E2"/>
    <w:rsid w:val="001F7EB6"/>
    <w:rsid w:val="002003E0"/>
    <w:rsid w:val="00200D39"/>
    <w:rsid w:val="0020154C"/>
    <w:rsid w:val="00203D81"/>
    <w:rsid w:val="00204258"/>
    <w:rsid w:val="00211515"/>
    <w:rsid w:val="0021192F"/>
    <w:rsid w:val="0021268F"/>
    <w:rsid w:val="00212F34"/>
    <w:rsid w:val="00214679"/>
    <w:rsid w:val="00214BD6"/>
    <w:rsid w:val="002169DD"/>
    <w:rsid w:val="00221F2D"/>
    <w:rsid w:val="002221E4"/>
    <w:rsid w:val="002225B3"/>
    <w:rsid w:val="0022277A"/>
    <w:rsid w:val="0022333C"/>
    <w:rsid w:val="00223D24"/>
    <w:rsid w:val="002244AC"/>
    <w:rsid w:val="0022547B"/>
    <w:rsid w:val="00225860"/>
    <w:rsid w:val="002261A1"/>
    <w:rsid w:val="00226377"/>
    <w:rsid w:val="00227789"/>
    <w:rsid w:val="00230AA7"/>
    <w:rsid w:val="002325F2"/>
    <w:rsid w:val="00234B1C"/>
    <w:rsid w:val="002352FF"/>
    <w:rsid w:val="00235E30"/>
    <w:rsid w:val="00235F26"/>
    <w:rsid w:val="0023651F"/>
    <w:rsid w:val="00240701"/>
    <w:rsid w:val="0024082D"/>
    <w:rsid w:val="002425A7"/>
    <w:rsid w:val="00243203"/>
    <w:rsid w:val="00243CF9"/>
    <w:rsid w:val="00244678"/>
    <w:rsid w:val="00247876"/>
    <w:rsid w:val="00247D5B"/>
    <w:rsid w:val="002502A3"/>
    <w:rsid w:val="0025066D"/>
    <w:rsid w:val="002506BE"/>
    <w:rsid w:val="002506C9"/>
    <w:rsid w:val="0025649B"/>
    <w:rsid w:val="00256F49"/>
    <w:rsid w:val="00257E00"/>
    <w:rsid w:val="0026105F"/>
    <w:rsid w:val="0026186D"/>
    <w:rsid w:val="0026373D"/>
    <w:rsid w:val="0026380E"/>
    <w:rsid w:val="00263BCA"/>
    <w:rsid w:val="002652BB"/>
    <w:rsid w:val="0026641A"/>
    <w:rsid w:val="00270226"/>
    <w:rsid w:val="002710D3"/>
    <w:rsid w:val="0027415A"/>
    <w:rsid w:val="002744C6"/>
    <w:rsid w:val="00275097"/>
    <w:rsid w:val="002768A9"/>
    <w:rsid w:val="00277E89"/>
    <w:rsid w:val="00280347"/>
    <w:rsid w:val="00280C59"/>
    <w:rsid w:val="00283A59"/>
    <w:rsid w:val="00283A62"/>
    <w:rsid w:val="002853A4"/>
    <w:rsid w:val="0028759F"/>
    <w:rsid w:val="0028783F"/>
    <w:rsid w:val="00287DE2"/>
    <w:rsid w:val="00287E9F"/>
    <w:rsid w:val="00291022"/>
    <w:rsid w:val="002926D9"/>
    <w:rsid w:val="00293C2E"/>
    <w:rsid w:val="0029447B"/>
    <w:rsid w:val="00294A7E"/>
    <w:rsid w:val="0029536B"/>
    <w:rsid w:val="002976BC"/>
    <w:rsid w:val="002A1FED"/>
    <w:rsid w:val="002A262B"/>
    <w:rsid w:val="002A2681"/>
    <w:rsid w:val="002A2E20"/>
    <w:rsid w:val="002A71E5"/>
    <w:rsid w:val="002A7692"/>
    <w:rsid w:val="002B10E2"/>
    <w:rsid w:val="002B138E"/>
    <w:rsid w:val="002B13DE"/>
    <w:rsid w:val="002B3150"/>
    <w:rsid w:val="002B362C"/>
    <w:rsid w:val="002B388C"/>
    <w:rsid w:val="002B3EE9"/>
    <w:rsid w:val="002B4339"/>
    <w:rsid w:val="002B5A1A"/>
    <w:rsid w:val="002B5C9E"/>
    <w:rsid w:val="002C0BE9"/>
    <w:rsid w:val="002C1EBA"/>
    <w:rsid w:val="002C2547"/>
    <w:rsid w:val="002C2BD8"/>
    <w:rsid w:val="002C34A6"/>
    <w:rsid w:val="002C3C91"/>
    <w:rsid w:val="002C4604"/>
    <w:rsid w:val="002C4D52"/>
    <w:rsid w:val="002C4FDF"/>
    <w:rsid w:val="002C4FF0"/>
    <w:rsid w:val="002C6A52"/>
    <w:rsid w:val="002D26B4"/>
    <w:rsid w:val="002D27F5"/>
    <w:rsid w:val="002D4392"/>
    <w:rsid w:val="002D4E5D"/>
    <w:rsid w:val="002D5758"/>
    <w:rsid w:val="002D58A1"/>
    <w:rsid w:val="002D60A8"/>
    <w:rsid w:val="002D7181"/>
    <w:rsid w:val="002E0E72"/>
    <w:rsid w:val="002E3ACB"/>
    <w:rsid w:val="002E3D2D"/>
    <w:rsid w:val="002E4282"/>
    <w:rsid w:val="002E42DF"/>
    <w:rsid w:val="002E43C8"/>
    <w:rsid w:val="002E6466"/>
    <w:rsid w:val="002E71D6"/>
    <w:rsid w:val="002E75FF"/>
    <w:rsid w:val="002E762E"/>
    <w:rsid w:val="002F00B1"/>
    <w:rsid w:val="002F16E3"/>
    <w:rsid w:val="002F2F6B"/>
    <w:rsid w:val="002F3AD0"/>
    <w:rsid w:val="002F40AE"/>
    <w:rsid w:val="002F522C"/>
    <w:rsid w:val="002F59B7"/>
    <w:rsid w:val="002F680E"/>
    <w:rsid w:val="00301006"/>
    <w:rsid w:val="003015A3"/>
    <w:rsid w:val="00302590"/>
    <w:rsid w:val="00303FD6"/>
    <w:rsid w:val="00305DF0"/>
    <w:rsid w:val="00306212"/>
    <w:rsid w:val="00307AB7"/>
    <w:rsid w:val="00311717"/>
    <w:rsid w:val="0031181F"/>
    <w:rsid w:val="00312A87"/>
    <w:rsid w:val="00314D52"/>
    <w:rsid w:val="00315DD9"/>
    <w:rsid w:val="00316785"/>
    <w:rsid w:val="00316D2D"/>
    <w:rsid w:val="00316FF7"/>
    <w:rsid w:val="00317AD4"/>
    <w:rsid w:val="00317E1D"/>
    <w:rsid w:val="00320069"/>
    <w:rsid w:val="003207DA"/>
    <w:rsid w:val="00321B7B"/>
    <w:rsid w:val="00322061"/>
    <w:rsid w:val="003230EF"/>
    <w:rsid w:val="00323AA1"/>
    <w:rsid w:val="00324618"/>
    <w:rsid w:val="00324900"/>
    <w:rsid w:val="00326C1D"/>
    <w:rsid w:val="00326EC0"/>
    <w:rsid w:val="003274A5"/>
    <w:rsid w:val="00327807"/>
    <w:rsid w:val="00327DC6"/>
    <w:rsid w:val="00327F84"/>
    <w:rsid w:val="00331252"/>
    <w:rsid w:val="00331600"/>
    <w:rsid w:val="003316F0"/>
    <w:rsid w:val="00331CC7"/>
    <w:rsid w:val="003320F3"/>
    <w:rsid w:val="003341FD"/>
    <w:rsid w:val="00334875"/>
    <w:rsid w:val="00334DE1"/>
    <w:rsid w:val="00335033"/>
    <w:rsid w:val="00335494"/>
    <w:rsid w:val="00340487"/>
    <w:rsid w:val="00340DDF"/>
    <w:rsid w:val="00341098"/>
    <w:rsid w:val="003423A9"/>
    <w:rsid w:val="00342877"/>
    <w:rsid w:val="00343AF2"/>
    <w:rsid w:val="00344EC2"/>
    <w:rsid w:val="00345809"/>
    <w:rsid w:val="00346478"/>
    <w:rsid w:val="0034691F"/>
    <w:rsid w:val="00347B88"/>
    <w:rsid w:val="00350A2E"/>
    <w:rsid w:val="003534E6"/>
    <w:rsid w:val="0035629F"/>
    <w:rsid w:val="00356ED0"/>
    <w:rsid w:val="00360810"/>
    <w:rsid w:val="003624DA"/>
    <w:rsid w:val="003624E0"/>
    <w:rsid w:val="003631D3"/>
    <w:rsid w:val="00365111"/>
    <w:rsid w:val="00365680"/>
    <w:rsid w:val="00366A74"/>
    <w:rsid w:val="00367288"/>
    <w:rsid w:val="003679A8"/>
    <w:rsid w:val="00367C9F"/>
    <w:rsid w:val="00367D21"/>
    <w:rsid w:val="00367DD8"/>
    <w:rsid w:val="00367EFA"/>
    <w:rsid w:val="00370FDB"/>
    <w:rsid w:val="0037156E"/>
    <w:rsid w:val="00371731"/>
    <w:rsid w:val="00375834"/>
    <w:rsid w:val="00376195"/>
    <w:rsid w:val="0037656C"/>
    <w:rsid w:val="00376B00"/>
    <w:rsid w:val="00376C6D"/>
    <w:rsid w:val="00382EAA"/>
    <w:rsid w:val="00382EB9"/>
    <w:rsid w:val="003834AE"/>
    <w:rsid w:val="003840E5"/>
    <w:rsid w:val="003848EF"/>
    <w:rsid w:val="00384E8C"/>
    <w:rsid w:val="00384F45"/>
    <w:rsid w:val="00385083"/>
    <w:rsid w:val="00385771"/>
    <w:rsid w:val="003857F4"/>
    <w:rsid w:val="00385895"/>
    <w:rsid w:val="00385AA4"/>
    <w:rsid w:val="00385D22"/>
    <w:rsid w:val="0038603A"/>
    <w:rsid w:val="00386FC4"/>
    <w:rsid w:val="003871B2"/>
    <w:rsid w:val="003906AF"/>
    <w:rsid w:val="00390806"/>
    <w:rsid w:val="00392ACB"/>
    <w:rsid w:val="003958E5"/>
    <w:rsid w:val="00396C29"/>
    <w:rsid w:val="003A1A33"/>
    <w:rsid w:val="003A28E0"/>
    <w:rsid w:val="003A2F87"/>
    <w:rsid w:val="003A4A74"/>
    <w:rsid w:val="003A5D70"/>
    <w:rsid w:val="003A6569"/>
    <w:rsid w:val="003A6658"/>
    <w:rsid w:val="003A67FE"/>
    <w:rsid w:val="003A6F1D"/>
    <w:rsid w:val="003A6F39"/>
    <w:rsid w:val="003A709D"/>
    <w:rsid w:val="003A717E"/>
    <w:rsid w:val="003A7EAF"/>
    <w:rsid w:val="003B0CF3"/>
    <w:rsid w:val="003B146F"/>
    <w:rsid w:val="003B2625"/>
    <w:rsid w:val="003B4223"/>
    <w:rsid w:val="003B51C2"/>
    <w:rsid w:val="003B542F"/>
    <w:rsid w:val="003B5AB7"/>
    <w:rsid w:val="003B5D14"/>
    <w:rsid w:val="003B6D82"/>
    <w:rsid w:val="003B74CB"/>
    <w:rsid w:val="003C0BCA"/>
    <w:rsid w:val="003C37A7"/>
    <w:rsid w:val="003C3EA6"/>
    <w:rsid w:val="003C44A3"/>
    <w:rsid w:val="003C622B"/>
    <w:rsid w:val="003C63DD"/>
    <w:rsid w:val="003C65A0"/>
    <w:rsid w:val="003C6738"/>
    <w:rsid w:val="003C6837"/>
    <w:rsid w:val="003C68E0"/>
    <w:rsid w:val="003C7765"/>
    <w:rsid w:val="003C7A41"/>
    <w:rsid w:val="003D05CA"/>
    <w:rsid w:val="003D1076"/>
    <w:rsid w:val="003D142A"/>
    <w:rsid w:val="003D3F78"/>
    <w:rsid w:val="003D5153"/>
    <w:rsid w:val="003D61D5"/>
    <w:rsid w:val="003D61E3"/>
    <w:rsid w:val="003D6725"/>
    <w:rsid w:val="003D6B1A"/>
    <w:rsid w:val="003D76C4"/>
    <w:rsid w:val="003E0F3D"/>
    <w:rsid w:val="003E1013"/>
    <w:rsid w:val="003E1279"/>
    <w:rsid w:val="003E1362"/>
    <w:rsid w:val="003E43A3"/>
    <w:rsid w:val="003E4797"/>
    <w:rsid w:val="003E64A9"/>
    <w:rsid w:val="003E66CB"/>
    <w:rsid w:val="003F25F9"/>
    <w:rsid w:val="003F54FD"/>
    <w:rsid w:val="003F67C8"/>
    <w:rsid w:val="003F6D7A"/>
    <w:rsid w:val="003F7AA1"/>
    <w:rsid w:val="00400571"/>
    <w:rsid w:val="00401100"/>
    <w:rsid w:val="00402EE2"/>
    <w:rsid w:val="004031C6"/>
    <w:rsid w:val="00403F6A"/>
    <w:rsid w:val="00404737"/>
    <w:rsid w:val="004065DC"/>
    <w:rsid w:val="004115C4"/>
    <w:rsid w:val="004127EB"/>
    <w:rsid w:val="004129BD"/>
    <w:rsid w:val="004131F9"/>
    <w:rsid w:val="00414EA3"/>
    <w:rsid w:val="00415B11"/>
    <w:rsid w:val="00416025"/>
    <w:rsid w:val="00417168"/>
    <w:rsid w:val="00417EEC"/>
    <w:rsid w:val="00420B56"/>
    <w:rsid w:val="00420E81"/>
    <w:rsid w:val="004212C5"/>
    <w:rsid w:val="00421F66"/>
    <w:rsid w:val="00422E43"/>
    <w:rsid w:val="00425363"/>
    <w:rsid w:val="004255C9"/>
    <w:rsid w:val="004258EF"/>
    <w:rsid w:val="00425A3E"/>
    <w:rsid w:val="00425C54"/>
    <w:rsid w:val="00426EA4"/>
    <w:rsid w:val="004314C1"/>
    <w:rsid w:val="00431E3A"/>
    <w:rsid w:val="0043252F"/>
    <w:rsid w:val="004333FA"/>
    <w:rsid w:val="00433F44"/>
    <w:rsid w:val="004355E0"/>
    <w:rsid w:val="00436C01"/>
    <w:rsid w:val="004400F5"/>
    <w:rsid w:val="004401C2"/>
    <w:rsid w:val="00442BFD"/>
    <w:rsid w:val="0044349C"/>
    <w:rsid w:val="00443738"/>
    <w:rsid w:val="00445C52"/>
    <w:rsid w:val="00445F53"/>
    <w:rsid w:val="0044653A"/>
    <w:rsid w:val="00446617"/>
    <w:rsid w:val="004466FA"/>
    <w:rsid w:val="004468C7"/>
    <w:rsid w:val="004478B2"/>
    <w:rsid w:val="00450654"/>
    <w:rsid w:val="004518C3"/>
    <w:rsid w:val="004519AD"/>
    <w:rsid w:val="00453F7F"/>
    <w:rsid w:val="00455113"/>
    <w:rsid w:val="00460574"/>
    <w:rsid w:val="00464A39"/>
    <w:rsid w:val="0046539E"/>
    <w:rsid w:val="00471492"/>
    <w:rsid w:val="00473520"/>
    <w:rsid w:val="0047353F"/>
    <w:rsid w:val="004736F6"/>
    <w:rsid w:val="004744D2"/>
    <w:rsid w:val="004756F0"/>
    <w:rsid w:val="004778A2"/>
    <w:rsid w:val="00477F29"/>
    <w:rsid w:val="00480BAC"/>
    <w:rsid w:val="00481695"/>
    <w:rsid w:val="00483190"/>
    <w:rsid w:val="00484206"/>
    <w:rsid w:val="00484FD4"/>
    <w:rsid w:val="00486110"/>
    <w:rsid w:val="00486F73"/>
    <w:rsid w:val="004900EA"/>
    <w:rsid w:val="00491734"/>
    <w:rsid w:val="00491A01"/>
    <w:rsid w:val="00491ED7"/>
    <w:rsid w:val="004925CD"/>
    <w:rsid w:val="0049371C"/>
    <w:rsid w:val="00493C38"/>
    <w:rsid w:val="00493E1E"/>
    <w:rsid w:val="004946B2"/>
    <w:rsid w:val="00494DC1"/>
    <w:rsid w:val="00496AE9"/>
    <w:rsid w:val="00497B73"/>
    <w:rsid w:val="004A13A1"/>
    <w:rsid w:val="004A2E10"/>
    <w:rsid w:val="004A35C4"/>
    <w:rsid w:val="004A572B"/>
    <w:rsid w:val="004A5CB4"/>
    <w:rsid w:val="004A6761"/>
    <w:rsid w:val="004B17F9"/>
    <w:rsid w:val="004B1D9B"/>
    <w:rsid w:val="004B2134"/>
    <w:rsid w:val="004B3736"/>
    <w:rsid w:val="004B5C5A"/>
    <w:rsid w:val="004B6877"/>
    <w:rsid w:val="004B6EB5"/>
    <w:rsid w:val="004B74E9"/>
    <w:rsid w:val="004C164C"/>
    <w:rsid w:val="004C1D98"/>
    <w:rsid w:val="004C2335"/>
    <w:rsid w:val="004C2A0F"/>
    <w:rsid w:val="004C2D19"/>
    <w:rsid w:val="004C456F"/>
    <w:rsid w:val="004C5071"/>
    <w:rsid w:val="004C5744"/>
    <w:rsid w:val="004C5F56"/>
    <w:rsid w:val="004C7EAA"/>
    <w:rsid w:val="004D03BE"/>
    <w:rsid w:val="004D2305"/>
    <w:rsid w:val="004D2ACB"/>
    <w:rsid w:val="004D325C"/>
    <w:rsid w:val="004D365F"/>
    <w:rsid w:val="004D367B"/>
    <w:rsid w:val="004D3831"/>
    <w:rsid w:val="004D6964"/>
    <w:rsid w:val="004D7008"/>
    <w:rsid w:val="004E381C"/>
    <w:rsid w:val="004E3A64"/>
    <w:rsid w:val="004E3D3E"/>
    <w:rsid w:val="004E51C9"/>
    <w:rsid w:val="004E65E7"/>
    <w:rsid w:val="004E6A38"/>
    <w:rsid w:val="004E70D2"/>
    <w:rsid w:val="004F0543"/>
    <w:rsid w:val="004F143C"/>
    <w:rsid w:val="004F20E3"/>
    <w:rsid w:val="004F3B76"/>
    <w:rsid w:val="004F42E9"/>
    <w:rsid w:val="004F45A3"/>
    <w:rsid w:val="004F5692"/>
    <w:rsid w:val="004F6F22"/>
    <w:rsid w:val="004F722F"/>
    <w:rsid w:val="00501F8A"/>
    <w:rsid w:val="00502AD2"/>
    <w:rsid w:val="00502F12"/>
    <w:rsid w:val="005039AE"/>
    <w:rsid w:val="00503E22"/>
    <w:rsid w:val="00506A75"/>
    <w:rsid w:val="00506D3C"/>
    <w:rsid w:val="0050713F"/>
    <w:rsid w:val="005074B7"/>
    <w:rsid w:val="005103A3"/>
    <w:rsid w:val="0051066E"/>
    <w:rsid w:val="00510998"/>
    <w:rsid w:val="00511E2F"/>
    <w:rsid w:val="005133E4"/>
    <w:rsid w:val="00513908"/>
    <w:rsid w:val="005168CD"/>
    <w:rsid w:val="00516DDF"/>
    <w:rsid w:val="00517CA5"/>
    <w:rsid w:val="0052046A"/>
    <w:rsid w:val="0052065D"/>
    <w:rsid w:val="00520A1E"/>
    <w:rsid w:val="00520DB1"/>
    <w:rsid w:val="00521105"/>
    <w:rsid w:val="00522174"/>
    <w:rsid w:val="00522A40"/>
    <w:rsid w:val="00523EFC"/>
    <w:rsid w:val="0052466D"/>
    <w:rsid w:val="00526BF2"/>
    <w:rsid w:val="0052770C"/>
    <w:rsid w:val="00530222"/>
    <w:rsid w:val="005309D6"/>
    <w:rsid w:val="0053117C"/>
    <w:rsid w:val="00534785"/>
    <w:rsid w:val="0053771E"/>
    <w:rsid w:val="00541F87"/>
    <w:rsid w:val="00543DA2"/>
    <w:rsid w:val="005452AE"/>
    <w:rsid w:val="005470F4"/>
    <w:rsid w:val="00547107"/>
    <w:rsid w:val="00547530"/>
    <w:rsid w:val="00547A89"/>
    <w:rsid w:val="005507F8"/>
    <w:rsid w:val="0055377C"/>
    <w:rsid w:val="005539A6"/>
    <w:rsid w:val="0055401B"/>
    <w:rsid w:val="005549C1"/>
    <w:rsid w:val="00554DE3"/>
    <w:rsid w:val="005555D1"/>
    <w:rsid w:val="00561FB8"/>
    <w:rsid w:val="005620F9"/>
    <w:rsid w:val="00562198"/>
    <w:rsid w:val="00564C3B"/>
    <w:rsid w:val="0056711B"/>
    <w:rsid w:val="00567A52"/>
    <w:rsid w:val="00567F78"/>
    <w:rsid w:val="00570FD5"/>
    <w:rsid w:val="00571076"/>
    <w:rsid w:val="00572A1F"/>
    <w:rsid w:val="00573077"/>
    <w:rsid w:val="00573262"/>
    <w:rsid w:val="0057403D"/>
    <w:rsid w:val="00574879"/>
    <w:rsid w:val="00574DC3"/>
    <w:rsid w:val="0057637B"/>
    <w:rsid w:val="00576649"/>
    <w:rsid w:val="00576D81"/>
    <w:rsid w:val="005806DF"/>
    <w:rsid w:val="00580A05"/>
    <w:rsid w:val="00581527"/>
    <w:rsid w:val="005827A8"/>
    <w:rsid w:val="0058285F"/>
    <w:rsid w:val="005835E6"/>
    <w:rsid w:val="0058439A"/>
    <w:rsid w:val="005854F5"/>
    <w:rsid w:val="00592B88"/>
    <w:rsid w:val="00594DE8"/>
    <w:rsid w:val="00595416"/>
    <w:rsid w:val="00595E48"/>
    <w:rsid w:val="00596652"/>
    <w:rsid w:val="00596DD1"/>
    <w:rsid w:val="005A020C"/>
    <w:rsid w:val="005A092A"/>
    <w:rsid w:val="005A0E9D"/>
    <w:rsid w:val="005A19DC"/>
    <w:rsid w:val="005A1B94"/>
    <w:rsid w:val="005A1C70"/>
    <w:rsid w:val="005A2A1C"/>
    <w:rsid w:val="005A2DB9"/>
    <w:rsid w:val="005A3902"/>
    <w:rsid w:val="005A41FD"/>
    <w:rsid w:val="005A499A"/>
    <w:rsid w:val="005A4AFF"/>
    <w:rsid w:val="005A5889"/>
    <w:rsid w:val="005A64FB"/>
    <w:rsid w:val="005B0818"/>
    <w:rsid w:val="005B107A"/>
    <w:rsid w:val="005B15BF"/>
    <w:rsid w:val="005B2674"/>
    <w:rsid w:val="005B28B1"/>
    <w:rsid w:val="005B29C2"/>
    <w:rsid w:val="005B36FE"/>
    <w:rsid w:val="005B3A65"/>
    <w:rsid w:val="005B3A6F"/>
    <w:rsid w:val="005B3D03"/>
    <w:rsid w:val="005B3E53"/>
    <w:rsid w:val="005B5D85"/>
    <w:rsid w:val="005B6258"/>
    <w:rsid w:val="005B63FD"/>
    <w:rsid w:val="005B6586"/>
    <w:rsid w:val="005B7557"/>
    <w:rsid w:val="005C183F"/>
    <w:rsid w:val="005C1B47"/>
    <w:rsid w:val="005C1BA3"/>
    <w:rsid w:val="005C1ECD"/>
    <w:rsid w:val="005C4E03"/>
    <w:rsid w:val="005C59AC"/>
    <w:rsid w:val="005C5E84"/>
    <w:rsid w:val="005C744F"/>
    <w:rsid w:val="005D0C57"/>
    <w:rsid w:val="005D2963"/>
    <w:rsid w:val="005D4422"/>
    <w:rsid w:val="005D4EB7"/>
    <w:rsid w:val="005D5612"/>
    <w:rsid w:val="005D7D0D"/>
    <w:rsid w:val="005E11AA"/>
    <w:rsid w:val="005E1583"/>
    <w:rsid w:val="005E2C44"/>
    <w:rsid w:val="005E30CF"/>
    <w:rsid w:val="005E30E7"/>
    <w:rsid w:val="005E3114"/>
    <w:rsid w:val="005E75D9"/>
    <w:rsid w:val="005E7A19"/>
    <w:rsid w:val="005E7C94"/>
    <w:rsid w:val="005F0815"/>
    <w:rsid w:val="005F1824"/>
    <w:rsid w:val="005F1EFA"/>
    <w:rsid w:val="005F2A5B"/>
    <w:rsid w:val="005F3212"/>
    <w:rsid w:val="005F4079"/>
    <w:rsid w:val="005F5376"/>
    <w:rsid w:val="005F604A"/>
    <w:rsid w:val="005F6F3F"/>
    <w:rsid w:val="00600CDA"/>
    <w:rsid w:val="006013C6"/>
    <w:rsid w:val="006015A6"/>
    <w:rsid w:val="00602606"/>
    <w:rsid w:val="00602DEE"/>
    <w:rsid w:val="00603325"/>
    <w:rsid w:val="00604EDB"/>
    <w:rsid w:val="00604FCC"/>
    <w:rsid w:val="006050BF"/>
    <w:rsid w:val="006051F2"/>
    <w:rsid w:val="006052F5"/>
    <w:rsid w:val="0060577F"/>
    <w:rsid w:val="00606489"/>
    <w:rsid w:val="006077B7"/>
    <w:rsid w:val="00611B81"/>
    <w:rsid w:val="00611D87"/>
    <w:rsid w:val="0061215F"/>
    <w:rsid w:val="006141C3"/>
    <w:rsid w:val="00614322"/>
    <w:rsid w:val="00615CED"/>
    <w:rsid w:val="00616941"/>
    <w:rsid w:val="0061744F"/>
    <w:rsid w:val="006203D3"/>
    <w:rsid w:val="006210F4"/>
    <w:rsid w:val="006220E5"/>
    <w:rsid w:val="006228E3"/>
    <w:rsid w:val="00624301"/>
    <w:rsid w:val="0062523C"/>
    <w:rsid w:val="00625A71"/>
    <w:rsid w:val="00625D20"/>
    <w:rsid w:val="00626A39"/>
    <w:rsid w:val="006277D7"/>
    <w:rsid w:val="00630526"/>
    <w:rsid w:val="00630E24"/>
    <w:rsid w:val="00631378"/>
    <w:rsid w:val="006323C4"/>
    <w:rsid w:val="00633261"/>
    <w:rsid w:val="00634251"/>
    <w:rsid w:val="00634B50"/>
    <w:rsid w:val="00634EE9"/>
    <w:rsid w:val="00635713"/>
    <w:rsid w:val="006367D5"/>
    <w:rsid w:val="00637149"/>
    <w:rsid w:val="00637E9E"/>
    <w:rsid w:val="00641960"/>
    <w:rsid w:val="00642728"/>
    <w:rsid w:val="00644260"/>
    <w:rsid w:val="00644457"/>
    <w:rsid w:val="00651FB1"/>
    <w:rsid w:val="006520E6"/>
    <w:rsid w:val="006543BB"/>
    <w:rsid w:val="006549EC"/>
    <w:rsid w:val="00654A24"/>
    <w:rsid w:val="00655AB4"/>
    <w:rsid w:val="00656CEB"/>
    <w:rsid w:val="00657150"/>
    <w:rsid w:val="006573ED"/>
    <w:rsid w:val="006604B0"/>
    <w:rsid w:val="006612A2"/>
    <w:rsid w:val="00662A4D"/>
    <w:rsid w:val="006632B3"/>
    <w:rsid w:val="00663924"/>
    <w:rsid w:val="00664964"/>
    <w:rsid w:val="0066555A"/>
    <w:rsid w:val="00670067"/>
    <w:rsid w:val="00671CC1"/>
    <w:rsid w:val="00673080"/>
    <w:rsid w:val="00673A79"/>
    <w:rsid w:val="00675717"/>
    <w:rsid w:val="00676BD1"/>
    <w:rsid w:val="00676EDD"/>
    <w:rsid w:val="00677E8F"/>
    <w:rsid w:val="00681B7A"/>
    <w:rsid w:val="00682A33"/>
    <w:rsid w:val="00682F63"/>
    <w:rsid w:val="00683656"/>
    <w:rsid w:val="00683D41"/>
    <w:rsid w:val="006842CA"/>
    <w:rsid w:val="0068461C"/>
    <w:rsid w:val="00684B3A"/>
    <w:rsid w:val="00686AF2"/>
    <w:rsid w:val="006871F7"/>
    <w:rsid w:val="00692322"/>
    <w:rsid w:val="00692A61"/>
    <w:rsid w:val="0069314B"/>
    <w:rsid w:val="0069350E"/>
    <w:rsid w:val="00694FDC"/>
    <w:rsid w:val="0069598E"/>
    <w:rsid w:val="00695C7A"/>
    <w:rsid w:val="00696EDD"/>
    <w:rsid w:val="006971C1"/>
    <w:rsid w:val="0069756C"/>
    <w:rsid w:val="006978EC"/>
    <w:rsid w:val="006A1AFE"/>
    <w:rsid w:val="006A3638"/>
    <w:rsid w:val="006A3961"/>
    <w:rsid w:val="006A4868"/>
    <w:rsid w:val="006A52E5"/>
    <w:rsid w:val="006A5C93"/>
    <w:rsid w:val="006A7B38"/>
    <w:rsid w:val="006B0C8B"/>
    <w:rsid w:val="006B0E51"/>
    <w:rsid w:val="006B0FA8"/>
    <w:rsid w:val="006B26BF"/>
    <w:rsid w:val="006B3567"/>
    <w:rsid w:val="006B425D"/>
    <w:rsid w:val="006B6370"/>
    <w:rsid w:val="006B71F7"/>
    <w:rsid w:val="006B7B3B"/>
    <w:rsid w:val="006B7D79"/>
    <w:rsid w:val="006B7FE8"/>
    <w:rsid w:val="006C12AF"/>
    <w:rsid w:val="006C1D69"/>
    <w:rsid w:val="006C2022"/>
    <w:rsid w:val="006C2935"/>
    <w:rsid w:val="006C352F"/>
    <w:rsid w:val="006C3CEA"/>
    <w:rsid w:val="006C5D17"/>
    <w:rsid w:val="006C6000"/>
    <w:rsid w:val="006C664A"/>
    <w:rsid w:val="006C715B"/>
    <w:rsid w:val="006C74ED"/>
    <w:rsid w:val="006C7BCA"/>
    <w:rsid w:val="006C7DD6"/>
    <w:rsid w:val="006D00F0"/>
    <w:rsid w:val="006D0BFC"/>
    <w:rsid w:val="006D0DCF"/>
    <w:rsid w:val="006D1766"/>
    <w:rsid w:val="006D4EE5"/>
    <w:rsid w:val="006D4F3D"/>
    <w:rsid w:val="006D67BA"/>
    <w:rsid w:val="006D76EE"/>
    <w:rsid w:val="006E074C"/>
    <w:rsid w:val="006E2762"/>
    <w:rsid w:val="006E4D60"/>
    <w:rsid w:val="006E52F0"/>
    <w:rsid w:val="006E7ADB"/>
    <w:rsid w:val="006E7F18"/>
    <w:rsid w:val="006F083B"/>
    <w:rsid w:val="006F15DD"/>
    <w:rsid w:val="006F15E1"/>
    <w:rsid w:val="006F3055"/>
    <w:rsid w:val="006F46DD"/>
    <w:rsid w:val="006F673F"/>
    <w:rsid w:val="006F67DC"/>
    <w:rsid w:val="006F6CB1"/>
    <w:rsid w:val="007002DD"/>
    <w:rsid w:val="007007B6"/>
    <w:rsid w:val="00702148"/>
    <w:rsid w:val="007024FA"/>
    <w:rsid w:val="00704441"/>
    <w:rsid w:val="00706096"/>
    <w:rsid w:val="007064C4"/>
    <w:rsid w:val="007068B6"/>
    <w:rsid w:val="00710003"/>
    <w:rsid w:val="007109D0"/>
    <w:rsid w:val="007116A2"/>
    <w:rsid w:val="00711F18"/>
    <w:rsid w:val="00712B4D"/>
    <w:rsid w:val="00713D1F"/>
    <w:rsid w:val="0071420D"/>
    <w:rsid w:val="00714BBF"/>
    <w:rsid w:val="007150D8"/>
    <w:rsid w:val="0071548F"/>
    <w:rsid w:val="007174F1"/>
    <w:rsid w:val="00717CE8"/>
    <w:rsid w:val="00722F8D"/>
    <w:rsid w:val="00725525"/>
    <w:rsid w:val="0072655B"/>
    <w:rsid w:val="007304E1"/>
    <w:rsid w:val="007331F0"/>
    <w:rsid w:val="00733737"/>
    <w:rsid w:val="00734FEB"/>
    <w:rsid w:val="0073547D"/>
    <w:rsid w:val="00735E61"/>
    <w:rsid w:val="00737035"/>
    <w:rsid w:val="007370DD"/>
    <w:rsid w:val="0073731A"/>
    <w:rsid w:val="00744B63"/>
    <w:rsid w:val="00744CE2"/>
    <w:rsid w:val="00747943"/>
    <w:rsid w:val="0075078A"/>
    <w:rsid w:val="00750A09"/>
    <w:rsid w:val="00751E80"/>
    <w:rsid w:val="007521CC"/>
    <w:rsid w:val="007550D7"/>
    <w:rsid w:val="00756325"/>
    <w:rsid w:val="00756687"/>
    <w:rsid w:val="007566D2"/>
    <w:rsid w:val="007578FD"/>
    <w:rsid w:val="007613E5"/>
    <w:rsid w:val="00761612"/>
    <w:rsid w:val="00761C25"/>
    <w:rsid w:val="0076384D"/>
    <w:rsid w:val="0076404A"/>
    <w:rsid w:val="00766F08"/>
    <w:rsid w:val="00770AB5"/>
    <w:rsid w:val="00770C3C"/>
    <w:rsid w:val="00771A88"/>
    <w:rsid w:val="00771F35"/>
    <w:rsid w:val="007723D5"/>
    <w:rsid w:val="00772F97"/>
    <w:rsid w:val="00773B68"/>
    <w:rsid w:val="00774208"/>
    <w:rsid w:val="00774AC8"/>
    <w:rsid w:val="00774B7E"/>
    <w:rsid w:val="007769F1"/>
    <w:rsid w:val="0078152C"/>
    <w:rsid w:val="007832F0"/>
    <w:rsid w:val="00783F69"/>
    <w:rsid w:val="00785070"/>
    <w:rsid w:val="00785D28"/>
    <w:rsid w:val="00787733"/>
    <w:rsid w:val="0079047F"/>
    <w:rsid w:val="0079205B"/>
    <w:rsid w:val="0079209B"/>
    <w:rsid w:val="007921C2"/>
    <w:rsid w:val="00792C2D"/>
    <w:rsid w:val="00793A38"/>
    <w:rsid w:val="00794B5B"/>
    <w:rsid w:val="00797310"/>
    <w:rsid w:val="00797DB8"/>
    <w:rsid w:val="007A0037"/>
    <w:rsid w:val="007A1344"/>
    <w:rsid w:val="007A1425"/>
    <w:rsid w:val="007A3864"/>
    <w:rsid w:val="007A5147"/>
    <w:rsid w:val="007A5EA2"/>
    <w:rsid w:val="007A5FDE"/>
    <w:rsid w:val="007A6ED2"/>
    <w:rsid w:val="007B0D79"/>
    <w:rsid w:val="007B0D95"/>
    <w:rsid w:val="007B1637"/>
    <w:rsid w:val="007B2438"/>
    <w:rsid w:val="007B2D23"/>
    <w:rsid w:val="007B4360"/>
    <w:rsid w:val="007B5747"/>
    <w:rsid w:val="007B72A9"/>
    <w:rsid w:val="007B7469"/>
    <w:rsid w:val="007B7FB4"/>
    <w:rsid w:val="007C16F6"/>
    <w:rsid w:val="007C26EA"/>
    <w:rsid w:val="007C3639"/>
    <w:rsid w:val="007C3E2A"/>
    <w:rsid w:val="007C6984"/>
    <w:rsid w:val="007C7A15"/>
    <w:rsid w:val="007C7B38"/>
    <w:rsid w:val="007C7D4B"/>
    <w:rsid w:val="007D1CE8"/>
    <w:rsid w:val="007D1E21"/>
    <w:rsid w:val="007D2C51"/>
    <w:rsid w:val="007D5774"/>
    <w:rsid w:val="007D6123"/>
    <w:rsid w:val="007D6393"/>
    <w:rsid w:val="007D6BBB"/>
    <w:rsid w:val="007D6DD3"/>
    <w:rsid w:val="007E02A7"/>
    <w:rsid w:val="007E35C6"/>
    <w:rsid w:val="007E3FF6"/>
    <w:rsid w:val="007E52B7"/>
    <w:rsid w:val="007E54E7"/>
    <w:rsid w:val="007E73E0"/>
    <w:rsid w:val="007E7FEF"/>
    <w:rsid w:val="007F0488"/>
    <w:rsid w:val="007F04BE"/>
    <w:rsid w:val="007F052F"/>
    <w:rsid w:val="007F199C"/>
    <w:rsid w:val="007F2C4F"/>
    <w:rsid w:val="007F3087"/>
    <w:rsid w:val="007F357F"/>
    <w:rsid w:val="007F3F89"/>
    <w:rsid w:val="007F47A0"/>
    <w:rsid w:val="007F4A9E"/>
    <w:rsid w:val="007F4B3E"/>
    <w:rsid w:val="007F61AD"/>
    <w:rsid w:val="007F72F4"/>
    <w:rsid w:val="007F7642"/>
    <w:rsid w:val="007F7B4C"/>
    <w:rsid w:val="007F7E7C"/>
    <w:rsid w:val="008012A5"/>
    <w:rsid w:val="00801798"/>
    <w:rsid w:val="00801A0E"/>
    <w:rsid w:val="00802757"/>
    <w:rsid w:val="00802D48"/>
    <w:rsid w:val="00803891"/>
    <w:rsid w:val="00803FC3"/>
    <w:rsid w:val="00804F30"/>
    <w:rsid w:val="00804F94"/>
    <w:rsid w:val="00805068"/>
    <w:rsid w:val="00805882"/>
    <w:rsid w:val="00805F55"/>
    <w:rsid w:val="0080639B"/>
    <w:rsid w:val="008107A1"/>
    <w:rsid w:val="00811EEE"/>
    <w:rsid w:val="00811F74"/>
    <w:rsid w:val="008126A3"/>
    <w:rsid w:val="00813856"/>
    <w:rsid w:val="00814005"/>
    <w:rsid w:val="00815DCB"/>
    <w:rsid w:val="00817FAE"/>
    <w:rsid w:val="0082031E"/>
    <w:rsid w:val="0082039F"/>
    <w:rsid w:val="00821A84"/>
    <w:rsid w:val="00824979"/>
    <w:rsid w:val="00824A8A"/>
    <w:rsid w:val="00826087"/>
    <w:rsid w:val="008261A0"/>
    <w:rsid w:val="00826956"/>
    <w:rsid w:val="00826B8B"/>
    <w:rsid w:val="00826D60"/>
    <w:rsid w:val="0082790F"/>
    <w:rsid w:val="00830183"/>
    <w:rsid w:val="00831758"/>
    <w:rsid w:val="00832438"/>
    <w:rsid w:val="00834797"/>
    <w:rsid w:val="008363E5"/>
    <w:rsid w:val="00836898"/>
    <w:rsid w:val="00837D5D"/>
    <w:rsid w:val="00837EBB"/>
    <w:rsid w:val="00837F27"/>
    <w:rsid w:val="0084067A"/>
    <w:rsid w:val="00840BBA"/>
    <w:rsid w:val="0084104C"/>
    <w:rsid w:val="0084187A"/>
    <w:rsid w:val="0084262F"/>
    <w:rsid w:val="00843A68"/>
    <w:rsid w:val="00843E1A"/>
    <w:rsid w:val="00844383"/>
    <w:rsid w:val="00844767"/>
    <w:rsid w:val="00845422"/>
    <w:rsid w:val="008454A4"/>
    <w:rsid w:val="008456B2"/>
    <w:rsid w:val="00845E9B"/>
    <w:rsid w:val="00847A5D"/>
    <w:rsid w:val="00850B0B"/>
    <w:rsid w:val="008520B4"/>
    <w:rsid w:val="00853094"/>
    <w:rsid w:val="008533BE"/>
    <w:rsid w:val="00855D8C"/>
    <w:rsid w:val="00855FAE"/>
    <w:rsid w:val="008563CD"/>
    <w:rsid w:val="0085655B"/>
    <w:rsid w:val="0085697E"/>
    <w:rsid w:val="0086070B"/>
    <w:rsid w:val="008614B6"/>
    <w:rsid w:val="0086162F"/>
    <w:rsid w:val="0086216B"/>
    <w:rsid w:val="0086299C"/>
    <w:rsid w:val="00863558"/>
    <w:rsid w:val="00863C54"/>
    <w:rsid w:val="00864C04"/>
    <w:rsid w:val="00864D16"/>
    <w:rsid w:val="00867263"/>
    <w:rsid w:val="0087184A"/>
    <w:rsid w:val="00873345"/>
    <w:rsid w:val="0087400C"/>
    <w:rsid w:val="00874FC0"/>
    <w:rsid w:val="0087524E"/>
    <w:rsid w:val="00876030"/>
    <w:rsid w:val="008767C1"/>
    <w:rsid w:val="00876F3B"/>
    <w:rsid w:val="00877029"/>
    <w:rsid w:val="0087710B"/>
    <w:rsid w:val="00877A40"/>
    <w:rsid w:val="00877CB3"/>
    <w:rsid w:val="008801F0"/>
    <w:rsid w:val="008815A2"/>
    <w:rsid w:val="00882100"/>
    <w:rsid w:val="00882408"/>
    <w:rsid w:val="00885FC8"/>
    <w:rsid w:val="00886740"/>
    <w:rsid w:val="00886C91"/>
    <w:rsid w:val="0088758E"/>
    <w:rsid w:val="008916CC"/>
    <w:rsid w:val="00891952"/>
    <w:rsid w:val="008944F7"/>
    <w:rsid w:val="008948AA"/>
    <w:rsid w:val="00896786"/>
    <w:rsid w:val="008975FC"/>
    <w:rsid w:val="008A1312"/>
    <w:rsid w:val="008A26A5"/>
    <w:rsid w:val="008A28A4"/>
    <w:rsid w:val="008A4879"/>
    <w:rsid w:val="008A68AC"/>
    <w:rsid w:val="008A6A6F"/>
    <w:rsid w:val="008A6AC2"/>
    <w:rsid w:val="008B0A41"/>
    <w:rsid w:val="008B106C"/>
    <w:rsid w:val="008B3505"/>
    <w:rsid w:val="008B4AA7"/>
    <w:rsid w:val="008C2958"/>
    <w:rsid w:val="008C3822"/>
    <w:rsid w:val="008C4FDE"/>
    <w:rsid w:val="008C6029"/>
    <w:rsid w:val="008C6212"/>
    <w:rsid w:val="008C64F0"/>
    <w:rsid w:val="008C6572"/>
    <w:rsid w:val="008C78EA"/>
    <w:rsid w:val="008D04D0"/>
    <w:rsid w:val="008D0B87"/>
    <w:rsid w:val="008D0EBD"/>
    <w:rsid w:val="008D1302"/>
    <w:rsid w:val="008D22EA"/>
    <w:rsid w:val="008D4EA4"/>
    <w:rsid w:val="008D5477"/>
    <w:rsid w:val="008D565A"/>
    <w:rsid w:val="008D6FA4"/>
    <w:rsid w:val="008D7902"/>
    <w:rsid w:val="008E024F"/>
    <w:rsid w:val="008E090B"/>
    <w:rsid w:val="008E23F8"/>
    <w:rsid w:val="008E2481"/>
    <w:rsid w:val="008E37EF"/>
    <w:rsid w:val="008E50CE"/>
    <w:rsid w:val="008E656B"/>
    <w:rsid w:val="008F1ED2"/>
    <w:rsid w:val="008F201A"/>
    <w:rsid w:val="008F418A"/>
    <w:rsid w:val="008F4905"/>
    <w:rsid w:val="008F55DB"/>
    <w:rsid w:val="008F662E"/>
    <w:rsid w:val="008F6A16"/>
    <w:rsid w:val="008F7875"/>
    <w:rsid w:val="008F7DFA"/>
    <w:rsid w:val="009000A4"/>
    <w:rsid w:val="00902FC8"/>
    <w:rsid w:val="0090321F"/>
    <w:rsid w:val="009051B2"/>
    <w:rsid w:val="00906194"/>
    <w:rsid w:val="0090685F"/>
    <w:rsid w:val="00907F61"/>
    <w:rsid w:val="00911600"/>
    <w:rsid w:val="00911F3E"/>
    <w:rsid w:val="00912160"/>
    <w:rsid w:val="0091265A"/>
    <w:rsid w:val="00913877"/>
    <w:rsid w:val="00913F34"/>
    <w:rsid w:val="00916302"/>
    <w:rsid w:val="0091723E"/>
    <w:rsid w:val="00917660"/>
    <w:rsid w:val="00917F36"/>
    <w:rsid w:val="0092067F"/>
    <w:rsid w:val="00921CBB"/>
    <w:rsid w:val="0092268D"/>
    <w:rsid w:val="009232A9"/>
    <w:rsid w:val="009242A5"/>
    <w:rsid w:val="00925192"/>
    <w:rsid w:val="009254DD"/>
    <w:rsid w:val="00925C48"/>
    <w:rsid w:val="00926B51"/>
    <w:rsid w:val="0093024A"/>
    <w:rsid w:val="00930DFF"/>
    <w:rsid w:val="00930ECD"/>
    <w:rsid w:val="0093186E"/>
    <w:rsid w:val="00932C9D"/>
    <w:rsid w:val="00932F2F"/>
    <w:rsid w:val="009339C5"/>
    <w:rsid w:val="00934AF7"/>
    <w:rsid w:val="00936D4B"/>
    <w:rsid w:val="00937C54"/>
    <w:rsid w:val="00937FEE"/>
    <w:rsid w:val="00940492"/>
    <w:rsid w:val="009422B5"/>
    <w:rsid w:val="009427FD"/>
    <w:rsid w:val="00943F25"/>
    <w:rsid w:val="00945619"/>
    <w:rsid w:val="00945BC5"/>
    <w:rsid w:val="00946815"/>
    <w:rsid w:val="00950A79"/>
    <w:rsid w:val="009512F3"/>
    <w:rsid w:val="00951401"/>
    <w:rsid w:val="00952CC7"/>
    <w:rsid w:val="00952D1A"/>
    <w:rsid w:val="00953B71"/>
    <w:rsid w:val="00953DE9"/>
    <w:rsid w:val="009548A7"/>
    <w:rsid w:val="00955DD5"/>
    <w:rsid w:val="00957214"/>
    <w:rsid w:val="009607A9"/>
    <w:rsid w:val="009609A7"/>
    <w:rsid w:val="0096206F"/>
    <w:rsid w:val="009623D7"/>
    <w:rsid w:val="00962E83"/>
    <w:rsid w:val="009634B5"/>
    <w:rsid w:val="0096378C"/>
    <w:rsid w:val="00963D53"/>
    <w:rsid w:val="00963E68"/>
    <w:rsid w:val="0096479F"/>
    <w:rsid w:val="00964ACC"/>
    <w:rsid w:val="00964C6E"/>
    <w:rsid w:val="009653A8"/>
    <w:rsid w:val="00965989"/>
    <w:rsid w:val="00965D3E"/>
    <w:rsid w:val="00972C93"/>
    <w:rsid w:val="00973267"/>
    <w:rsid w:val="009732B5"/>
    <w:rsid w:val="009760F3"/>
    <w:rsid w:val="00976D27"/>
    <w:rsid w:val="00982562"/>
    <w:rsid w:val="00983E5D"/>
    <w:rsid w:val="00985018"/>
    <w:rsid w:val="00985200"/>
    <w:rsid w:val="009873D6"/>
    <w:rsid w:val="0099040E"/>
    <w:rsid w:val="00990CA7"/>
    <w:rsid w:val="009912A2"/>
    <w:rsid w:val="00991C4E"/>
    <w:rsid w:val="00993142"/>
    <w:rsid w:val="0099460E"/>
    <w:rsid w:val="00997413"/>
    <w:rsid w:val="00997418"/>
    <w:rsid w:val="009A0A10"/>
    <w:rsid w:val="009A0B27"/>
    <w:rsid w:val="009A30EF"/>
    <w:rsid w:val="009A3472"/>
    <w:rsid w:val="009A3CFA"/>
    <w:rsid w:val="009A3F7D"/>
    <w:rsid w:val="009A433C"/>
    <w:rsid w:val="009A4CB3"/>
    <w:rsid w:val="009A51B5"/>
    <w:rsid w:val="009A63C4"/>
    <w:rsid w:val="009A78E6"/>
    <w:rsid w:val="009A7E32"/>
    <w:rsid w:val="009B16FB"/>
    <w:rsid w:val="009B3306"/>
    <w:rsid w:val="009B460C"/>
    <w:rsid w:val="009B4A35"/>
    <w:rsid w:val="009B51C7"/>
    <w:rsid w:val="009B6CE8"/>
    <w:rsid w:val="009C2390"/>
    <w:rsid w:val="009C3D3A"/>
    <w:rsid w:val="009C40F8"/>
    <w:rsid w:val="009C4876"/>
    <w:rsid w:val="009C4CE8"/>
    <w:rsid w:val="009C5929"/>
    <w:rsid w:val="009C74D6"/>
    <w:rsid w:val="009C7A91"/>
    <w:rsid w:val="009D0ADF"/>
    <w:rsid w:val="009D0E78"/>
    <w:rsid w:val="009D1A02"/>
    <w:rsid w:val="009D1BB8"/>
    <w:rsid w:val="009D2ADE"/>
    <w:rsid w:val="009D3006"/>
    <w:rsid w:val="009D62EE"/>
    <w:rsid w:val="009D7FEC"/>
    <w:rsid w:val="009E0437"/>
    <w:rsid w:val="009E04DD"/>
    <w:rsid w:val="009E4190"/>
    <w:rsid w:val="009E4D23"/>
    <w:rsid w:val="009E6CC7"/>
    <w:rsid w:val="009E75B4"/>
    <w:rsid w:val="009F0C07"/>
    <w:rsid w:val="009F1B16"/>
    <w:rsid w:val="009F28B9"/>
    <w:rsid w:val="009F4784"/>
    <w:rsid w:val="009F4916"/>
    <w:rsid w:val="009F4CBE"/>
    <w:rsid w:val="009F5B68"/>
    <w:rsid w:val="009F5C5E"/>
    <w:rsid w:val="009F5F9A"/>
    <w:rsid w:val="009F601E"/>
    <w:rsid w:val="009F6345"/>
    <w:rsid w:val="009F6603"/>
    <w:rsid w:val="009F7118"/>
    <w:rsid w:val="009F715C"/>
    <w:rsid w:val="009F75CD"/>
    <w:rsid w:val="009F7B48"/>
    <w:rsid w:val="00A00575"/>
    <w:rsid w:val="00A0109C"/>
    <w:rsid w:val="00A038D4"/>
    <w:rsid w:val="00A044BA"/>
    <w:rsid w:val="00A044E9"/>
    <w:rsid w:val="00A05445"/>
    <w:rsid w:val="00A0568F"/>
    <w:rsid w:val="00A057E9"/>
    <w:rsid w:val="00A07A4B"/>
    <w:rsid w:val="00A07A9B"/>
    <w:rsid w:val="00A100B6"/>
    <w:rsid w:val="00A101F6"/>
    <w:rsid w:val="00A10B32"/>
    <w:rsid w:val="00A11FE8"/>
    <w:rsid w:val="00A127B8"/>
    <w:rsid w:val="00A135F1"/>
    <w:rsid w:val="00A13758"/>
    <w:rsid w:val="00A1422D"/>
    <w:rsid w:val="00A14CCD"/>
    <w:rsid w:val="00A171C5"/>
    <w:rsid w:val="00A21B46"/>
    <w:rsid w:val="00A2269B"/>
    <w:rsid w:val="00A263DD"/>
    <w:rsid w:val="00A26A09"/>
    <w:rsid w:val="00A279E4"/>
    <w:rsid w:val="00A27A3F"/>
    <w:rsid w:val="00A27AB4"/>
    <w:rsid w:val="00A27FFC"/>
    <w:rsid w:val="00A32FCB"/>
    <w:rsid w:val="00A33DFF"/>
    <w:rsid w:val="00A35B3D"/>
    <w:rsid w:val="00A35B7C"/>
    <w:rsid w:val="00A4099F"/>
    <w:rsid w:val="00A42744"/>
    <w:rsid w:val="00A42C1C"/>
    <w:rsid w:val="00A44036"/>
    <w:rsid w:val="00A441E3"/>
    <w:rsid w:val="00A446BC"/>
    <w:rsid w:val="00A44AE1"/>
    <w:rsid w:val="00A44E08"/>
    <w:rsid w:val="00A46460"/>
    <w:rsid w:val="00A466F9"/>
    <w:rsid w:val="00A47218"/>
    <w:rsid w:val="00A515A2"/>
    <w:rsid w:val="00A54975"/>
    <w:rsid w:val="00A552B2"/>
    <w:rsid w:val="00A55BBB"/>
    <w:rsid w:val="00A5697B"/>
    <w:rsid w:val="00A57005"/>
    <w:rsid w:val="00A572CF"/>
    <w:rsid w:val="00A57DB5"/>
    <w:rsid w:val="00A61FDB"/>
    <w:rsid w:val="00A62A4D"/>
    <w:rsid w:val="00A6411A"/>
    <w:rsid w:val="00A641A7"/>
    <w:rsid w:val="00A645ED"/>
    <w:rsid w:val="00A647D6"/>
    <w:rsid w:val="00A649C2"/>
    <w:rsid w:val="00A65179"/>
    <w:rsid w:val="00A66388"/>
    <w:rsid w:val="00A66401"/>
    <w:rsid w:val="00A67F48"/>
    <w:rsid w:val="00A7024A"/>
    <w:rsid w:val="00A7301C"/>
    <w:rsid w:val="00A7364F"/>
    <w:rsid w:val="00A73B0E"/>
    <w:rsid w:val="00A7503C"/>
    <w:rsid w:val="00A763C3"/>
    <w:rsid w:val="00A772DA"/>
    <w:rsid w:val="00A77B90"/>
    <w:rsid w:val="00A81170"/>
    <w:rsid w:val="00A82109"/>
    <w:rsid w:val="00A8220A"/>
    <w:rsid w:val="00A82941"/>
    <w:rsid w:val="00A83602"/>
    <w:rsid w:val="00A8438F"/>
    <w:rsid w:val="00A864A3"/>
    <w:rsid w:val="00A90785"/>
    <w:rsid w:val="00A911D3"/>
    <w:rsid w:val="00A911FC"/>
    <w:rsid w:val="00A92D82"/>
    <w:rsid w:val="00A92EA5"/>
    <w:rsid w:val="00A9428B"/>
    <w:rsid w:val="00A94B86"/>
    <w:rsid w:val="00A955C8"/>
    <w:rsid w:val="00A9590C"/>
    <w:rsid w:val="00A9591F"/>
    <w:rsid w:val="00A95A77"/>
    <w:rsid w:val="00A96400"/>
    <w:rsid w:val="00A978AA"/>
    <w:rsid w:val="00A97971"/>
    <w:rsid w:val="00A97B7B"/>
    <w:rsid w:val="00A97F09"/>
    <w:rsid w:val="00A97F2E"/>
    <w:rsid w:val="00A97FF4"/>
    <w:rsid w:val="00AA2BF7"/>
    <w:rsid w:val="00AA2E5A"/>
    <w:rsid w:val="00AA562D"/>
    <w:rsid w:val="00AA5E83"/>
    <w:rsid w:val="00AA6897"/>
    <w:rsid w:val="00AA7317"/>
    <w:rsid w:val="00AB0A05"/>
    <w:rsid w:val="00AB11B9"/>
    <w:rsid w:val="00AB27A6"/>
    <w:rsid w:val="00AB451C"/>
    <w:rsid w:val="00AB4FBA"/>
    <w:rsid w:val="00AB7564"/>
    <w:rsid w:val="00AB7943"/>
    <w:rsid w:val="00AC0798"/>
    <w:rsid w:val="00AC163F"/>
    <w:rsid w:val="00AC1CC5"/>
    <w:rsid w:val="00AC221A"/>
    <w:rsid w:val="00AC3801"/>
    <w:rsid w:val="00AC3A98"/>
    <w:rsid w:val="00AC3DC4"/>
    <w:rsid w:val="00AC4A1B"/>
    <w:rsid w:val="00AC548E"/>
    <w:rsid w:val="00AC6908"/>
    <w:rsid w:val="00AC7DC4"/>
    <w:rsid w:val="00AD4D30"/>
    <w:rsid w:val="00AD4ECA"/>
    <w:rsid w:val="00AD7815"/>
    <w:rsid w:val="00AE0E75"/>
    <w:rsid w:val="00AE1145"/>
    <w:rsid w:val="00AE2F70"/>
    <w:rsid w:val="00AE3583"/>
    <w:rsid w:val="00AE38BE"/>
    <w:rsid w:val="00AE66A2"/>
    <w:rsid w:val="00AE6959"/>
    <w:rsid w:val="00AE731F"/>
    <w:rsid w:val="00AE76B0"/>
    <w:rsid w:val="00AE7B19"/>
    <w:rsid w:val="00AF3367"/>
    <w:rsid w:val="00AF3B2C"/>
    <w:rsid w:val="00AF4064"/>
    <w:rsid w:val="00AF4491"/>
    <w:rsid w:val="00AF55D2"/>
    <w:rsid w:val="00AF6451"/>
    <w:rsid w:val="00AF698A"/>
    <w:rsid w:val="00AF7189"/>
    <w:rsid w:val="00B00812"/>
    <w:rsid w:val="00B00C55"/>
    <w:rsid w:val="00B01FA4"/>
    <w:rsid w:val="00B039A5"/>
    <w:rsid w:val="00B03B60"/>
    <w:rsid w:val="00B040AA"/>
    <w:rsid w:val="00B052BF"/>
    <w:rsid w:val="00B05B47"/>
    <w:rsid w:val="00B05BB1"/>
    <w:rsid w:val="00B05FAC"/>
    <w:rsid w:val="00B06F2E"/>
    <w:rsid w:val="00B0729A"/>
    <w:rsid w:val="00B07B8E"/>
    <w:rsid w:val="00B10181"/>
    <w:rsid w:val="00B101AF"/>
    <w:rsid w:val="00B11130"/>
    <w:rsid w:val="00B11530"/>
    <w:rsid w:val="00B13680"/>
    <w:rsid w:val="00B151E1"/>
    <w:rsid w:val="00B16908"/>
    <w:rsid w:val="00B171B2"/>
    <w:rsid w:val="00B179AF"/>
    <w:rsid w:val="00B20B37"/>
    <w:rsid w:val="00B21E72"/>
    <w:rsid w:val="00B22523"/>
    <w:rsid w:val="00B22B9E"/>
    <w:rsid w:val="00B23406"/>
    <w:rsid w:val="00B24900"/>
    <w:rsid w:val="00B24ED3"/>
    <w:rsid w:val="00B24FD6"/>
    <w:rsid w:val="00B2524D"/>
    <w:rsid w:val="00B26372"/>
    <w:rsid w:val="00B27457"/>
    <w:rsid w:val="00B30751"/>
    <w:rsid w:val="00B31861"/>
    <w:rsid w:val="00B3202D"/>
    <w:rsid w:val="00B3203E"/>
    <w:rsid w:val="00B327AE"/>
    <w:rsid w:val="00B33236"/>
    <w:rsid w:val="00B33FBF"/>
    <w:rsid w:val="00B37D8B"/>
    <w:rsid w:val="00B37E39"/>
    <w:rsid w:val="00B400B3"/>
    <w:rsid w:val="00B416D9"/>
    <w:rsid w:val="00B4172A"/>
    <w:rsid w:val="00B42183"/>
    <w:rsid w:val="00B44467"/>
    <w:rsid w:val="00B457B4"/>
    <w:rsid w:val="00B46D24"/>
    <w:rsid w:val="00B46FF9"/>
    <w:rsid w:val="00B47337"/>
    <w:rsid w:val="00B47DF5"/>
    <w:rsid w:val="00B53F02"/>
    <w:rsid w:val="00B55204"/>
    <w:rsid w:val="00B56183"/>
    <w:rsid w:val="00B563AA"/>
    <w:rsid w:val="00B565EC"/>
    <w:rsid w:val="00B60AFC"/>
    <w:rsid w:val="00B61725"/>
    <w:rsid w:val="00B620FA"/>
    <w:rsid w:val="00B6298E"/>
    <w:rsid w:val="00B62F71"/>
    <w:rsid w:val="00B631B2"/>
    <w:rsid w:val="00B64E61"/>
    <w:rsid w:val="00B65A95"/>
    <w:rsid w:val="00B65DAE"/>
    <w:rsid w:val="00B66148"/>
    <w:rsid w:val="00B661D0"/>
    <w:rsid w:val="00B66667"/>
    <w:rsid w:val="00B6694A"/>
    <w:rsid w:val="00B66B39"/>
    <w:rsid w:val="00B66F10"/>
    <w:rsid w:val="00B678CB"/>
    <w:rsid w:val="00B67E56"/>
    <w:rsid w:val="00B67F20"/>
    <w:rsid w:val="00B708A7"/>
    <w:rsid w:val="00B713F6"/>
    <w:rsid w:val="00B718CF"/>
    <w:rsid w:val="00B72463"/>
    <w:rsid w:val="00B73049"/>
    <w:rsid w:val="00B73C7A"/>
    <w:rsid w:val="00B74DAC"/>
    <w:rsid w:val="00B75174"/>
    <w:rsid w:val="00B75BCE"/>
    <w:rsid w:val="00B77BA9"/>
    <w:rsid w:val="00B804FF"/>
    <w:rsid w:val="00B80FE7"/>
    <w:rsid w:val="00B830A2"/>
    <w:rsid w:val="00B86620"/>
    <w:rsid w:val="00B907F7"/>
    <w:rsid w:val="00B90D93"/>
    <w:rsid w:val="00B915CF"/>
    <w:rsid w:val="00B954C5"/>
    <w:rsid w:val="00BA03E1"/>
    <w:rsid w:val="00BA0C3B"/>
    <w:rsid w:val="00BA2804"/>
    <w:rsid w:val="00BA327B"/>
    <w:rsid w:val="00BA4462"/>
    <w:rsid w:val="00BA58BD"/>
    <w:rsid w:val="00BA710C"/>
    <w:rsid w:val="00BA7244"/>
    <w:rsid w:val="00BB237A"/>
    <w:rsid w:val="00BB24CB"/>
    <w:rsid w:val="00BB2A45"/>
    <w:rsid w:val="00BB2D3D"/>
    <w:rsid w:val="00BB3518"/>
    <w:rsid w:val="00BB5A88"/>
    <w:rsid w:val="00BC2095"/>
    <w:rsid w:val="00BC30CE"/>
    <w:rsid w:val="00BC33E2"/>
    <w:rsid w:val="00BC3AC0"/>
    <w:rsid w:val="00BC5601"/>
    <w:rsid w:val="00BC5F8E"/>
    <w:rsid w:val="00BC6181"/>
    <w:rsid w:val="00BC78AC"/>
    <w:rsid w:val="00BD01E2"/>
    <w:rsid w:val="00BD09EF"/>
    <w:rsid w:val="00BD1D16"/>
    <w:rsid w:val="00BD32E1"/>
    <w:rsid w:val="00BD3DF7"/>
    <w:rsid w:val="00BD4669"/>
    <w:rsid w:val="00BD4EA9"/>
    <w:rsid w:val="00BD77BC"/>
    <w:rsid w:val="00BD77C6"/>
    <w:rsid w:val="00BE12E8"/>
    <w:rsid w:val="00BE2BED"/>
    <w:rsid w:val="00BE7B8D"/>
    <w:rsid w:val="00BF1FEE"/>
    <w:rsid w:val="00BF30E6"/>
    <w:rsid w:val="00BF5530"/>
    <w:rsid w:val="00BF5B3C"/>
    <w:rsid w:val="00BF6341"/>
    <w:rsid w:val="00BF6E92"/>
    <w:rsid w:val="00BF7A0C"/>
    <w:rsid w:val="00C00CB0"/>
    <w:rsid w:val="00C00CE2"/>
    <w:rsid w:val="00C00EDF"/>
    <w:rsid w:val="00C017F2"/>
    <w:rsid w:val="00C018F4"/>
    <w:rsid w:val="00C01B0E"/>
    <w:rsid w:val="00C02E11"/>
    <w:rsid w:val="00C03DB0"/>
    <w:rsid w:val="00C04E0A"/>
    <w:rsid w:val="00C05A7A"/>
    <w:rsid w:val="00C06CEF"/>
    <w:rsid w:val="00C070D2"/>
    <w:rsid w:val="00C10511"/>
    <w:rsid w:val="00C125CB"/>
    <w:rsid w:val="00C13330"/>
    <w:rsid w:val="00C13601"/>
    <w:rsid w:val="00C1435F"/>
    <w:rsid w:val="00C1494A"/>
    <w:rsid w:val="00C14E41"/>
    <w:rsid w:val="00C15F34"/>
    <w:rsid w:val="00C170DE"/>
    <w:rsid w:val="00C202F1"/>
    <w:rsid w:val="00C22B54"/>
    <w:rsid w:val="00C22D65"/>
    <w:rsid w:val="00C24262"/>
    <w:rsid w:val="00C242AC"/>
    <w:rsid w:val="00C254D8"/>
    <w:rsid w:val="00C25BBA"/>
    <w:rsid w:val="00C2670B"/>
    <w:rsid w:val="00C328EE"/>
    <w:rsid w:val="00C33E92"/>
    <w:rsid w:val="00C34ADE"/>
    <w:rsid w:val="00C34CF5"/>
    <w:rsid w:val="00C351CF"/>
    <w:rsid w:val="00C37628"/>
    <w:rsid w:val="00C4163F"/>
    <w:rsid w:val="00C418F9"/>
    <w:rsid w:val="00C439BC"/>
    <w:rsid w:val="00C43BA9"/>
    <w:rsid w:val="00C456F8"/>
    <w:rsid w:val="00C46BEF"/>
    <w:rsid w:val="00C4754F"/>
    <w:rsid w:val="00C476CB"/>
    <w:rsid w:val="00C47A8A"/>
    <w:rsid w:val="00C47E13"/>
    <w:rsid w:val="00C50CD3"/>
    <w:rsid w:val="00C51972"/>
    <w:rsid w:val="00C532B6"/>
    <w:rsid w:val="00C5417E"/>
    <w:rsid w:val="00C54BE5"/>
    <w:rsid w:val="00C55A37"/>
    <w:rsid w:val="00C56469"/>
    <w:rsid w:val="00C56F5D"/>
    <w:rsid w:val="00C579C3"/>
    <w:rsid w:val="00C62001"/>
    <w:rsid w:val="00C62843"/>
    <w:rsid w:val="00C63062"/>
    <w:rsid w:val="00C63742"/>
    <w:rsid w:val="00C63835"/>
    <w:rsid w:val="00C65D16"/>
    <w:rsid w:val="00C65E96"/>
    <w:rsid w:val="00C66B24"/>
    <w:rsid w:val="00C703DD"/>
    <w:rsid w:val="00C709B6"/>
    <w:rsid w:val="00C70B85"/>
    <w:rsid w:val="00C716DC"/>
    <w:rsid w:val="00C7257F"/>
    <w:rsid w:val="00C7286A"/>
    <w:rsid w:val="00C7343E"/>
    <w:rsid w:val="00C74919"/>
    <w:rsid w:val="00C74C00"/>
    <w:rsid w:val="00C75096"/>
    <w:rsid w:val="00C7691A"/>
    <w:rsid w:val="00C76E10"/>
    <w:rsid w:val="00C7761E"/>
    <w:rsid w:val="00C77C1C"/>
    <w:rsid w:val="00C82A46"/>
    <w:rsid w:val="00C8494F"/>
    <w:rsid w:val="00C875BE"/>
    <w:rsid w:val="00C876E9"/>
    <w:rsid w:val="00C87740"/>
    <w:rsid w:val="00C90079"/>
    <w:rsid w:val="00C9157C"/>
    <w:rsid w:val="00C9388D"/>
    <w:rsid w:val="00C94E74"/>
    <w:rsid w:val="00C94EEC"/>
    <w:rsid w:val="00C9520B"/>
    <w:rsid w:val="00C95B13"/>
    <w:rsid w:val="00C96723"/>
    <w:rsid w:val="00C968FC"/>
    <w:rsid w:val="00C96BFA"/>
    <w:rsid w:val="00C97D6D"/>
    <w:rsid w:val="00C97FE7"/>
    <w:rsid w:val="00CA1027"/>
    <w:rsid w:val="00CA1050"/>
    <w:rsid w:val="00CA333E"/>
    <w:rsid w:val="00CA4592"/>
    <w:rsid w:val="00CA462A"/>
    <w:rsid w:val="00CA47FC"/>
    <w:rsid w:val="00CA6026"/>
    <w:rsid w:val="00CA661B"/>
    <w:rsid w:val="00CA7E0E"/>
    <w:rsid w:val="00CB0656"/>
    <w:rsid w:val="00CB0E54"/>
    <w:rsid w:val="00CB0EF9"/>
    <w:rsid w:val="00CB1722"/>
    <w:rsid w:val="00CB2806"/>
    <w:rsid w:val="00CB2F59"/>
    <w:rsid w:val="00CB4405"/>
    <w:rsid w:val="00CB789D"/>
    <w:rsid w:val="00CB7F4C"/>
    <w:rsid w:val="00CC2D41"/>
    <w:rsid w:val="00CC4BF3"/>
    <w:rsid w:val="00CC7234"/>
    <w:rsid w:val="00CD13B2"/>
    <w:rsid w:val="00CD15BA"/>
    <w:rsid w:val="00CD1A65"/>
    <w:rsid w:val="00CD53DC"/>
    <w:rsid w:val="00CD5F62"/>
    <w:rsid w:val="00CD7852"/>
    <w:rsid w:val="00CE10E3"/>
    <w:rsid w:val="00CE1E49"/>
    <w:rsid w:val="00CE5F38"/>
    <w:rsid w:val="00CE7BE5"/>
    <w:rsid w:val="00CF1C67"/>
    <w:rsid w:val="00CF3102"/>
    <w:rsid w:val="00CF3B4B"/>
    <w:rsid w:val="00CF4354"/>
    <w:rsid w:val="00CF71AA"/>
    <w:rsid w:val="00CF7364"/>
    <w:rsid w:val="00CF755B"/>
    <w:rsid w:val="00D012F4"/>
    <w:rsid w:val="00D018F6"/>
    <w:rsid w:val="00D0388F"/>
    <w:rsid w:val="00D0604C"/>
    <w:rsid w:val="00D064CD"/>
    <w:rsid w:val="00D07263"/>
    <w:rsid w:val="00D1006E"/>
    <w:rsid w:val="00D1033D"/>
    <w:rsid w:val="00D11826"/>
    <w:rsid w:val="00D11934"/>
    <w:rsid w:val="00D12BA5"/>
    <w:rsid w:val="00D13180"/>
    <w:rsid w:val="00D131AE"/>
    <w:rsid w:val="00D1334B"/>
    <w:rsid w:val="00D16987"/>
    <w:rsid w:val="00D172AA"/>
    <w:rsid w:val="00D17C17"/>
    <w:rsid w:val="00D205B6"/>
    <w:rsid w:val="00D20E0A"/>
    <w:rsid w:val="00D239CE"/>
    <w:rsid w:val="00D268CF"/>
    <w:rsid w:val="00D26DBF"/>
    <w:rsid w:val="00D26E08"/>
    <w:rsid w:val="00D27288"/>
    <w:rsid w:val="00D2776A"/>
    <w:rsid w:val="00D27807"/>
    <w:rsid w:val="00D27FAF"/>
    <w:rsid w:val="00D303C4"/>
    <w:rsid w:val="00D30C38"/>
    <w:rsid w:val="00D3585A"/>
    <w:rsid w:val="00D364BE"/>
    <w:rsid w:val="00D40F6F"/>
    <w:rsid w:val="00D443F7"/>
    <w:rsid w:val="00D46680"/>
    <w:rsid w:val="00D46D08"/>
    <w:rsid w:val="00D4702A"/>
    <w:rsid w:val="00D47030"/>
    <w:rsid w:val="00D470BE"/>
    <w:rsid w:val="00D479F1"/>
    <w:rsid w:val="00D47DEC"/>
    <w:rsid w:val="00D50338"/>
    <w:rsid w:val="00D505C7"/>
    <w:rsid w:val="00D507BA"/>
    <w:rsid w:val="00D50882"/>
    <w:rsid w:val="00D51225"/>
    <w:rsid w:val="00D51409"/>
    <w:rsid w:val="00D5173F"/>
    <w:rsid w:val="00D517E9"/>
    <w:rsid w:val="00D52DC9"/>
    <w:rsid w:val="00D54337"/>
    <w:rsid w:val="00D555D5"/>
    <w:rsid w:val="00D556B5"/>
    <w:rsid w:val="00D56183"/>
    <w:rsid w:val="00D565A0"/>
    <w:rsid w:val="00D566A9"/>
    <w:rsid w:val="00D56D6C"/>
    <w:rsid w:val="00D602DA"/>
    <w:rsid w:val="00D60CFD"/>
    <w:rsid w:val="00D61048"/>
    <w:rsid w:val="00D61971"/>
    <w:rsid w:val="00D62947"/>
    <w:rsid w:val="00D62D95"/>
    <w:rsid w:val="00D63593"/>
    <w:rsid w:val="00D64871"/>
    <w:rsid w:val="00D6535E"/>
    <w:rsid w:val="00D66B67"/>
    <w:rsid w:val="00D670C4"/>
    <w:rsid w:val="00D67DD7"/>
    <w:rsid w:val="00D70566"/>
    <w:rsid w:val="00D70F13"/>
    <w:rsid w:val="00D71397"/>
    <w:rsid w:val="00D71BD5"/>
    <w:rsid w:val="00D722F3"/>
    <w:rsid w:val="00D7243D"/>
    <w:rsid w:val="00D72FE3"/>
    <w:rsid w:val="00D74115"/>
    <w:rsid w:val="00D75879"/>
    <w:rsid w:val="00D75F89"/>
    <w:rsid w:val="00D76EE5"/>
    <w:rsid w:val="00D81811"/>
    <w:rsid w:val="00D82FC2"/>
    <w:rsid w:val="00D83400"/>
    <w:rsid w:val="00D852FF"/>
    <w:rsid w:val="00D87241"/>
    <w:rsid w:val="00D90CDE"/>
    <w:rsid w:val="00D94ED3"/>
    <w:rsid w:val="00D954D8"/>
    <w:rsid w:val="00D959BF"/>
    <w:rsid w:val="00D969D8"/>
    <w:rsid w:val="00D9754D"/>
    <w:rsid w:val="00DA0078"/>
    <w:rsid w:val="00DA0F4C"/>
    <w:rsid w:val="00DA1DC2"/>
    <w:rsid w:val="00DA31DB"/>
    <w:rsid w:val="00DA3B7A"/>
    <w:rsid w:val="00DA3D2A"/>
    <w:rsid w:val="00DA3DF8"/>
    <w:rsid w:val="00DA648E"/>
    <w:rsid w:val="00DB029E"/>
    <w:rsid w:val="00DB0BB6"/>
    <w:rsid w:val="00DB4098"/>
    <w:rsid w:val="00DB4835"/>
    <w:rsid w:val="00DC00F4"/>
    <w:rsid w:val="00DC14CB"/>
    <w:rsid w:val="00DC24A9"/>
    <w:rsid w:val="00DC2F37"/>
    <w:rsid w:val="00DC2F43"/>
    <w:rsid w:val="00DC3AA7"/>
    <w:rsid w:val="00DC3D7E"/>
    <w:rsid w:val="00DC4781"/>
    <w:rsid w:val="00DC6AC3"/>
    <w:rsid w:val="00DC7123"/>
    <w:rsid w:val="00DC79B8"/>
    <w:rsid w:val="00DC7C75"/>
    <w:rsid w:val="00DD3E5F"/>
    <w:rsid w:val="00DD44B4"/>
    <w:rsid w:val="00DD79E3"/>
    <w:rsid w:val="00DE018E"/>
    <w:rsid w:val="00DE088B"/>
    <w:rsid w:val="00DE3CC3"/>
    <w:rsid w:val="00DE44F7"/>
    <w:rsid w:val="00DF17E0"/>
    <w:rsid w:val="00DF1B89"/>
    <w:rsid w:val="00DF27AA"/>
    <w:rsid w:val="00DF2FD2"/>
    <w:rsid w:val="00DF434A"/>
    <w:rsid w:val="00DF61F9"/>
    <w:rsid w:val="00DF6F93"/>
    <w:rsid w:val="00E02EE5"/>
    <w:rsid w:val="00E05529"/>
    <w:rsid w:val="00E05D8D"/>
    <w:rsid w:val="00E06604"/>
    <w:rsid w:val="00E06C23"/>
    <w:rsid w:val="00E13628"/>
    <w:rsid w:val="00E13834"/>
    <w:rsid w:val="00E14053"/>
    <w:rsid w:val="00E14ABB"/>
    <w:rsid w:val="00E14DEB"/>
    <w:rsid w:val="00E16280"/>
    <w:rsid w:val="00E241C2"/>
    <w:rsid w:val="00E24995"/>
    <w:rsid w:val="00E24AF3"/>
    <w:rsid w:val="00E25C36"/>
    <w:rsid w:val="00E27ECD"/>
    <w:rsid w:val="00E334EB"/>
    <w:rsid w:val="00E33D9E"/>
    <w:rsid w:val="00E34952"/>
    <w:rsid w:val="00E35B44"/>
    <w:rsid w:val="00E37007"/>
    <w:rsid w:val="00E4099C"/>
    <w:rsid w:val="00E4103F"/>
    <w:rsid w:val="00E4228D"/>
    <w:rsid w:val="00E42DB6"/>
    <w:rsid w:val="00E43A0F"/>
    <w:rsid w:val="00E45409"/>
    <w:rsid w:val="00E465D5"/>
    <w:rsid w:val="00E47818"/>
    <w:rsid w:val="00E47D1E"/>
    <w:rsid w:val="00E47FEF"/>
    <w:rsid w:val="00E501A4"/>
    <w:rsid w:val="00E50316"/>
    <w:rsid w:val="00E50B3F"/>
    <w:rsid w:val="00E52B64"/>
    <w:rsid w:val="00E52C03"/>
    <w:rsid w:val="00E537F3"/>
    <w:rsid w:val="00E55087"/>
    <w:rsid w:val="00E57C7D"/>
    <w:rsid w:val="00E57FBB"/>
    <w:rsid w:val="00E61068"/>
    <w:rsid w:val="00E6205D"/>
    <w:rsid w:val="00E64110"/>
    <w:rsid w:val="00E641DC"/>
    <w:rsid w:val="00E64D19"/>
    <w:rsid w:val="00E6672D"/>
    <w:rsid w:val="00E67936"/>
    <w:rsid w:val="00E6799F"/>
    <w:rsid w:val="00E67D01"/>
    <w:rsid w:val="00E67E6C"/>
    <w:rsid w:val="00E723C2"/>
    <w:rsid w:val="00E736A0"/>
    <w:rsid w:val="00E74E1E"/>
    <w:rsid w:val="00E7551A"/>
    <w:rsid w:val="00E764A9"/>
    <w:rsid w:val="00E778DA"/>
    <w:rsid w:val="00E80A9A"/>
    <w:rsid w:val="00E81540"/>
    <w:rsid w:val="00E81E11"/>
    <w:rsid w:val="00E82041"/>
    <w:rsid w:val="00E828CE"/>
    <w:rsid w:val="00E83133"/>
    <w:rsid w:val="00E85482"/>
    <w:rsid w:val="00E912DA"/>
    <w:rsid w:val="00E91553"/>
    <w:rsid w:val="00E93008"/>
    <w:rsid w:val="00E93208"/>
    <w:rsid w:val="00E936FA"/>
    <w:rsid w:val="00E93B22"/>
    <w:rsid w:val="00E9468D"/>
    <w:rsid w:val="00E94C46"/>
    <w:rsid w:val="00E95504"/>
    <w:rsid w:val="00E95645"/>
    <w:rsid w:val="00E95F8A"/>
    <w:rsid w:val="00E9690B"/>
    <w:rsid w:val="00E979A0"/>
    <w:rsid w:val="00EA0136"/>
    <w:rsid w:val="00EA0BAE"/>
    <w:rsid w:val="00EA2AD4"/>
    <w:rsid w:val="00EA3517"/>
    <w:rsid w:val="00EA4FB6"/>
    <w:rsid w:val="00EA50D7"/>
    <w:rsid w:val="00EA569D"/>
    <w:rsid w:val="00EA65A3"/>
    <w:rsid w:val="00EA6A48"/>
    <w:rsid w:val="00EA6F15"/>
    <w:rsid w:val="00EA7127"/>
    <w:rsid w:val="00EA7B03"/>
    <w:rsid w:val="00EB0E00"/>
    <w:rsid w:val="00EB16E7"/>
    <w:rsid w:val="00EB193D"/>
    <w:rsid w:val="00EB1BFE"/>
    <w:rsid w:val="00EB31C6"/>
    <w:rsid w:val="00EB5ACB"/>
    <w:rsid w:val="00EB6313"/>
    <w:rsid w:val="00EB63EB"/>
    <w:rsid w:val="00EC1DD8"/>
    <w:rsid w:val="00EC528C"/>
    <w:rsid w:val="00EC53A8"/>
    <w:rsid w:val="00EC6327"/>
    <w:rsid w:val="00EC7A95"/>
    <w:rsid w:val="00ED1504"/>
    <w:rsid w:val="00ED192A"/>
    <w:rsid w:val="00ED3242"/>
    <w:rsid w:val="00ED44C0"/>
    <w:rsid w:val="00EE0F01"/>
    <w:rsid w:val="00EE3211"/>
    <w:rsid w:val="00EE3B36"/>
    <w:rsid w:val="00EE488E"/>
    <w:rsid w:val="00EE4992"/>
    <w:rsid w:val="00EE508F"/>
    <w:rsid w:val="00EE5A67"/>
    <w:rsid w:val="00EE5F3D"/>
    <w:rsid w:val="00EE7C80"/>
    <w:rsid w:val="00EF06B2"/>
    <w:rsid w:val="00EF13A9"/>
    <w:rsid w:val="00EF1AD7"/>
    <w:rsid w:val="00EF2452"/>
    <w:rsid w:val="00EF3312"/>
    <w:rsid w:val="00EF37AF"/>
    <w:rsid w:val="00EF4FE9"/>
    <w:rsid w:val="00EF7820"/>
    <w:rsid w:val="00F0137F"/>
    <w:rsid w:val="00F0164C"/>
    <w:rsid w:val="00F0223D"/>
    <w:rsid w:val="00F0355A"/>
    <w:rsid w:val="00F03AE1"/>
    <w:rsid w:val="00F03D7E"/>
    <w:rsid w:val="00F04602"/>
    <w:rsid w:val="00F0738E"/>
    <w:rsid w:val="00F075BD"/>
    <w:rsid w:val="00F10AEE"/>
    <w:rsid w:val="00F10FCF"/>
    <w:rsid w:val="00F113F6"/>
    <w:rsid w:val="00F12A1E"/>
    <w:rsid w:val="00F13D69"/>
    <w:rsid w:val="00F150C8"/>
    <w:rsid w:val="00F15110"/>
    <w:rsid w:val="00F15E64"/>
    <w:rsid w:val="00F22A67"/>
    <w:rsid w:val="00F238F7"/>
    <w:rsid w:val="00F26479"/>
    <w:rsid w:val="00F30679"/>
    <w:rsid w:val="00F309F4"/>
    <w:rsid w:val="00F30F3C"/>
    <w:rsid w:val="00F3210D"/>
    <w:rsid w:val="00F32511"/>
    <w:rsid w:val="00F33225"/>
    <w:rsid w:val="00F33592"/>
    <w:rsid w:val="00F3399B"/>
    <w:rsid w:val="00F34774"/>
    <w:rsid w:val="00F3655E"/>
    <w:rsid w:val="00F3752D"/>
    <w:rsid w:val="00F40139"/>
    <w:rsid w:val="00F40313"/>
    <w:rsid w:val="00F429BE"/>
    <w:rsid w:val="00F44BEF"/>
    <w:rsid w:val="00F45338"/>
    <w:rsid w:val="00F463AE"/>
    <w:rsid w:val="00F47641"/>
    <w:rsid w:val="00F5314B"/>
    <w:rsid w:val="00F60543"/>
    <w:rsid w:val="00F62587"/>
    <w:rsid w:val="00F630D8"/>
    <w:rsid w:val="00F63EA5"/>
    <w:rsid w:val="00F64854"/>
    <w:rsid w:val="00F6565C"/>
    <w:rsid w:val="00F66377"/>
    <w:rsid w:val="00F67983"/>
    <w:rsid w:val="00F726AB"/>
    <w:rsid w:val="00F7432C"/>
    <w:rsid w:val="00F75304"/>
    <w:rsid w:val="00F75C15"/>
    <w:rsid w:val="00F75F9D"/>
    <w:rsid w:val="00F76000"/>
    <w:rsid w:val="00F800B9"/>
    <w:rsid w:val="00F80183"/>
    <w:rsid w:val="00F80E43"/>
    <w:rsid w:val="00F82350"/>
    <w:rsid w:val="00F8287D"/>
    <w:rsid w:val="00F82FE1"/>
    <w:rsid w:val="00F83B08"/>
    <w:rsid w:val="00F83C9E"/>
    <w:rsid w:val="00F84A38"/>
    <w:rsid w:val="00F85403"/>
    <w:rsid w:val="00F866B6"/>
    <w:rsid w:val="00F86C9F"/>
    <w:rsid w:val="00F874D9"/>
    <w:rsid w:val="00F90FFA"/>
    <w:rsid w:val="00F911AE"/>
    <w:rsid w:val="00F92200"/>
    <w:rsid w:val="00F948F5"/>
    <w:rsid w:val="00F94BC8"/>
    <w:rsid w:val="00F9547A"/>
    <w:rsid w:val="00F956A3"/>
    <w:rsid w:val="00F959C9"/>
    <w:rsid w:val="00F971A6"/>
    <w:rsid w:val="00FA0568"/>
    <w:rsid w:val="00FA0649"/>
    <w:rsid w:val="00FA16AE"/>
    <w:rsid w:val="00FA1A2D"/>
    <w:rsid w:val="00FA2CA5"/>
    <w:rsid w:val="00FA3372"/>
    <w:rsid w:val="00FA407D"/>
    <w:rsid w:val="00FA5DF2"/>
    <w:rsid w:val="00FB0258"/>
    <w:rsid w:val="00FB0E9D"/>
    <w:rsid w:val="00FB3E91"/>
    <w:rsid w:val="00FB41F3"/>
    <w:rsid w:val="00FB4649"/>
    <w:rsid w:val="00FB7D0B"/>
    <w:rsid w:val="00FC12A3"/>
    <w:rsid w:val="00FC3FB0"/>
    <w:rsid w:val="00FC47D0"/>
    <w:rsid w:val="00FC598D"/>
    <w:rsid w:val="00FC5D2A"/>
    <w:rsid w:val="00FD32D0"/>
    <w:rsid w:val="00FD44D5"/>
    <w:rsid w:val="00FD5117"/>
    <w:rsid w:val="00FD5180"/>
    <w:rsid w:val="00FD569C"/>
    <w:rsid w:val="00FD56EC"/>
    <w:rsid w:val="00FD585F"/>
    <w:rsid w:val="00FD72C6"/>
    <w:rsid w:val="00FD7F58"/>
    <w:rsid w:val="00FE007C"/>
    <w:rsid w:val="00FE0ED0"/>
    <w:rsid w:val="00FE1B3E"/>
    <w:rsid w:val="00FE1B49"/>
    <w:rsid w:val="00FE1C0C"/>
    <w:rsid w:val="00FE24ED"/>
    <w:rsid w:val="00FE2E59"/>
    <w:rsid w:val="00FE460A"/>
    <w:rsid w:val="00FE48C4"/>
    <w:rsid w:val="00FE50C0"/>
    <w:rsid w:val="00FE556A"/>
    <w:rsid w:val="00FE57EC"/>
    <w:rsid w:val="00FE59ED"/>
    <w:rsid w:val="00FE688D"/>
    <w:rsid w:val="00FE6E83"/>
    <w:rsid w:val="00FE7AA6"/>
    <w:rsid w:val="00FF24B7"/>
    <w:rsid w:val="00FF3EF8"/>
    <w:rsid w:val="00FF48EF"/>
    <w:rsid w:val="00FF5958"/>
    <w:rsid w:val="00FF7322"/>
    <w:rsid w:val="08CC97BC"/>
    <w:rsid w:val="34C1F189"/>
    <w:rsid w:val="498BD254"/>
    <w:rsid w:val="6CC90066"/>
    <w:rsid w:val="6CCF0DC2"/>
    <w:rsid w:val="6EDC5766"/>
    <w:rsid w:val="73EB8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BBA692F"/>
  <w15:docId w15:val="{06F2AB5C-5C7A-4F69-8BC1-08663706E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Date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403D"/>
    <w:pPr>
      <w:bidi/>
      <w:spacing w:before="120" w:after="120" w:line="360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45619"/>
    <w:pPr>
      <w:pageBreakBefore/>
      <w:numPr>
        <w:numId w:val="11"/>
      </w:numPr>
      <w:autoSpaceDE w:val="0"/>
      <w:autoSpaceDN w:val="0"/>
      <w:bidi w:val="0"/>
      <w:adjustRightInd w:val="0"/>
      <w:spacing w:after="360"/>
      <w:ind w:left="720"/>
      <w:jc w:val="center"/>
      <w:outlineLvl w:val="0"/>
    </w:pPr>
    <w:rPr>
      <w:rFonts w:ascii="Arial" w:hAnsi="Arial"/>
      <w:b/>
      <w:bCs/>
      <w:color w:val="C00000"/>
      <w:sz w:val="28"/>
    </w:rPr>
  </w:style>
  <w:style w:type="paragraph" w:styleId="Heading2">
    <w:name w:val="heading 2"/>
    <w:basedOn w:val="Normal"/>
    <w:next w:val="Normal"/>
    <w:link w:val="Heading2Char"/>
    <w:qFormat/>
    <w:rsid w:val="00706096"/>
    <w:pPr>
      <w:keepNext/>
      <w:numPr>
        <w:ilvl w:val="1"/>
        <w:numId w:val="11"/>
      </w:numPr>
      <w:bidi w:val="0"/>
      <w:spacing w:before="240"/>
      <w:jc w:val="left"/>
      <w:outlineLvl w:val="1"/>
    </w:pPr>
    <w:rPr>
      <w:b/>
      <w:bCs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170DE"/>
    <w:pPr>
      <w:numPr>
        <w:ilvl w:val="2"/>
        <w:numId w:val="11"/>
      </w:numPr>
      <w:bidi w:val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4580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qFormat/>
    <w:rsid w:val="00DC2F43"/>
    <w:pPr>
      <w:spacing w:before="240" w:after="60"/>
      <w:outlineLvl w:val="6"/>
    </w:pPr>
    <w:rPr>
      <w:lang w:eastAsia="ar-SA"/>
    </w:rPr>
  </w:style>
  <w:style w:type="paragraph" w:styleId="Heading8">
    <w:name w:val="heading 8"/>
    <w:basedOn w:val="Normal"/>
    <w:next w:val="Normal"/>
    <w:qFormat/>
    <w:rsid w:val="00811EEE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3C44A3"/>
    <w:pPr>
      <w:bidi w:val="0"/>
    </w:pPr>
    <w:rPr>
      <w:rFonts w:ascii="Courier New" w:hAnsi="Courier New" w:cs="Courier New"/>
      <w:sz w:val="20"/>
      <w:szCs w:val="20"/>
    </w:rPr>
  </w:style>
  <w:style w:type="paragraph" w:styleId="EndnoteText">
    <w:name w:val="endnote text"/>
    <w:basedOn w:val="Normal"/>
    <w:semiHidden/>
    <w:rsid w:val="00834797"/>
    <w:pPr>
      <w:overflowPunct w:val="0"/>
      <w:autoSpaceDE w:val="0"/>
      <w:autoSpaceDN w:val="0"/>
      <w:bidi w:val="0"/>
      <w:adjustRightInd w:val="0"/>
      <w:textAlignment w:val="baseline"/>
    </w:pPr>
    <w:rPr>
      <w:sz w:val="20"/>
      <w:szCs w:val="20"/>
      <w:u w:val="single"/>
    </w:rPr>
  </w:style>
  <w:style w:type="table" w:styleId="TableGrid">
    <w:name w:val="Table Grid"/>
    <w:basedOn w:val="TableNormal"/>
    <w:uiPriority w:val="59"/>
    <w:rsid w:val="00484FD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6"/>
    <w:qFormat/>
    <w:rsid w:val="00DC2F43"/>
    <w:pPr>
      <w:bidi w:val="0"/>
      <w:jc w:val="lowKashida"/>
    </w:pPr>
    <w:rPr>
      <w:lang w:eastAsia="ar-SA"/>
    </w:rPr>
  </w:style>
  <w:style w:type="paragraph" w:styleId="Footer">
    <w:name w:val="footer"/>
    <w:basedOn w:val="Normal"/>
    <w:link w:val="FooterChar"/>
    <w:uiPriority w:val="99"/>
    <w:rsid w:val="00DC2F43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DC2F43"/>
  </w:style>
  <w:style w:type="character" w:customStyle="1" w:styleId="BodyTextChar">
    <w:name w:val="Body Text Char"/>
    <w:link w:val="BodyText"/>
    <w:rsid w:val="006573ED"/>
    <w:rPr>
      <w:sz w:val="24"/>
      <w:szCs w:val="24"/>
      <w:lang w:val="en-US" w:eastAsia="ar-SA" w:bidi="ar-SA"/>
    </w:rPr>
  </w:style>
  <w:style w:type="character" w:customStyle="1" w:styleId="CharChar1">
    <w:name w:val="Char Char1"/>
    <w:rsid w:val="00576649"/>
    <w:rPr>
      <w:sz w:val="24"/>
      <w:szCs w:val="24"/>
      <w:lang w:val="en-US" w:eastAsia="ar-SA" w:bidi="ar-SA"/>
    </w:rPr>
  </w:style>
  <w:style w:type="paragraph" w:styleId="ListParagraph">
    <w:name w:val="List Paragraph"/>
    <w:basedOn w:val="Normal"/>
    <w:uiPriority w:val="34"/>
    <w:rsid w:val="00761C25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styleId="NormalWeb">
    <w:name w:val="Normal (Web)"/>
    <w:basedOn w:val="Normal"/>
    <w:uiPriority w:val="99"/>
    <w:rsid w:val="00761C25"/>
    <w:pPr>
      <w:bidi w:val="0"/>
      <w:spacing w:before="100" w:beforeAutospacing="1" w:after="100" w:afterAutospacing="1"/>
    </w:pPr>
  </w:style>
  <w:style w:type="paragraph" w:styleId="BodyText2">
    <w:name w:val="Body Text 2"/>
    <w:basedOn w:val="Normal"/>
    <w:rsid w:val="00A171C5"/>
    <w:pPr>
      <w:bidi w:val="0"/>
      <w:spacing w:line="480" w:lineRule="auto"/>
    </w:pPr>
    <w:rPr>
      <w:rFonts w:ascii="Calibri" w:eastAsia="Calibri" w:hAnsi="Calibri" w:cs="Arial"/>
      <w:sz w:val="22"/>
      <w:szCs w:val="22"/>
    </w:rPr>
  </w:style>
  <w:style w:type="paragraph" w:customStyle="1" w:styleId="a">
    <w:name w:val="نمط"/>
    <w:rsid w:val="00BB3518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ing22">
    <w:name w:val="Heading #2 (2)"/>
    <w:link w:val="Heading221"/>
    <w:uiPriority w:val="99"/>
    <w:rsid w:val="00C82A46"/>
    <w:rPr>
      <w:sz w:val="32"/>
      <w:szCs w:val="32"/>
      <w:shd w:val="clear" w:color="auto" w:fill="FFFFFF"/>
    </w:rPr>
  </w:style>
  <w:style w:type="character" w:customStyle="1" w:styleId="Bodytext20">
    <w:name w:val="Body text (2)"/>
    <w:link w:val="Bodytext21"/>
    <w:uiPriority w:val="99"/>
    <w:rsid w:val="00C82A46"/>
    <w:rPr>
      <w:sz w:val="30"/>
      <w:szCs w:val="30"/>
      <w:shd w:val="clear" w:color="auto" w:fill="FFFFFF"/>
    </w:rPr>
  </w:style>
  <w:style w:type="character" w:customStyle="1" w:styleId="1">
    <w:name w:val="نص أساسي1"/>
    <w:link w:val="Bodytext1"/>
    <w:uiPriority w:val="99"/>
    <w:rsid w:val="00C82A46"/>
    <w:rPr>
      <w:sz w:val="28"/>
      <w:szCs w:val="28"/>
      <w:shd w:val="clear" w:color="auto" w:fill="FFFFFF"/>
    </w:rPr>
  </w:style>
  <w:style w:type="paragraph" w:customStyle="1" w:styleId="Heading221">
    <w:name w:val="Heading #2 (2)1"/>
    <w:basedOn w:val="Normal"/>
    <w:link w:val="Heading22"/>
    <w:uiPriority w:val="99"/>
    <w:rsid w:val="00C82A46"/>
    <w:pPr>
      <w:shd w:val="clear" w:color="auto" w:fill="FFFFFF"/>
      <w:bidi w:val="0"/>
      <w:spacing w:after="540" w:line="240" w:lineRule="atLeast"/>
      <w:outlineLvl w:val="1"/>
    </w:pPr>
    <w:rPr>
      <w:sz w:val="32"/>
      <w:szCs w:val="32"/>
    </w:rPr>
  </w:style>
  <w:style w:type="paragraph" w:customStyle="1" w:styleId="Bodytext21">
    <w:name w:val="Body text (2)1"/>
    <w:basedOn w:val="Normal"/>
    <w:link w:val="Bodytext20"/>
    <w:uiPriority w:val="99"/>
    <w:rsid w:val="00C82A46"/>
    <w:pPr>
      <w:shd w:val="clear" w:color="auto" w:fill="FFFFFF"/>
      <w:bidi w:val="0"/>
      <w:spacing w:before="1200" w:after="720" w:line="240" w:lineRule="atLeast"/>
    </w:pPr>
    <w:rPr>
      <w:sz w:val="30"/>
      <w:szCs w:val="30"/>
    </w:rPr>
  </w:style>
  <w:style w:type="paragraph" w:customStyle="1" w:styleId="Bodytext1">
    <w:name w:val="Body text1"/>
    <w:basedOn w:val="Normal"/>
    <w:link w:val="1"/>
    <w:uiPriority w:val="99"/>
    <w:rsid w:val="00C82A46"/>
    <w:pPr>
      <w:shd w:val="clear" w:color="auto" w:fill="FFFFFF"/>
      <w:bidi w:val="0"/>
      <w:spacing w:before="720" w:after="420" w:line="480" w:lineRule="exact"/>
      <w:ind w:firstLine="720"/>
    </w:pPr>
    <w:rPr>
      <w:sz w:val="28"/>
      <w:szCs w:val="28"/>
    </w:rPr>
  </w:style>
  <w:style w:type="paragraph" w:styleId="BalloonText">
    <w:name w:val="Balloon Text"/>
    <w:basedOn w:val="Normal"/>
    <w:link w:val="BalloonTextChar"/>
    <w:uiPriority w:val="99"/>
    <w:unhideWhenUsed/>
    <w:rsid w:val="00C82A46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C82A46"/>
    <w:rPr>
      <w:rFonts w:ascii="Tahoma" w:eastAsia="Calibri" w:hAnsi="Tahoma" w:cs="Tahoma"/>
      <w:sz w:val="16"/>
      <w:szCs w:val="16"/>
    </w:rPr>
  </w:style>
  <w:style w:type="character" w:customStyle="1" w:styleId="Bodytext15pt">
    <w:name w:val="Body text + 15 pt"/>
    <w:aliases w:val="Small Caps"/>
    <w:uiPriority w:val="99"/>
    <w:rsid w:val="00C82A46"/>
    <w:rPr>
      <w:rFonts w:ascii="Bookman Old Style" w:hAnsi="Bookman Old Style" w:cs="Bookman Old Style"/>
      <w:smallCaps/>
      <w:sz w:val="30"/>
      <w:szCs w:val="30"/>
      <w:shd w:val="clear" w:color="auto" w:fill="FFFFFF"/>
    </w:rPr>
  </w:style>
  <w:style w:type="character" w:customStyle="1" w:styleId="Bodytext11pt">
    <w:name w:val="Body text + 11 pt"/>
    <w:aliases w:val="Bold,Body text (2) + Candara,12 pt,Body text (3) + 13 pt"/>
    <w:uiPriority w:val="99"/>
    <w:rsid w:val="00C82A46"/>
    <w:rPr>
      <w:b/>
      <w:bCs/>
      <w:sz w:val="22"/>
      <w:szCs w:val="22"/>
      <w:shd w:val="clear" w:color="auto" w:fill="FFFFFF"/>
    </w:rPr>
  </w:style>
  <w:style w:type="character" w:customStyle="1" w:styleId="heading10">
    <w:name w:val="heading 10"/>
    <w:link w:val="Heading11"/>
    <w:uiPriority w:val="99"/>
    <w:rsid w:val="00C82A46"/>
    <w:rPr>
      <w:b/>
      <w:bCs/>
      <w:sz w:val="32"/>
      <w:szCs w:val="32"/>
      <w:shd w:val="clear" w:color="auto" w:fill="FFFFFF"/>
    </w:rPr>
  </w:style>
  <w:style w:type="character" w:customStyle="1" w:styleId="heading20">
    <w:name w:val="heading 20"/>
    <w:link w:val="Heading21"/>
    <w:uiPriority w:val="99"/>
    <w:rsid w:val="00C82A46"/>
    <w:rPr>
      <w:b/>
      <w:bCs/>
      <w:sz w:val="28"/>
      <w:szCs w:val="28"/>
      <w:shd w:val="clear" w:color="auto" w:fill="FFFFFF"/>
    </w:rPr>
  </w:style>
  <w:style w:type="paragraph" w:customStyle="1" w:styleId="Heading11">
    <w:name w:val="Heading #11"/>
    <w:basedOn w:val="Normal"/>
    <w:link w:val="heading10"/>
    <w:uiPriority w:val="99"/>
    <w:rsid w:val="00C82A46"/>
    <w:pPr>
      <w:shd w:val="clear" w:color="auto" w:fill="FFFFFF"/>
      <w:bidi w:val="0"/>
      <w:spacing w:after="900" w:line="475" w:lineRule="exact"/>
      <w:jc w:val="center"/>
      <w:outlineLvl w:val="0"/>
    </w:pPr>
    <w:rPr>
      <w:b/>
      <w:bCs/>
      <w:sz w:val="32"/>
      <w:szCs w:val="32"/>
    </w:rPr>
  </w:style>
  <w:style w:type="paragraph" w:customStyle="1" w:styleId="Heading21">
    <w:name w:val="Heading #21"/>
    <w:basedOn w:val="Normal"/>
    <w:link w:val="heading20"/>
    <w:uiPriority w:val="99"/>
    <w:rsid w:val="00C82A46"/>
    <w:pPr>
      <w:shd w:val="clear" w:color="auto" w:fill="FFFFFF"/>
      <w:bidi w:val="0"/>
      <w:spacing w:before="900" w:after="600" w:line="240" w:lineRule="atLeast"/>
      <w:ind w:hanging="720"/>
      <w:outlineLvl w:val="1"/>
    </w:pPr>
    <w:rPr>
      <w:b/>
      <w:bCs/>
      <w:sz w:val="28"/>
      <w:szCs w:val="28"/>
    </w:rPr>
  </w:style>
  <w:style w:type="character" w:styleId="PlaceholderText">
    <w:name w:val="Placeholder Text"/>
    <w:uiPriority w:val="99"/>
    <w:semiHidden/>
    <w:rsid w:val="00C82A46"/>
    <w:rPr>
      <w:color w:val="808080"/>
    </w:rPr>
  </w:style>
  <w:style w:type="character" w:customStyle="1" w:styleId="Bodytext3">
    <w:name w:val="Body text (3)"/>
    <w:link w:val="Bodytext31"/>
    <w:uiPriority w:val="99"/>
    <w:rsid w:val="00C82A46"/>
    <w:rPr>
      <w:sz w:val="28"/>
      <w:szCs w:val="28"/>
      <w:shd w:val="clear" w:color="auto" w:fill="FFFFFF"/>
    </w:rPr>
  </w:style>
  <w:style w:type="character" w:customStyle="1" w:styleId="Bodytext32">
    <w:name w:val="Body text (3)2"/>
    <w:uiPriority w:val="99"/>
    <w:rsid w:val="00C82A46"/>
    <w:rPr>
      <w:sz w:val="28"/>
      <w:szCs w:val="28"/>
      <w:u w:val="single"/>
      <w:shd w:val="clear" w:color="auto" w:fill="FFFFFF"/>
    </w:rPr>
  </w:style>
  <w:style w:type="character" w:customStyle="1" w:styleId="Bodytext4">
    <w:name w:val="Body text (4)"/>
    <w:link w:val="Bodytext41"/>
    <w:uiPriority w:val="99"/>
    <w:rsid w:val="00C82A46"/>
    <w:rPr>
      <w:sz w:val="28"/>
      <w:szCs w:val="28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82A46"/>
    <w:pPr>
      <w:shd w:val="clear" w:color="auto" w:fill="FFFFFF"/>
      <w:bidi w:val="0"/>
      <w:spacing w:before="420" w:after="600" w:line="240" w:lineRule="atLeast"/>
    </w:pPr>
    <w:rPr>
      <w:sz w:val="28"/>
      <w:szCs w:val="28"/>
    </w:rPr>
  </w:style>
  <w:style w:type="paragraph" w:customStyle="1" w:styleId="Bodytext41">
    <w:name w:val="Body text (4)1"/>
    <w:basedOn w:val="Normal"/>
    <w:link w:val="Bodytext4"/>
    <w:uiPriority w:val="99"/>
    <w:rsid w:val="00C82A46"/>
    <w:pPr>
      <w:shd w:val="clear" w:color="auto" w:fill="FFFFFF"/>
      <w:bidi w:val="0"/>
      <w:spacing w:before="420" w:after="600" w:line="360" w:lineRule="exact"/>
    </w:pPr>
    <w:rPr>
      <w:sz w:val="28"/>
      <w:szCs w:val="28"/>
    </w:rPr>
  </w:style>
  <w:style w:type="character" w:customStyle="1" w:styleId="heading30">
    <w:name w:val="heading 30"/>
    <w:link w:val="Heading31"/>
    <w:uiPriority w:val="99"/>
    <w:rsid w:val="00C82A46"/>
    <w:rPr>
      <w:b/>
      <w:bCs/>
      <w:sz w:val="28"/>
      <w:szCs w:val="28"/>
      <w:shd w:val="clear" w:color="auto" w:fill="FFFFFF"/>
    </w:rPr>
  </w:style>
  <w:style w:type="paragraph" w:customStyle="1" w:styleId="Heading31">
    <w:name w:val="Heading #31"/>
    <w:basedOn w:val="Normal"/>
    <w:link w:val="heading30"/>
    <w:uiPriority w:val="99"/>
    <w:rsid w:val="00C82A46"/>
    <w:pPr>
      <w:shd w:val="clear" w:color="auto" w:fill="FFFFFF"/>
      <w:bidi w:val="0"/>
      <w:spacing w:before="900" w:after="720" w:line="240" w:lineRule="atLeast"/>
      <w:outlineLvl w:val="2"/>
    </w:pPr>
    <w:rPr>
      <w:b/>
      <w:bCs/>
      <w:sz w:val="28"/>
      <w:szCs w:val="28"/>
    </w:rPr>
  </w:style>
  <w:style w:type="character" w:customStyle="1" w:styleId="Tableofcontents">
    <w:name w:val="Table of contents"/>
    <w:link w:val="Tableofcontents1"/>
    <w:uiPriority w:val="99"/>
    <w:rsid w:val="00C82A46"/>
    <w:rPr>
      <w:sz w:val="28"/>
      <w:szCs w:val="28"/>
      <w:shd w:val="clear" w:color="auto" w:fill="FFFFFF"/>
    </w:rPr>
  </w:style>
  <w:style w:type="character" w:customStyle="1" w:styleId="Bodytext9pt">
    <w:name w:val="Body text + 9 pt"/>
    <w:uiPriority w:val="99"/>
    <w:rsid w:val="00C82A46"/>
    <w:rPr>
      <w:sz w:val="18"/>
      <w:szCs w:val="18"/>
      <w:shd w:val="clear" w:color="auto" w:fill="FFFFFF"/>
    </w:rPr>
  </w:style>
  <w:style w:type="character" w:customStyle="1" w:styleId="Bodytext3Bold">
    <w:name w:val="Body text (3) + Bold"/>
    <w:uiPriority w:val="99"/>
    <w:rsid w:val="00C82A46"/>
    <w:rPr>
      <w:b/>
      <w:bCs/>
      <w:sz w:val="28"/>
      <w:szCs w:val="28"/>
      <w:shd w:val="clear" w:color="auto" w:fill="FFFFFF"/>
    </w:rPr>
  </w:style>
  <w:style w:type="paragraph" w:customStyle="1" w:styleId="Tableofcontents1">
    <w:name w:val="Table of contents1"/>
    <w:basedOn w:val="Normal"/>
    <w:link w:val="Tableofcontents"/>
    <w:uiPriority w:val="99"/>
    <w:rsid w:val="00C82A46"/>
    <w:pPr>
      <w:shd w:val="clear" w:color="auto" w:fill="FFFFFF"/>
      <w:bidi w:val="0"/>
      <w:spacing w:before="420" w:line="970" w:lineRule="exact"/>
    </w:pPr>
    <w:rPr>
      <w:sz w:val="28"/>
      <w:szCs w:val="28"/>
    </w:rPr>
  </w:style>
  <w:style w:type="character" w:customStyle="1" w:styleId="Heading214pt">
    <w:name w:val="Heading #2 + 14 pt"/>
    <w:aliases w:val="Not Bold"/>
    <w:basedOn w:val="heading20"/>
    <w:uiPriority w:val="99"/>
    <w:rsid w:val="00C82A46"/>
    <w:rPr>
      <w:b/>
      <w:bCs/>
      <w:sz w:val="28"/>
      <w:szCs w:val="28"/>
      <w:shd w:val="clear" w:color="auto" w:fill="FFFFFF"/>
    </w:rPr>
  </w:style>
  <w:style w:type="character" w:customStyle="1" w:styleId="Bodytext4Bold">
    <w:name w:val="Body text (4) + Bold"/>
    <w:uiPriority w:val="99"/>
    <w:rsid w:val="00C82A46"/>
    <w:rPr>
      <w:b/>
      <w:bCs/>
      <w:sz w:val="28"/>
      <w:szCs w:val="2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8E37E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8E37EF"/>
    <w:rPr>
      <w:sz w:val="24"/>
      <w:szCs w:val="24"/>
    </w:rPr>
  </w:style>
  <w:style w:type="paragraph" w:styleId="NoSpacing">
    <w:name w:val="No Spacing"/>
    <w:uiPriority w:val="99"/>
    <w:rsid w:val="008E23F8"/>
    <w:pPr>
      <w:bidi/>
    </w:pPr>
    <w:rPr>
      <w:rFonts w:ascii="Calibri" w:eastAsia="Calibri" w:hAnsi="Calibri" w:cs="Arial"/>
      <w:sz w:val="22"/>
      <w:szCs w:val="22"/>
    </w:rPr>
  </w:style>
  <w:style w:type="table" w:styleId="TableClassic1">
    <w:name w:val="Table Classic 1"/>
    <w:basedOn w:val="TableNormal"/>
    <w:rsid w:val="00127EF0"/>
    <w:pPr>
      <w:bidi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rsid w:val="003B6D82"/>
  </w:style>
  <w:style w:type="paragraph" w:customStyle="1" w:styleId="Default">
    <w:name w:val="Default"/>
    <w:rsid w:val="00952D1A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styleId="CommentReference">
    <w:name w:val="annotation reference"/>
    <w:rsid w:val="004401C2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01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401C2"/>
  </w:style>
  <w:style w:type="paragraph" w:styleId="CommentSubject">
    <w:name w:val="annotation subject"/>
    <w:basedOn w:val="CommentText"/>
    <w:next w:val="CommentText"/>
    <w:link w:val="CommentSubjectChar"/>
    <w:rsid w:val="004401C2"/>
    <w:rPr>
      <w:b/>
      <w:bCs/>
    </w:rPr>
  </w:style>
  <w:style w:type="character" w:customStyle="1" w:styleId="CommentSubjectChar">
    <w:name w:val="Comment Subject Char"/>
    <w:link w:val="CommentSubject"/>
    <w:rsid w:val="004401C2"/>
    <w:rPr>
      <w:b/>
      <w:bCs/>
    </w:rPr>
  </w:style>
  <w:style w:type="paragraph" w:customStyle="1" w:styleId="10">
    <w:name w:val="سرد الفقرات1"/>
    <w:basedOn w:val="Normal"/>
    <w:rsid w:val="00F03D7E"/>
    <w:pPr>
      <w:widowControl w:val="0"/>
      <w:autoSpaceDE w:val="0"/>
      <w:autoSpaceDN w:val="0"/>
      <w:bidi w:val="0"/>
      <w:adjustRightInd w:val="0"/>
      <w:ind w:left="720"/>
    </w:pPr>
    <w:rPr>
      <w:rFonts w:eastAsia="Calibri"/>
      <w:sz w:val="20"/>
      <w:szCs w:val="20"/>
    </w:rPr>
  </w:style>
  <w:style w:type="paragraph" w:customStyle="1" w:styleId="Style1">
    <w:name w:val="Style 1"/>
    <w:rsid w:val="00F03D7E"/>
    <w:pPr>
      <w:widowControl w:val="0"/>
      <w:autoSpaceDE w:val="0"/>
      <w:autoSpaceDN w:val="0"/>
      <w:adjustRightInd w:val="0"/>
    </w:pPr>
    <w:rPr>
      <w:rFonts w:eastAsia="Calibri"/>
    </w:rPr>
  </w:style>
  <w:style w:type="character" w:customStyle="1" w:styleId="CharacterStyle4">
    <w:name w:val="Character Style 4"/>
    <w:rsid w:val="00F03D7E"/>
    <w:rPr>
      <w:sz w:val="28"/>
    </w:rPr>
  </w:style>
  <w:style w:type="character" w:customStyle="1" w:styleId="FooterChar">
    <w:name w:val="Footer Char"/>
    <w:link w:val="Footer"/>
    <w:uiPriority w:val="99"/>
    <w:rsid w:val="00B67F20"/>
    <w:rPr>
      <w:sz w:val="24"/>
      <w:szCs w:val="24"/>
    </w:rPr>
  </w:style>
  <w:style w:type="paragraph" w:customStyle="1" w:styleId="CoverTitle">
    <w:name w:val="Cover Title"/>
    <w:basedOn w:val="Normal"/>
    <w:uiPriority w:val="1"/>
    <w:qFormat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b/>
      <w:bCs/>
      <w:color w:val="000000"/>
      <w:sz w:val="44"/>
      <w:szCs w:val="44"/>
    </w:rPr>
  </w:style>
  <w:style w:type="paragraph" w:customStyle="1" w:styleId="CoverSubTitle">
    <w:name w:val="Cover Sub Title"/>
    <w:basedOn w:val="Normal"/>
    <w:uiPriority w:val="2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b/>
      <w:bCs/>
      <w:color w:val="000000"/>
    </w:rPr>
  </w:style>
  <w:style w:type="paragraph" w:customStyle="1" w:styleId="CompanyName">
    <w:name w:val="Company Name"/>
    <w:basedOn w:val="Normal"/>
    <w:uiPriority w:val="3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b/>
      <w:bCs/>
      <w:color w:val="000000"/>
      <w:sz w:val="20"/>
      <w:szCs w:val="20"/>
    </w:rPr>
  </w:style>
  <w:style w:type="paragraph" w:customStyle="1" w:styleId="OtherCoverItems">
    <w:name w:val="Other Cover Items"/>
    <w:basedOn w:val="Normal"/>
    <w:uiPriority w:val="4"/>
    <w:qFormat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19"/>
      <w:szCs w:val="19"/>
    </w:rPr>
  </w:style>
  <w:style w:type="paragraph" w:customStyle="1" w:styleId="CoverDate">
    <w:name w:val="Cover Date"/>
    <w:basedOn w:val="Normal"/>
    <w:uiPriority w:val="5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20"/>
      <w:szCs w:val="20"/>
    </w:rPr>
  </w:style>
  <w:style w:type="paragraph" w:customStyle="1" w:styleId="CoverImage">
    <w:name w:val="Cover Image"/>
    <w:basedOn w:val="Normal"/>
    <w:uiPriority w:val="6"/>
    <w:rsid w:val="001566AC"/>
    <w:pPr>
      <w:bidi w:val="0"/>
      <w:spacing w:before="60" w:after="60" w:line="259" w:lineRule="auto"/>
      <w:contextualSpacing/>
      <w:jc w:val="right"/>
    </w:pPr>
    <w:rPr>
      <w:rFonts w:ascii="Arial" w:hAnsi="Calibri" w:cs="Arial"/>
      <w:color w:val="000000"/>
      <w:sz w:val="19"/>
      <w:szCs w:val="19"/>
    </w:rPr>
  </w:style>
  <w:style w:type="paragraph" w:customStyle="1" w:styleId="CoverCSILogo">
    <w:name w:val="Cover CSI Logo"/>
    <w:basedOn w:val="Normal"/>
    <w:uiPriority w:val="7"/>
    <w:qFormat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19"/>
      <w:szCs w:val="19"/>
    </w:rPr>
  </w:style>
  <w:style w:type="paragraph" w:customStyle="1" w:styleId="CoverProjectName">
    <w:name w:val="Cover Project Name"/>
    <w:basedOn w:val="Normal"/>
    <w:uiPriority w:val="8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b/>
      <w:bCs/>
      <w:color w:val="000000"/>
    </w:rPr>
  </w:style>
  <w:style w:type="paragraph" w:customStyle="1" w:styleId="ChapterTitle">
    <w:name w:val="Chapter Title"/>
    <w:basedOn w:val="Normal"/>
    <w:uiPriority w:val="9"/>
    <w:qFormat/>
    <w:rsid w:val="001566AC"/>
    <w:pPr>
      <w:bidi w:val="0"/>
      <w:spacing w:after="160" w:line="259" w:lineRule="auto"/>
      <w:ind w:left="360" w:right="360"/>
      <w:contextualSpacing/>
      <w:jc w:val="center"/>
    </w:pPr>
    <w:rPr>
      <w:rFonts w:ascii="Arial" w:hAnsi="Calibri" w:cs="Arial"/>
      <w:b/>
      <w:bCs/>
      <w:color w:val="000000"/>
      <w:sz w:val="27"/>
      <w:szCs w:val="27"/>
    </w:rPr>
  </w:style>
  <w:style w:type="paragraph" w:customStyle="1" w:styleId="SeperatorTitle">
    <w:name w:val="Seperator Title"/>
    <w:basedOn w:val="Normal"/>
    <w:uiPriority w:val="10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  <w:sz w:val="62"/>
      <w:szCs w:val="62"/>
    </w:rPr>
  </w:style>
  <w:style w:type="paragraph" w:customStyle="1" w:styleId="SeperatorSubTitle">
    <w:name w:val="Seperator Sub Title"/>
    <w:basedOn w:val="Normal"/>
    <w:uiPriority w:val="11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i/>
      <w:iCs/>
      <w:color w:val="000000"/>
      <w:sz w:val="34"/>
      <w:szCs w:val="34"/>
    </w:rPr>
  </w:style>
  <w:style w:type="paragraph" w:customStyle="1" w:styleId="heading110">
    <w:name w:val="heading 11"/>
    <w:basedOn w:val="Normal"/>
    <w:uiPriority w:val="12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</w:rPr>
  </w:style>
  <w:style w:type="paragraph" w:customStyle="1" w:styleId="heading210">
    <w:name w:val="heading 21"/>
    <w:basedOn w:val="Normal"/>
    <w:uiPriority w:val="13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  <w:sz w:val="19"/>
      <w:szCs w:val="19"/>
    </w:rPr>
  </w:style>
  <w:style w:type="paragraph" w:customStyle="1" w:styleId="heading310">
    <w:name w:val="heading 31"/>
    <w:basedOn w:val="Normal"/>
    <w:uiPriority w:val="14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  <w:sz w:val="17"/>
      <w:szCs w:val="17"/>
    </w:rPr>
  </w:style>
  <w:style w:type="paragraph" w:customStyle="1" w:styleId="41">
    <w:name w:val="عنوان 41"/>
    <w:basedOn w:val="Normal"/>
    <w:uiPriority w:val="15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  <w:sz w:val="17"/>
      <w:szCs w:val="17"/>
    </w:rPr>
  </w:style>
  <w:style w:type="paragraph" w:customStyle="1" w:styleId="BodyTextWarning">
    <w:name w:val="Body Text Warning"/>
    <w:basedOn w:val="Normal"/>
    <w:uiPriority w:val="17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i/>
      <w:iCs/>
      <w:color w:val="000000"/>
      <w:sz w:val="17"/>
      <w:szCs w:val="17"/>
    </w:rPr>
  </w:style>
  <w:style w:type="paragraph" w:customStyle="1" w:styleId="BodyTextEmphasized">
    <w:name w:val="Body Text Emphasized"/>
    <w:basedOn w:val="Normal"/>
    <w:uiPriority w:val="18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  <w:sz w:val="17"/>
      <w:szCs w:val="17"/>
    </w:rPr>
  </w:style>
  <w:style w:type="paragraph" w:customStyle="1" w:styleId="Equation">
    <w:name w:val="Equation"/>
    <w:basedOn w:val="Normal"/>
    <w:uiPriority w:val="19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i/>
      <w:iCs/>
      <w:color w:val="000000"/>
      <w:sz w:val="17"/>
      <w:szCs w:val="17"/>
    </w:rPr>
  </w:style>
  <w:style w:type="paragraph" w:customStyle="1" w:styleId="TabbedText">
    <w:name w:val="Tabbed Text"/>
    <w:basedOn w:val="Normal"/>
    <w:uiPriority w:val="20"/>
    <w:rsid w:val="001566AC"/>
    <w:pPr>
      <w:bidi w:val="0"/>
      <w:spacing w:line="259" w:lineRule="auto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TabbedTextWarning">
    <w:name w:val="Tabbed Text Warning"/>
    <w:basedOn w:val="Normal"/>
    <w:uiPriority w:val="21"/>
    <w:rsid w:val="001566AC"/>
    <w:pPr>
      <w:bidi w:val="0"/>
      <w:spacing w:line="259" w:lineRule="auto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TabbedTextEmphasized">
    <w:name w:val="Tabbed Text Emphasized"/>
    <w:basedOn w:val="Normal"/>
    <w:uiPriority w:val="22"/>
    <w:rsid w:val="001566AC"/>
    <w:pPr>
      <w:bidi w:val="0"/>
      <w:spacing w:line="259" w:lineRule="auto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BulletList">
    <w:name w:val="Bullet List"/>
    <w:basedOn w:val="Normal"/>
    <w:uiPriority w:val="23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Bullet2">
    <w:name w:val="Bullet2"/>
    <w:basedOn w:val="Normal"/>
    <w:uiPriority w:val="24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NumberedList">
    <w:name w:val="Numbered List"/>
    <w:basedOn w:val="Normal"/>
    <w:uiPriority w:val="25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NumberedList2">
    <w:name w:val="Numbered List2"/>
    <w:basedOn w:val="Normal"/>
    <w:uiPriority w:val="26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FigureCaption">
    <w:name w:val="Figure Caption"/>
    <w:basedOn w:val="Normal"/>
    <w:uiPriority w:val="27"/>
    <w:qFormat/>
    <w:rsid w:val="00156FAF"/>
    <w:pPr>
      <w:bidi w:val="0"/>
      <w:jc w:val="center"/>
    </w:pPr>
  </w:style>
  <w:style w:type="paragraph" w:customStyle="1" w:styleId="TableCaption">
    <w:name w:val="Table Caption"/>
    <w:basedOn w:val="Normal"/>
    <w:uiPriority w:val="28"/>
    <w:qFormat/>
    <w:rsid w:val="00C94EEC"/>
    <w:pPr>
      <w:bidi w:val="0"/>
      <w:spacing w:after="200"/>
      <w:jc w:val="center"/>
    </w:pPr>
  </w:style>
  <w:style w:type="paragraph" w:customStyle="1" w:styleId="TableCaptionLeft">
    <w:name w:val="Table Caption Left"/>
    <w:basedOn w:val="Normal"/>
    <w:uiPriority w:val="29"/>
    <w:qFormat/>
    <w:rsid w:val="001566AC"/>
    <w:pPr>
      <w:bidi w:val="0"/>
      <w:spacing w:line="259" w:lineRule="auto"/>
      <w:contextualSpacing/>
    </w:pPr>
    <w:rPr>
      <w:rFonts w:ascii="Arial" w:hAnsi="Calibri" w:cs="Arial"/>
      <w:b/>
      <w:bCs/>
      <w:color w:val="000000"/>
      <w:sz w:val="17"/>
      <w:szCs w:val="17"/>
    </w:rPr>
  </w:style>
  <w:style w:type="paragraph" w:customStyle="1" w:styleId="TableColumnHeader">
    <w:name w:val="Table Column Header"/>
    <w:basedOn w:val="Normal"/>
    <w:uiPriority w:val="30"/>
    <w:rsid w:val="001566AC"/>
    <w:pPr>
      <w:bidi w:val="0"/>
      <w:spacing w:line="259" w:lineRule="auto"/>
      <w:contextualSpacing/>
      <w:jc w:val="center"/>
    </w:pPr>
    <w:rPr>
      <w:rFonts w:ascii="Arial" w:hAnsi="Calibri" w:cs="Arial"/>
      <w:b/>
      <w:bCs/>
      <w:color w:val="000000"/>
      <w:sz w:val="17"/>
      <w:szCs w:val="17"/>
    </w:rPr>
  </w:style>
  <w:style w:type="paragraph" w:customStyle="1" w:styleId="TableUnitHeader">
    <w:name w:val="Table Unit Header"/>
    <w:basedOn w:val="Normal"/>
    <w:uiPriority w:val="31"/>
    <w:rsid w:val="001566AC"/>
    <w:pPr>
      <w:bidi w:val="0"/>
      <w:spacing w:line="259" w:lineRule="auto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TableText">
    <w:name w:val="Table Text"/>
    <w:basedOn w:val="Normal"/>
    <w:uiPriority w:val="32"/>
    <w:rsid w:val="001566AC"/>
    <w:pPr>
      <w:bidi w:val="0"/>
      <w:spacing w:line="259" w:lineRule="auto"/>
      <w:contextualSpacing/>
      <w:jc w:val="center"/>
    </w:pPr>
    <w:rPr>
      <w:rFonts w:ascii="Arial" w:hAnsi="Calibri" w:cs="Arial"/>
      <w:color w:val="000000"/>
      <w:sz w:val="15"/>
      <w:szCs w:val="15"/>
    </w:rPr>
  </w:style>
  <w:style w:type="paragraph" w:customStyle="1" w:styleId="TableTextLeft">
    <w:name w:val="Table Text Left"/>
    <w:basedOn w:val="Normal"/>
    <w:uiPriority w:val="33"/>
    <w:rsid w:val="001566AC"/>
    <w:pPr>
      <w:bidi w:val="0"/>
      <w:spacing w:line="259" w:lineRule="auto"/>
      <w:contextualSpacing/>
    </w:pPr>
    <w:rPr>
      <w:rFonts w:ascii="Arial" w:hAnsi="Calibri" w:cs="Arial"/>
      <w:color w:val="000000"/>
      <w:sz w:val="15"/>
      <w:szCs w:val="15"/>
    </w:rPr>
  </w:style>
  <w:style w:type="paragraph" w:customStyle="1" w:styleId="TableTextRight">
    <w:name w:val="Table Text Right"/>
    <w:basedOn w:val="Normal"/>
    <w:uiPriority w:val="34"/>
    <w:rsid w:val="001566AC"/>
    <w:pPr>
      <w:bidi w:val="0"/>
      <w:spacing w:line="259" w:lineRule="auto"/>
      <w:contextualSpacing/>
      <w:jc w:val="right"/>
    </w:pPr>
    <w:rPr>
      <w:rFonts w:ascii="Arial" w:hAnsi="Calibri" w:cs="Arial"/>
      <w:color w:val="000000"/>
      <w:sz w:val="15"/>
      <w:szCs w:val="15"/>
    </w:rPr>
  </w:style>
  <w:style w:type="paragraph" w:customStyle="1" w:styleId="TableTextWarning">
    <w:name w:val="Table Text Warning"/>
    <w:basedOn w:val="Normal"/>
    <w:uiPriority w:val="35"/>
    <w:rsid w:val="001566AC"/>
    <w:pPr>
      <w:bidi w:val="0"/>
      <w:spacing w:line="259" w:lineRule="auto"/>
      <w:contextualSpacing/>
    </w:pPr>
    <w:rPr>
      <w:rFonts w:ascii="Arial" w:hAnsi="Calibri" w:cs="Arial"/>
      <w:i/>
      <w:iCs/>
      <w:color w:val="000000"/>
      <w:sz w:val="17"/>
      <w:szCs w:val="17"/>
    </w:rPr>
  </w:style>
  <w:style w:type="paragraph" w:customStyle="1" w:styleId="TableTextEmphasized">
    <w:name w:val="Table Text Emphasized"/>
    <w:basedOn w:val="Normal"/>
    <w:uiPriority w:val="36"/>
    <w:rsid w:val="001566AC"/>
    <w:pPr>
      <w:bidi w:val="0"/>
      <w:spacing w:line="259" w:lineRule="auto"/>
      <w:contextualSpacing/>
    </w:pPr>
    <w:rPr>
      <w:rFonts w:ascii="Arial" w:hAnsi="Calibri" w:cs="Arial"/>
      <w:b/>
      <w:bCs/>
      <w:color w:val="000000"/>
      <w:sz w:val="17"/>
      <w:szCs w:val="17"/>
    </w:rPr>
  </w:style>
  <w:style w:type="paragraph" w:customStyle="1" w:styleId="TOCTitle">
    <w:name w:val="TOCTitle"/>
    <w:basedOn w:val="Normal"/>
    <w:uiPriority w:val="37"/>
    <w:qFormat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b/>
      <w:bCs/>
      <w:color w:val="000000"/>
      <w:sz w:val="34"/>
      <w:szCs w:val="34"/>
    </w:rPr>
  </w:style>
  <w:style w:type="paragraph" w:customStyle="1" w:styleId="TOCLevel1">
    <w:name w:val="TOCLevel1"/>
    <w:basedOn w:val="Normal"/>
    <w:uiPriority w:val="38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</w:rPr>
  </w:style>
  <w:style w:type="paragraph" w:customStyle="1" w:styleId="TOCLevel2">
    <w:name w:val="TOCLevel2"/>
    <w:basedOn w:val="Normal"/>
    <w:uiPriority w:val="39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TOCLevel3">
    <w:name w:val="TOCLevel3"/>
    <w:basedOn w:val="Normal"/>
    <w:uiPriority w:val="40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TOCLevel4">
    <w:name w:val="TOCLevel4"/>
    <w:basedOn w:val="Normal"/>
    <w:uiPriority w:val="41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19"/>
      <w:szCs w:val="19"/>
    </w:rPr>
  </w:style>
  <w:style w:type="paragraph" w:customStyle="1" w:styleId="HeaderCell1">
    <w:name w:val="Header Cell 1"/>
    <w:basedOn w:val="Normal"/>
    <w:uiPriority w:val="42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HeaderCell2">
    <w:name w:val="Header Cell 2"/>
    <w:basedOn w:val="Normal"/>
    <w:uiPriority w:val="43"/>
    <w:rsid w:val="001566AC"/>
    <w:pPr>
      <w:bidi w:val="0"/>
      <w:spacing w:after="160" w:line="259" w:lineRule="auto"/>
      <w:ind w:left="360" w:right="360"/>
      <w:contextualSpacing/>
      <w:jc w:val="center"/>
    </w:pPr>
    <w:rPr>
      <w:rFonts w:ascii="Arial" w:hAnsi="Calibri" w:cs="Arial"/>
      <w:color w:val="000000"/>
      <w:sz w:val="17"/>
      <w:szCs w:val="17"/>
    </w:rPr>
  </w:style>
  <w:style w:type="paragraph" w:customStyle="1" w:styleId="HeaderCell3">
    <w:name w:val="Header Cell 3"/>
    <w:basedOn w:val="Normal"/>
    <w:uiPriority w:val="44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17"/>
      <w:szCs w:val="17"/>
    </w:rPr>
  </w:style>
  <w:style w:type="paragraph" w:customStyle="1" w:styleId="HeaderCell4">
    <w:name w:val="Header Cell 4"/>
    <w:basedOn w:val="Normal"/>
    <w:uiPriority w:val="45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HeaderCell5">
    <w:name w:val="Header Cell 5"/>
    <w:basedOn w:val="Normal"/>
    <w:uiPriority w:val="46"/>
    <w:rsid w:val="001566AC"/>
    <w:pPr>
      <w:bidi w:val="0"/>
      <w:spacing w:after="160" w:line="259" w:lineRule="auto"/>
      <w:ind w:left="360" w:right="360"/>
      <w:contextualSpacing/>
      <w:jc w:val="center"/>
    </w:pPr>
    <w:rPr>
      <w:rFonts w:ascii="Arial" w:hAnsi="Calibri" w:cs="Arial"/>
      <w:color w:val="000000"/>
      <w:sz w:val="17"/>
      <w:szCs w:val="17"/>
    </w:rPr>
  </w:style>
  <w:style w:type="paragraph" w:customStyle="1" w:styleId="HeaderCell6">
    <w:name w:val="Header Cell 6"/>
    <w:basedOn w:val="Normal"/>
    <w:uiPriority w:val="47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17"/>
      <w:szCs w:val="17"/>
    </w:rPr>
  </w:style>
  <w:style w:type="paragraph" w:customStyle="1" w:styleId="FooterCell1">
    <w:name w:val="Footer Cell 1"/>
    <w:basedOn w:val="Normal"/>
    <w:uiPriority w:val="48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7"/>
      <w:szCs w:val="17"/>
    </w:rPr>
  </w:style>
  <w:style w:type="paragraph" w:customStyle="1" w:styleId="FooterCell2">
    <w:name w:val="Footer Cell 2"/>
    <w:basedOn w:val="Normal"/>
    <w:uiPriority w:val="49"/>
    <w:rsid w:val="001566AC"/>
    <w:pPr>
      <w:bidi w:val="0"/>
      <w:spacing w:after="160" w:line="259" w:lineRule="auto"/>
      <w:ind w:left="360" w:right="360"/>
      <w:contextualSpacing/>
      <w:jc w:val="center"/>
    </w:pPr>
    <w:rPr>
      <w:rFonts w:ascii="Arial" w:hAnsi="Calibri" w:cs="Arial"/>
      <w:color w:val="000000"/>
      <w:sz w:val="17"/>
      <w:szCs w:val="17"/>
    </w:rPr>
  </w:style>
  <w:style w:type="paragraph" w:customStyle="1" w:styleId="FooterCell3">
    <w:name w:val="Footer Cell 3"/>
    <w:basedOn w:val="Normal"/>
    <w:uiPriority w:val="50"/>
    <w:rsid w:val="001566AC"/>
    <w:pPr>
      <w:bidi w:val="0"/>
      <w:spacing w:after="160" w:line="259" w:lineRule="auto"/>
      <w:ind w:left="360" w:right="360"/>
      <w:contextualSpacing/>
      <w:jc w:val="right"/>
    </w:pPr>
    <w:rPr>
      <w:rFonts w:ascii="Arial" w:hAnsi="Calibri" w:cs="Arial"/>
      <w:color w:val="000000"/>
      <w:sz w:val="17"/>
      <w:szCs w:val="17"/>
    </w:rPr>
  </w:style>
  <w:style w:type="paragraph" w:customStyle="1" w:styleId="Custom1">
    <w:name w:val="Custom1"/>
    <w:basedOn w:val="Normal"/>
    <w:uiPriority w:val="52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2">
    <w:name w:val="Custom2"/>
    <w:basedOn w:val="Normal"/>
    <w:uiPriority w:val="53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3">
    <w:name w:val="Custom3"/>
    <w:basedOn w:val="Normal"/>
    <w:uiPriority w:val="54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4">
    <w:name w:val="Custom4"/>
    <w:basedOn w:val="Normal"/>
    <w:uiPriority w:val="55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5">
    <w:name w:val="Custom5"/>
    <w:basedOn w:val="Normal"/>
    <w:uiPriority w:val="56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6">
    <w:name w:val="Custom6"/>
    <w:basedOn w:val="Normal"/>
    <w:uiPriority w:val="57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7">
    <w:name w:val="Custom7"/>
    <w:basedOn w:val="Normal"/>
    <w:uiPriority w:val="58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8">
    <w:name w:val="Custom8"/>
    <w:basedOn w:val="Normal"/>
    <w:uiPriority w:val="59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9">
    <w:name w:val="Custom9"/>
    <w:basedOn w:val="Normal"/>
    <w:uiPriority w:val="60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paragraph" w:customStyle="1" w:styleId="Custom10">
    <w:name w:val="Custom10"/>
    <w:basedOn w:val="Normal"/>
    <w:uiPriority w:val="61"/>
    <w:rsid w:val="001566AC"/>
    <w:pPr>
      <w:bidi w:val="0"/>
      <w:spacing w:after="160" w:line="259" w:lineRule="auto"/>
      <w:ind w:left="360" w:right="360"/>
      <w:contextualSpacing/>
    </w:pPr>
    <w:rPr>
      <w:rFonts w:ascii="Arial" w:hAnsi="Calibri" w:cs="Arial"/>
      <w:color w:val="000000"/>
      <w:sz w:val="19"/>
      <w:szCs w:val="19"/>
    </w:rPr>
  </w:style>
  <w:style w:type="table" w:customStyle="1" w:styleId="GridTable2-Accent51">
    <w:name w:val="Grid Table 2 - Accent 51"/>
    <w:basedOn w:val="TableNormal"/>
    <w:uiPriority w:val="47"/>
    <w:rsid w:val="001566A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5Dark-Accent51">
    <w:name w:val="Grid Table 5 Dark - Accent 51"/>
    <w:basedOn w:val="TableNormal"/>
    <w:uiPriority w:val="50"/>
    <w:rsid w:val="001566AC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5Dark-Accent11">
    <w:name w:val="Grid Table 5 Dark - Accent 11"/>
    <w:basedOn w:val="TableNormal"/>
    <w:uiPriority w:val="50"/>
    <w:rsid w:val="001566AC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paragraph" w:customStyle="1" w:styleId="Style12">
    <w:name w:val="Style 12"/>
    <w:rsid w:val="00624301"/>
    <w:pPr>
      <w:widowControl w:val="0"/>
      <w:autoSpaceDE w:val="0"/>
      <w:autoSpaceDN w:val="0"/>
      <w:spacing w:before="36" w:after="180" w:line="360" w:lineRule="auto"/>
      <w:ind w:left="144"/>
    </w:pPr>
    <w:rPr>
      <w:rFonts w:eastAsia="Calibri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C221A"/>
    <w:pPr>
      <w:pageBreakBefore/>
      <w:jc w:val="center"/>
    </w:pPr>
    <w:rPr>
      <w:rFonts w:ascii="Arial" w:hAnsi="Arial"/>
      <w:b/>
      <w:color w:val="C00000"/>
    </w:rPr>
  </w:style>
  <w:style w:type="character" w:customStyle="1" w:styleId="TitleChar">
    <w:name w:val="Title Char"/>
    <w:link w:val="Title"/>
    <w:rsid w:val="00AC221A"/>
    <w:rPr>
      <w:rFonts w:ascii="Arial" w:hAnsi="Arial"/>
      <w:b/>
      <w:color w:val="C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D565A"/>
    <w:pPr>
      <w:keepNext/>
      <w:keepLines/>
      <w:autoSpaceDE/>
      <w:autoSpaceDN/>
      <w:adjustRightInd/>
      <w:spacing w:before="240" w:line="259" w:lineRule="auto"/>
      <w:outlineLvl w:val="9"/>
    </w:pPr>
    <w:rPr>
      <w:rFonts w:ascii="Calibri Light" w:hAnsi="Calibri Light"/>
      <w:b w:val="0"/>
      <w:bCs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AC221A"/>
    <w:pPr>
      <w:tabs>
        <w:tab w:val="right" w:leader="dot" w:pos="8211"/>
      </w:tabs>
      <w:bidi w:val="0"/>
    </w:pPr>
  </w:style>
  <w:style w:type="paragraph" w:styleId="TOC2">
    <w:name w:val="toc 2"/>
    <w:basedOn w:val="Normal"/>
    <w:next w:val="Normal"/>
    <w:autoRedefine/>
    <w:uiPriority w:val="39"/>
    <w:rsid w:val="008D565A"/>
    <w:pPr>
      <w:ind w:left="240"/>
    </w:pPr>
  </w:style>
  <w:style w:type="character" w:styleId="Hyperlink">
    <w:name w:val="Hyperlink"/>
    <w:uiPriority w:val="99"/>
    <w:unhideWhenUsed/>
    <w:rsid w:val="008D565A"/>
    <w:rPr>
      <w:color w:val="0563C1"/>
      <w:u w:val="single"/>
    </w:rPr>
  </w:style>
  <w:style w:type="paragraph" w:styleId="TableofFigures">
    <w:name w:val="table of figures"/>
    <w:basedOn w:val="Normal"/>
    <w:next w:val="Normal"/>
    <w:uiPriority w:val="99"/>
    <w:rsid w:val="008D565A"/>
  </w:style>
  <w:style w:type="table" w:customStyle="1" w:styleId="GridTable1Light-Accent51">
    <w:name w:val="Grid Table 1 Light - Accent 51"/>
    <w:basedOn w:val="TableNormal"/>
    <w:uiPriority w:val="46"/>
    <w:rsid w:val="0017492A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rsid w:val="0017492A"/>
    <w:pPr>
      <w:bidi w:val="0"/>
      <w:spacing w:after="200"/>
    </w:pPr>
    <w:rPr>
      <w:rFonts w:ascii="Calibri" w:eastAsia="Calibri" w:hAnsi="Calibri" w:cs="Arial"/>
      <w:b/>
      <w:bCs/>
      <w:color w:val="4F81BD"/>
      <w:sz w:val="18"/>
      <w:szCs w:val="18"/>
    </w:rPr>
  </w:style>
  <w:style w:type="paragraph" w:styleId="TOC3">
    <w:name w:val="toc 3"/>
    <w:basedOn w:val="Normal"/>
    <w:next w:val="Normal"/>
    <w:autoRedefine/>
    <w:uiPriority w:val="39"/>
    <w:rsid w:val="00DD44B4"/>
    <w:pPr>
      <w:ind w:left="480"/>
    </w:pPr>
  </w:style>
  <w:style w:type="character" w:styleId="Emphasis">
    <w:name w:val="Emphasis"/>
    <w:qFormat/>
    <w:rsid w:val="00AF7189"/>
    <w:rPr>
      <w:i/>
      <w:iCs/>
    </w:rPr>
  </w:style>
  <w:style w:type="paragraph" w:customStyle="1" w:styleId="textbox">
    <w:name w:val="textbox"/>
    <w:basedOn w:val="Normal"/>
    <w:rsid w:val="003834AE"/>
    <w:pPr>
      <w:bidi w:val="0"/>
      <w:spacing w:before="100" w:beforeAutospacing="1" w:after="100" w:afterAutospacing="1"/>
    </w:pPr>
  </w:style>
  <w:style w:type="paragraph" w:styleId="TOC4">
    <w:name w:val="toc 4"/>
    <w:basedOn w:val="Normal"/>
    <w:next w:val="Normal"/>
    <w:autoRedefine/>
    <w:uiPriority w:val="39"/>
    <w:unhideWhenUsed/>
    <w:rsid w:val="00843E1A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43E1A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43E1A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43E1A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43E1A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43E1A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styleId="BookTitle">
    <w:name w:val="Book Title"/>
    <w:basedOn w:val="DefaultParagraphFont"/>
    <w:uiPriority w:val="33"/>
    <w:rsid w:val="009232A9"/>
    <w:rPr>
      <w:b/>
      <w:bCs/>
      <w:i/>
      <w:iCs/>
      <w:spacing w:val="5"/>
    </w:rPr>
  </w:style>
  <w:style w:type="paragraph" w:customStyle="1" w:styleId="H4">
    <w:name w:val="H4"/>
    <w:basedOn w:val="Normal"/>
    <w:link w:val="H4Char"/>
    <w:qFormat/>
    <w:rsid w:val="00BF5530"/>
    <w:pPr>
      <w:numPr>
        <w:ilvl w:val="3"/>
        <w:numId w:val="11"/>
      </w:numPr>
      <w:bidi w:val="0"/>
    </w:pPr>
    <w:rPr>
      <w:b/>
      <w:bCs/>
      <w:i/>
    </w:rPr>
  </w:style>
  <w:style w:type="character" w:customStyle="1" w:styleId="Heading2Char">
    <w:name w:val="Heading 2 Char"/>
    <w:basedOn w:val="DefaultParagraphFont"/>
    <w:link w:val="Heading2"/>
    <w:rsid w:val="00706096"/>
    <w:rPr>
      <w:b/>
      <w:bCs/>
      <w:sz w:val="24"/>
      <w:szCs w:val="24"/>
      <w:lang w:eastAsia="ar-SA"/>
    </w:rPr>
  </w:style>
  <w:style w:type="character" w:customStyle="1" w:styleId="Heading3Char">
    <w:name w:val="Heading 3 Char"/>
    <w:basedOn w:val="Heading2Char"/>
    <w:link w:val="Heading3"/>
    <w:rsid w:val="00C170DE"/>
    <w:rPr>
      <w:b/>
      <w:bCs/>
      <w:sz w:val="24"/>
      <w:szCs w:val="24"/>
      <w:lang w:eastAsia="ar-SA"/>
    </w:rPr>
  </w:style>
  <w:style w:type="character" w:customStyle="1" w:styleId="H4Char">
    <w:name w:val="H4 Char"/>
    <w:basedOn w:val="Heading3Char"/>
    <w:link w:val="H4"/>
    <w:rsid w:val="00BF5530"/>
    <w:rPr>
      <w:b/>
      <w:bCs/>
      <w:i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345809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45619"/>
    <w:rPr>
      <w:rFonts w:ascii="Arial" w:hAnsi="Arial"/>
      <w:b/>
      <w:bCs/>
      <w:color w:val="C00000"/>
      <w:sz w:val="28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CF3102"/>
  </w:style>
  <w:style w:type="paragraph" w:styleId="FootnoteText">
    <w:name w:val="footnote text"/>
    <w:basedOn w:val="Normal"/>
    <w:link w:val="FootnoteTextChar"/>
    <w:semiHidden/>
    <w:unhideWhenUsed/>
    <w:rsid w:val="006367D5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367D5"/>
  </w:style>
  <w:style w:type="character" w:styleId="FootnoteReference">
    <w:name w:val="footnote reference"/>
    <w:basedOn w:val="DefaultParagraphFont"/>
    <w:semiHidden/>
    <w:unhideWhenUsed/>
    <w:rsid w:val="006367D5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5D2963"/>
    <w:pPr>
      <w:widowControl w:val="0"/>
      <w:autoSpaceDE w:val="0"/>
      <w:autoSpaceDN w:val="0"/>
      <w:bidi w:val="0"/>
      <w:spacing w:before="0" w:after="0" w:line="240" w:lineRule="auto"/>
      <w:jc w:val="center"/>
    </w:pPr>
    <w:rPr>
      <w:rFonts w:ascii="Arial" w:eastAsia="Arial" w:hAnsi="Arial" w:cs="Arial"/>
      <w:sz w:val="22"/>
      <w:szCs w:val="22"/>
      <w:lang w:val="en-GB" w:eastAsia="en-GB" w:bidi="en-GB"/>
    </w:rPr>
  </w:style>
  <w:style w:type="table" w:customStyle="1" w:styleId="21">
    <w:name w:val="جدول عادي 21"/>
    <w:basedOn w:val="TableNormal"/>
    <w:uiPriority w:val="42"/>
    <w:rsid w:val="00683D4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">
    <w:name w:val="شبكة جدول فاتح1"/>
    <w:basedOn w:val="TableNormal"/>
    <w:uiPriority w:val="40"/>
    <w:rsid w:val="00303FD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next w:val="Normal"/>
    <w:link w:val="DateChar"/>
    <w:uiPriority w:val="99"/>
    <w:unhideWhenUsed/>
    <w:rsid w:val="007B2D23"/>
    <w:pPr>
      <w:widowControl w:val="0"/>
      <w:bidi w:val="0"/>
      <w:spacing w:before="0" w:after="200" w:line="276" w:lineRule="auto"/>
      <w:jc w:val="left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7B2D23"/>
    <w:rPr>
      <w:rFonts w:asciiTheme="minorHAnsi" w:eastAsiaTheme="minorHAnsi" w:hAnsiTheme="minorHAnsi" w:cstheme="minorBidi"/>
      <w:sz w:val="22"/>
      <w:szCs w:val="22"/>
    </w:rPr>
  </w:style>
  <w:style w:type="character" w:styleId="IntenseReference">
    <w:name w:val="Intense Reference"/>
    <w:basedOn w:val="DefaultParagraphFont"/>
    <w:uiPriority w:val="32"/>
    <w:unhideWhenUsed/>
    <w:qFormat/>
    <w:rsid w:val="00E43A0F"/>
    <w:rPr>
      <w:rFonts w:ascii="Times New Roman" w:hAnsi="Times New Roman"/>
      <w:bCs/>
      <w:color w:val="0000FF"/>
      <w:spacing w:val="5"/>
      <w:sz w:val="24"/>
    </w:rPr>
  </w:style>
  <w:style w:type="paragraph" w:customStyle="1" w:styleId="ReferencedStandards">
    <w:name w:val="Referenced Standards"/>
    <w:basedOn w:val="Normal"/>
    <w:rsid w:val="007B2D23"/>
    <w:pPr>
      <w:bidi w:val="0"/>
      <w:spacing w:after="0"/>
      <w:ind w:left="1584" w:hanging="432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6DD3"/>
    <w:rPr>
      <w:color w:val="605E5C"/>
      <w:shd w:val="clear" w:color="auto" w:fill="E1DFDD"/>
    </w:rPr>
  </w:style>
  <w:style w:type="paragraph" w:customStyle="1" w:styleId="MyPara">
    <w:name w:val="My Para"/>
    <w:basedOn w:val="NormalWeb"/>
    <w:qFormat/>
    <w:rsid w:val="00C70B85"/>
    <w:pPr>
      <w:spacing w:before="120" w:beforeAutospacing="0" w:after="120" w:afterAutospacing="0"/>
    </w:pPr>
    <w:rPr>
      <w:rFonts w:eastAsiaTheme="minorHAns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4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1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54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22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9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7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065157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15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0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29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082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396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591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393177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9142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13369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1546498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1293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7177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8306632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598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369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966114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947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8232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6458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485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048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331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036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72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32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6164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9192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3319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34615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9358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82070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9060509">
                                                                          <w:marLeft w:val="360"/>
                                                                          <w:marRight w:val="63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53325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9000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799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38884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01979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59190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30807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3510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5103836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6918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5875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1087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63274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8713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0531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5698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0110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5713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9360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39672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3102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376222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3779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03756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26873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86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79752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7935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9067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4253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5520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13409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039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2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30532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07638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326620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36563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0711395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893649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423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0675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51117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687174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09080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21603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377336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4624033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419627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8254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42885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76715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91114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536870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262958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496033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543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656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832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9893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8990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970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46854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02573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5362843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06113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39322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7932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54790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4842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52922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91577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64561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10639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8027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70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986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800044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9436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927260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68626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25831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7146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5757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41079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1055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91613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94365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46939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049503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262980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00288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3224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36971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85791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51540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25831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11417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036586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5175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486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2205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709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3174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1347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9315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02291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8629966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8804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28115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80164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04656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51141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7636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7630537">
                                                                          <w:marLeft w:val="360"/>
                                                                          <w:marRight w:val="63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7764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7901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6206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421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815344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42272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2036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7234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8566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0952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2918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21510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19789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8272265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4175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99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51020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0599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146647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116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9680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901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8383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324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5241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2711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74721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683101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25987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000985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19853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3916029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89481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300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115249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9015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772832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7644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44354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4941174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10809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61130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33846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12607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297185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610615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40982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4787562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56620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03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5432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9493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150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7798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53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5572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26258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57057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5829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421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068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1797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772268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716144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148432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671349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151449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225595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7627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529923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18955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35112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009906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333419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84005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23620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7077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1889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6315490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1397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09468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94916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1973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05741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305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03160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8045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731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952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8430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27162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9084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6285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85835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76127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55479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95186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93366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2218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93151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252358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621913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3432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0665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703109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767786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594256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43990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104613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9674998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810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03454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07878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18719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97533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742256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85584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2151981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0373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7248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53793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5948445">
                                                                              <w:marLeft w:val="12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606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9396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68259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37493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35996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217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2794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6019128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7108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1552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1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3223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6295020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1685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3942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7504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524469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207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3257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00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42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13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153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873315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3830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7699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37777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107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162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46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9907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534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850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048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908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216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336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181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75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2428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05444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759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830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495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1615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47456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334934">
                                      <w:marLeft w:val="0"/>
                                      <w:marRight w:val="9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7798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5819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569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5899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38995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297838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64468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444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0447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703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248648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0874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26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328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0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981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942083">
                                              <w:marLeft w:val="0"/>
                                              <w:marRight w:val="24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5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DAS15</b:Tag>
    <b:SourceType>Book</b:SourceType>
    <b:Guid>{C627BA72-A461-4F4A-A991-9372EB0A6DD1}</b:Guid>
    <b:Author>
      <b:Author>
        <b:NameList>
          <b:Person>
            <b:Last>DAS</b:Last>
          </b:Person>
        </b:NameList>
      </b:Author>
    </b:Author>
    <b:Title>PRINCIPLE OF ENGINEERING FOUNDATION</b:Title>
    <b:Year>2015</b:Year>
    <b:City>Boston</b:City>
    <b:Publisher>Timothy L.Anderson</b:Publisher>
    <b:RefOrder>2</b:RefOrder>
  </b:Source>
  <b:Source>
    <b:Tag>Sal17</b:Tag>
    <b:SourceType>Report</b:SourceType>
    <b:Guid>{A90C6685-6DB0-4427-892C-39B88D69B780}</b:Guid>
    <b:Author>
      <b:Author>
        <b:NameList>
          <b:Person>
            <b:Last>Saleh-Abdullah-Moohialdin</b:Last>
          </b:Person>
        </b:NameList>
      </b:Author>
    </b:Author>
    <b:Title>Functional and Structural Design of a Multi-Level Parking Structure for the Students of College of Engineering</b:Title>
    <b:Year>2017</b:Year>
    <b:RefOrder>1</b:RefOrder>
  </b:Source>
  <b:Source>
    <b:Tag>Min</b:Tag>
    <b:SourceType>Report</b:SourceType>
    <b:Guid>{94AECDAF-C634-47BA-B6A5-0D6EE5B1E033}</b:Guid>
    <b:Author>
      <b:Author>
        <b:NameList>
          <b:Person>
            <b:Last>Interior</b:Last>
            <b:First>Ministry</b:First>
            <b:Middle>of</b:Middle>
          </b:Person>
        </b:NameList>
      </b:Author>
    </b:Author>
    <b:Title>Emergency Exist Specifications</b:Title>
    <b:RefOrder>3</b:RefOrder>
  </b:Source>
  <b:Source>
    <b:Tag>Min1</b:Tag>
    <b:SourceType>JournalArticle</b:SourceType>
    <b:Guid>{5E9E3DB9-F9B8-4803-9E31-75D26FEDEE6B}</b:Guid>
    <b:Author>
      <b:Author>
        <b:NameList>
          <b:Person>
            <b:Last>Ministry</b:Last>
            <b:First>MRA</b:First>
          </b:Person>
        </b:NameList>
      </b:Author>
    </b:Author>
    <b:JournalName>Parking Design Guidelines</b:JournalName>
    <b:RefOrder>4</b:RefOrder>
  </b:Source>
</b:Sources>
</file>

<file path=customXml/itemProps1.xml><?xml version="1.0" encoding="utf-8"?>
<ds:datastoreItem xmlns:ds="http://schemas.openxmlformats.org/officeDocument/2006/customXml" ds:itemID="{6C55048B-121A-4174-A7E4-347C94733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5</Pages>
  <Words>297</Words>
  <Characters>3141</Characters>
  <Application>Microsoft Office Word</Application>
  <DocSecurity>0</DocSecurity>
  <Lines>26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Student Housing</vt:lpstr>
      <vt:lpstr>Student Housing</vt:lpstr>
    </vt:vector>
  </TitlesOfParts>
  <Company>KSU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Housing</dc:title>
  <dc:subject/>
  <dc:creator>CE 496 Students</dc:creator>
  <cp:keywords/>
  <dc:description/>
  <cp:lastModifiedBy>Dr. Ahmed Alnuaim</cp:lastModifiedBy>
  <cp:revision>12</cp:revision>
  <cp:lastPrinted>2018-12-08T08:39:00Z</cp:lastPrinted>
  <dcterms:created xsi:type="dcterms:W3CDTF">2019-04-09T08:25:00Z</dcterms:created>
  <dcterms:modified xsi:type="dcterms:W3CDTF">2019-04-15T19:14:00Z</dcterms:modified>
</cp:coreProperties>
</file>